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ปล่อยบอท</w:t>
      </w:r>
    </w:p>
    <w:p>
      <w:pPr>
        <w:pStyle w:val="Date"/>
      </w:pPr>
      <w:r>
        <w:t xml:space="preserve">วันพฤหัสบดีที่</w:t>
      </w:r>
      <w:r>
        <w:t xml:space="preserve"> </w:t>
      </w:r>
      <w:r>
        <w:t xml:space="preserve">9</w:t>
      </w:r>
      <w:r>
        <w:t xml:space="preserve"> </w:t>
      </w:r>
      <w:r>
        <w:t xml:space="preserve">ตุลาคม</w:t>
      </w:r>
      <w:r>
        <w:t xml:space="preserve"> </w:t>
      </w:r>
      <w:r>
        <w:t xml:space="preserve">2568</w:t>
      </w:r>
      <w:r>
        <w:t xml:space="preserve"> </w:t>
      </w:r>
      <w:r>
        <w:t xml:space="preserve">เวลา</w:t>
      </w:r>
      <w:r>
        <w:t xml:space="preserve"> </w:t>
      </w:r>
      <w:r>
        <w:t xml:space="preserve">06.52</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excellencies ladies and gentlemendear colleaguesthank you for the kind invit ation to the symposiumthe teambrid ging today and tomorrowconnect Connecting People inspiring futuresreson ates with the work the United Nations is carrying forwardmy name is amandip Kil I’m the United Nations under Secretary Generaland special Envoy for digital and emerging Technologiesthe establishment of the tech and why a role I’ve had since 2022signal s the ever growing relevance of dig ital and emerging Technologies for international cooperationit’s also tangible evidence of the commit ment of the UNand Secretary General Antonio Gutierrez to make the organiz ation fit for the 21st centuryand responsive to countries emerging needsthis Vision resonated with member stateswho decided to establish an office for digital and emerging technologyon 1st January 2025an office I have the responsib ility and the honor to leadthe office helps the UN address more effect ively the opportunitiesand challengesposed by today’s rapidly evolving technolog ical landscapea key Focus for the office is supporting the follow -up and implement ation of the global digital compactincludingits decisionson AI governancein today’s address I’ll focus on how we can work towards a truly global visionfor digital Technologiesand elaborate an elaborate on the shared challenges ahead of usin doing so I’ll provide a brief overviewof how rapid technological change is reshaping the world around ushow the UN is supporting Global dialogueand conclude with ideas to further strengthen collabor ation with researchers and innovativeinterestthe world we live in is in creasingly onlineour interactions both at work and during our free timeare increasingly mediated by digital platform s and digital Technologiesthese Technologies are seamless ly becoming an extension of ourselves2011researchthe previoussince thenas ofwhere mobilethe digital economy has grown exponentiallybe come a decis ive factor in GDP growthSoutheast Asiais a virtuous example of how developing a middle income economies can leverage the digital economy for growththe rapid increase of e-commerce activitywhich grew by over 50% during the pandemicis just the more app arent manifestation of a broader trendgovernmentsadapt ed and and are trying to adapt to this rapid pace of changethe roll out and Adoption of digital public infrastruct ure or DPIopen s new ways of interactingwith government and accessing Public Servicesdig ital identity for instancea key component of DP I can bring direct access to social benefitsto rural areasprom ising to LeapFrog earlier phases of techn ological developmentart ificial intellig ence is already changing the way we access information onlinelower ing the bar riers to entry and offering product ivity gains for those business es who knowhow to use item erging Technologies like AIand are already accelerating all these trendsthe impact of emerging Technologies across different economic Fields connect as a multiplieran accelerator for socialan econ omic impactnew technologies May fuel unprecedent ed shifts in how societies function how economies address growthand how Global challengesare addressedthe combination of digital and space techn ology for instanceis already leading us to a new era where lower Earth orbit satellitesbe come an essential infrastruct ure to exist the internetespecially in Rural and far-flung areasall these break throughs exciting as they are are not a givenand we must also focus on the persistent digital Dubaidiv ides that go be yond the connect ivity only Dimension to become Innovation dat a and AI divideslet me give you a couple of examplesif it’s true that almost everyonecould have access to the internetover 2.6 billion people are still offlineeven where connectivity is availablehigh pricesand lackconstrainmobile Broadinthen in high in come economiesas a result in high income countries9 3% of the population uses the internetcomp ared with 27% in low-income countriesconcern s over Online safetyfur ther contributeto keeping vul nerable demographics specially women and girls offlinethe business in centives a mult inational digital platforms are not neces sarily aligned with those oflocal communitieslack of content that’s context specificand in the local languages is an issueas it is more difficult to respond to abusive Behavior online in small er marketsart ificial intelligence is also witnessing the emergenceof a multi Lashmult i-dimensional Gapthe compute and skills divide abroadaddition ally over 110 countries are not part of any of the major phoraand mechanisms where AI governance is being discussedthe United Nations is committed to helping member statesclose these gapsandbenefit from digital and emerging Technologiesthe adoption of the global digital compact by head s of state and governments1 year agogive us a framework to do so and work is already underwaythe compact is an action-oriented political agreement covering all main areasof digital and em erging technologyit’s review in 20 28 will give us an opportunity to update the breadth of emergingTechnologies where urgent action is neededbut the clock is ticking to ensure we do not lose momentumas requested by the compact on 2 6th August 20 25 the United Nations General Assemblyadopt ed by cons ensus a resolutionestab lishing an independent International scientific panel on AI and a global Dialogue on our governancewithin the United Nationswith the global dialogue for the first timeall 193 member stateswill have a seat at the table in shaping Global cooperation on AI governancethis will be the first truly Universal and in clusive Global Dialogue on airthe independent International scientific panel on AI will provide impartialevidence -based guidance on risk s opportunities and impacts of AIits work will help Ensurethe policy making is grounded in indep endent scient ific assessmentmem ber states have also realized that strong er cooperation is needed to support developopenbasicyeah capabilities in all countriesin his report on volunt ary financing options for AI capacity building the Secretary Generalas recently recommendedthe establishment of a network of national centersdraw ing also on expertise in the research and private sector and the cre ation of a global fun d for AIwith an initial allocation of up to 3 billiondollar s for the first 4 yearsmy office has been working closely with colle agues across the UN systemto ensure that we live upto the challenges and opportunities ahead of uswe ’ve developed a set of safe guardsto guidethe deployment of Rights respect ing digital public infrastructurepart nering with the UN de velopment program or undp who acts as the operational arm ofthe projectwe tapped in the potential of open -source technologyand host an annual open-source weekbring ing almost 1,000 practitioners from around the world to New Yorkto work on Concrete Solutionswe are partnering with the international telecommunication Unionand standardization organizations to work on AI standardsall these initi atives emphasized the growing need and relevancedig ital cooperationwe need more spaces for dialogue and to work ever more closely with governmentsprivate sector expertsacadem ic research ers think tanks and Civil Societythe telecommunication infrastructure that you will discussduring this Symposium lies at the very core of the rapid technological change we are inin the global digital compactmem ber states agreed to step up in investment in resil ient digital infrastructureincl uding satellitesand local network initiativesthat provides safe and secure network coverage to all areasand promote Equitable access to satellite orbitsI encourage you to use the United Nations Charter and the vision of the global digital compactas a compass to guide you in your discuss ions on protecting crit ical infrastructureand the approaching futureof non-terrestrial NetworksNew Wave utilities and the role of space for telecommunicationI extend you my best wish es for a productive discussion - dear colleaguesthank you for the kind invit ation to the symposiumexcellencies ladies and gentlemenbrid ging today and tomorrowconnect Connecting People inspiring futuresreson ates with the work the United Nations is carrying forwardthe teammy name is amandip Kil I’m the United Nations under Secretary Generaland special Envoy for digital and emerging Technologiesthe establishment of the tech and why a role I’ve had since 2022signal s the ever growing relevance of dig ital and emerging Technologies for international cooperationand Secretary General Antonio Gutierrez to make the organiz ation fit for the 21st centuryand responsive to countries emerging needsit’s also tangible evidence of the commit ment of the UNwho decided to establish an office for digital and emerging technologyon 1st January 2025this Vision resonated with member statesthe office helps the UN address more effect ively the opportunitiesand challengesan office I have the responsib ility and the honor to leada key Focus for the office is supporting the follow -up and implement ation of the global digital compactposed by today’s rapidly evolving technolog ical landscapeits decisionson AI governanceincludingin today’s address I’ll focus on how we can work towards a truly global visionfor digital Technologiesin doing so I’ll provide a brief overviewof how rapid technological change is reshaping the world around usand elaborate an elaborate on the shared challenges ahead of usand conclude with ideas to further strengthen collabor ation with researchers and innovativeinterestthe world we live in is in creasingly onlinehow the UN is supporting Global dialogueare increasingly mediated by digital platform s and digital Technologiesthese Technologies are seamless ly becoming an extension of ourselves2011our interactions both at work and during our free timethe previoussince thenas ofresearchthe digital economy has grown exponentiallybe come a decis ive factor in GDP growthwhere mobileSoutheast Asiais a virtuous example of how developing a middle income economies can leverage the digital economy for growththe rapid increase of e-commerce activityis just the more app arent manifestation of a broader trendgovernmentswhich grew by over 50% during the pandemicthe roll out and Adoption of digital public infrastruct ure or DPIopen s new ways of interactingwith government and accessing Public Servicesadapt ed and and are trying to adapt to this rapid pace of changea key component of DP I can bring direct access to social benefitsto rural areasprom ising to LeapFrog earlier phases of techn ological developmentdig ital identity for instanceart ificial intellig ence is already changing the way we access information onlinelower ing the bar riers to entry and offering product ivity gains for those business es who knowhow to use item erging Technologies like AIand are already accelerating all these trendsthe impact of emerging Technologies across different economic Fields connect as a multiplieran accelerator for socialnew technologies May fuel unprecedent ed shifts in how societies function how economies address growthand how Global challengesare addressedan econ omic impactthe combination of digital and space techn ology for instanceis already leading us to a new era where lower Earth orbit satellitesbe come an essential infrastruct ure to exist the internetall these break throughs exciting as they are are not a givenand we must also focus on the persistent digital Dubaiespecially in Rural and far-flung areasdiv ides that go be yond the connect ivity only Dimension to become Innovation dat a and AI divideslet me give you a couple of examplescould have access to the internetover 2.6 billion people are still offlineeven where connectivity is availableif it’s true that almost everyoneand lackconstrainmobile Broadhigh pricesthen in high in come economiesas a result in high income countriesincomp ared with 27% in low-income countriesconcern s over Online safety9 3% of the population uses the internetto keeping vul nerable demographics specially women and girls offlinethe business in centives a mult inational digital platforms are not neces sarily aligned with those offur ther contributelack of content that’s context specificand in the local languages is an issuelocal communitiesart ificial intelligence is also witnessing the emergenceof a multi Lashmult i-dimensional Gapas it is more difficult to respond to abusive Behavior online in small er marketsaddition ally over 110 countries are not part of any of the major phoraand mechanisms where AI governance is being discussedthe compute and skills divide abroadclose these gapsandthe United Nations is committed to helping member statesthe adoption of the global digital compact by head s of state and governments1 year agogive us a framework to do so and work is already underwaybenefit from digital and emerging Technologiesthe compact is an action-oriented political agreement covering all main areasof digital and em erging technologyit’s review in 20 28 will give us an opportunity to update the breadth of emergingbut the clock is ticking to ensure we do not lose momentumas requested by the compact on 2 6th August 20 25 the United Nations General AssemblyTechnologies where urgent action is neededestab lishing an independent International scientific panel on AI and a global Dialogue on our governancewithin the United Nationsadopt ed by cons ensus a resolutionwith the global dialogue for the first timeall 193 member stateswill have a seat at the table in shaping Global cooperation on AI governancethis will be the first truly Universal and in clusive Global Dialogue on airthe independent International scientific panel on AI will provide impartialits work will help Ensurethe policy making is grounded in indep endent scient ific assessmentevidence -based guidance on risk s opportunities and impacts of AIopenbasicyeah capabilities in all countriesmem ber states have also realized that strong er cooperation is needed to support developas recently recommendedthe establishment of a network of national centersdraw ing also on expertise in the research and private sector and the cre ation of a global fun d for AIin his report on volunt ary financing options for AI capacity building the Secretary Generaldollar s for the first 4 yearsmy office has been working closely with colle agues across the UN systemto ensure that we live upwith an initial allocation of up to 3 billionwe ’ve developed a set of safe guardsto guideto the challenges and opportunities ahead of uspart nering with the UN de velopment program or undp who acts as the operational arm ofthe projectwe tapped in the potential of open -source technologythe deployment of Rights respect ing digital public infrastructurebring ing almost 1,000 practitioners from around the world to New Yorkto work on Concrete Solutionswe are partnering with the international telecommunication Unionand host an annual open-source weekall these initi atives emphasized the growing need and relevanceand standardization organizations to work on AI standardswe need more spaces for dialogue and to work ever more closely with governmentsprivate sector expertsdig ital cooperationthe telecommunication infrastructure that you will discussduring this Symposium lies at the very core of the rapid technological change we are inacadem ic research ers think tanks and Civil Societymem ber states agreed to step up in investment in resil ient digital infrastructureincl uding satellitesin the global digital compactthat provides safe and secure network coverage to all areasand promote Equitable access to satellite orbitsand local network initiativesas a compass to guide you in your discuss ions on protecting crit ical infrastructureand the approaching futureof non-terrestrial NetworksI encourage you to use the United Nations Charter and the vision of the global digital compactI extend you my best wish es for a productive discussionNew Wave utilities and the role of space for telecommunication - dear colleaguesthank you for the kind invit ation to the symposiumbrid ging today and tomorrowconnect Connecting People inspiring futuresreson ates with the work the United Nations is carrying forwardexcellencies ladies and gentlemenmy name is amandip Kil I’m the United Nations under Secretary Generaland special Envoy for digital and emerging Technologiesthe teamthe establishment of the tech and why a role I’ve had since 2022signal s the ever growing relevance of dig ital and emerging Technologies for international cooperationand Secretary General Antonio Gutierrez to make the organiz ation fit for the 21st centuryand responsive to countries emerging needswho decided to establish an office for digital and emerging technologyon 1st January 2025it’s also tangible evidence of the commit ment of the UNthe office helps the UN address more effect ively the opportunitiesand challengesthis Vision resonated with member statesa key Focus for the office is supporting the follow -up and implement ation of the global digital compactan office I have the responsib ility and the honor to leadits decisionson AI governanceposed by today’s rapidly evolving technolog ical landscapein today’s address I’ll focus on how we can work towards a truly global visionfor digital Technologiesincludingin doing so I’ll provide a brief overviewof how rapid technological change is reshaping the world around usand conclude with ideas to further strengthen collabor ation with researchers and innovativeinterestthe world we live in is in creasingly onlineand elaborate an elaborate on the shared challenges ahead of usare increasingly mediated by digital platform s and digital Technologiesthese Technologies are seamless ly becoming an extension of ourselves2011how the UN is supporting Global dialoguethe previoussince thenas ofour interactions both at work and during our free timethe digital economy has grown exponentiallybe come a decis ive factor in GDP growthresearchSoutheast Asiais a virtuous example of how developing a middle income economies can leverage the digital economy for growththe rapid increase of e-commerce activitywhere mobileis just the more app arent manifestation of a broader trendgovernmentsthe roll out and Adoption of digital public infrastruct ure or DPIopen s new ways of interactingwith government and accessing Public Serviceswhich grew by over 50% during the pandemica key component of DP I can bring direct access to social benefitsto rural areasprom ising to LeapFrog earlier phases of techn ological developmentadapt ed and and are trying to adapt to this rapid pace of changeart ificial intellig ence is already changing the way we access information onlinelower ing the bar riers to entry and offering product ivity gains for those business es who knowhow to use itdig ital identity for instanceem erging Technologies like AIand are already accelerating all these trendsthe impact of emerging Technologies across different economic Fields connect as a multiplieran accelerator for socialnew technologies May fuel unprecedent ed shifts in how societies function how economies address growthand how Global challengesare addressedthe combination of digital and space techn ology for instanceis already leading us to a new era where lower Earth orbit satellitesbe come an essential infrastruct ure to exist the internetan econ omic impactall these break throughs exciting as they are are not a givenand we must also focus on the persistent digital Dubaidiv ides that go be yond the connect ivity only Dimension to become Innovation dat a and AI divideslet me give you a couple of examplesespecially in Rural and far-flung areascould have access to the internetover 2.6 billion people are still offlineeven where connectivity is availableand lackconstrainmobile Broadif it’s true that almost everyonethen in high in come economiesas a result in high income countrieshigh pricescomp ared with 27% in low-income countriesconcern s over Online safetyinto keeping vul nerable demographics specially women and girls offlinethe business in centives a mult inational digital platforms are not neces sarily aligned with those of9 3% of the population uses the internetlack of content that’s context specificand in the local languages is an issuefur ther contributeart ificial intelligence is also witnessing the emergenceof a multi Lashmult i-dimensional Gaplocal communitiesaddition ally over 110 countries are not part of any of the major phoraand mechanisms where AI governance is being discussedas it is more difficult to respond to abusive Behavior online in small er marketsclose these gapsandthe compute and skills divide abroadthe adoption of the global digital compact by head s of state and governments1 year agogive us a framework to do so and work is already underwaythe United Nations is committed to helping member statesthe compact is an action-oriented political agreement covering all main areasof digital and em erging technologyit’s review in 20 28 will give us an opportunity to update the breadth of emergingbenefit from digital and emerging Technologiesbut the clock is ticking to ensure we do not lose momentumas requested by the compact on 2 6th August 20 25 the United Nations General Assemblyestab lishing an independent International scientific panel on AI and a global Dialogue on our governancewithin the United NationsTechnologies where urgent action is neededwith the global dialogue for the first timeall 193 member stateswill have a seat at the table in shaping Global cooperation on AI governanceadopt ed by cons ensus a resolutionthis will be the first truly Universal and in clusive Global Dialogue on airthe independent International scientific panel on AI will provide impartialits work will help Ensurethe policy making is grounded in indep endent scient ific assessmentopenbasicyeah capabilities in all countriesevidence -based guidance on risk s opportunities and impacts of AIas recently recommendedthe establishment of a network of national centersdraw ing also on expertise in the research and private sector and the cre ation of a global fun d for AImem ber states have also realized that strong er cooperation is needed to support developdollar s for the first 4 yearsmy office has been working closely with colle agues across the UN systemto ensure that we live upin his report on volunt ary financing options for AI capacity building the Secretary Generalwe ’ve developed a set of safe guardsto guidewith an initial allocation of up to 3 billionpart nering with the UN de velopment program or undp who acts as the operational arm ofthe projectwe tapped in the potential of open -source technologyto the challenges and opportunities ahead of usbring ing almost 1,000 practitioners from around the world to New Yorkto work on Concrete Solutionswe are partnering with the international telecommunication Unionthe deployment of Rights respect ing digital public infrastructureall these initi atives emphasized the growing need and relevanceand host an annual open-source weekwe need more spaces for dialogue and to work ever more closely with governmentsprivate sector expertsand standardization organizations to work on AI standardsthe telecommunication infrastructure that you will discussduring this Symposium lies at the very core of the rapid technological change we are indig ital cooperationmem ber states agreed to step up in investment in resil ient digital infrastructureincl uding satellitesacadem ic research ers think tanks and Civil Societythat provides safe and secure network coverage to all areasand promote Equitable access to satellite orbitsin the global digital compactas a compass to guide you in your discuss ions on protecting crit ical infrastructureand the approaching futureof non-terrestrial Networksand local network initiativesI extend you my best wish es for a productive discussionI encourage you to use the United Nations Charter and the vision of the global digital compactNew Wave utilities and the role of space for telecommunication - dear colleaguesthank you for the kind invit ation to the symposiumbrid ging today and tomorrowconnect Connecting People inspiring futuresreson ates with the work the United Nations is carrying forwardmy name is amandip Kil I’m the United Nations under Secretary Generaland special Envoy for digital and emerging Technologiesexcellencies ladies and gentlementhe establishment of the tech and why a role I’ve had since 2022signal s the ever growing relevance of dig ital and emerging Technologies for international cooperationthe teamand Secretary General Antonio Gutierrez to make the organiz ation fit for the 21st centuryand responsive to countries emerging needswho decided to establish an office for digital and emerging technologyon 1st January 2025the office helps the UN address more effect ively the opportunitiesand challengesit’s also tangible evidence of the commit ment of the UNa key Focus for the office is supporting the follow -up and implement ation of the global digital compactthis Vision resonated with member statesits decisionson AI governancean office I have the responsib ility and the honor to leadin today’s address I’ll focus on how we can work towards a truly global visionfor digital Technologiesposed by today’s rapidly evolving technolog ical landscapein doing so I’ll provide a brief overviewof how rapid technological change is reshaping the world around usincludingand conclude with ideas to further strengthen collabor ation with researchers and innovativeinterestthe world we live in is in creasingly onlineare increasingly mediated by digital platform s and digital Technologiesthese Technologies are seamless ly becoming an extension of ourselves2011and elaborate an elaborate on the shared challenges ahead of usthe previoussince thenas ofhow the UN is supporting Global dialoguethe digital economy has grown exponentiallybe come a decis ive factor in GDP growthour interactions both at work and during our free timeSoutheast Asiais a virtuous example of how developing a middle income economies can leverage the digital economy for growththe rapid increase of e-commerce activityresearchis just the more app arent manifestation of a broader trendgovernmentswhere mobilethe roll out and Adoption of digital public infrastruct ure or DPIopen s new ways of interactingwith government and accessing Public Servicesa key component of DP I can bring direct access to social benefitsto rural areasprom ising to LeapFrog earlier phases of techn ological developmentwhich grew by over 50% during the pandemicart ificial intellig ence is already changing the way we access information onlinelower ing the bar riers to entry and offering product ivity gains for those business es who knowhow to use itadapt ed and and are trying to adapt to this rapid pace of changeem erging Technologies like AIand are already accelerating all these trendsdig ital identity for instancethe impact of emerging Technologies across different economic Fields connect as a multiplieran accelerator for socialnew technologies May fuel unprecedent ed shifts in how societies function how economies address growthand how Global challengesare addressedthe combination of digital and space techn ology for instanceis already leading us to a new era where lower Earth orbit satellitesbe come an essential infrastruct ure to exist the internetall these break throughs exciting as they are are not a givenand we must also focus on the persistent digital Dubaian econ omic impactdiv ides that go be yond the connect ivity only Dimension to become Innovation dat a and AI divideslet me give you a couple of examplescould have access to the internetover 2.6 billion people are still offlineeven where connectivity is availableespecially in Rural and far-flung areasand lackconstrainmobile Broadthen in high in come economiesas a result in high income countriesif it’s true that almost everyonecomp ared with 27% in low-income countriesconcern s over Online safetyhigh pricesto keeping vul nerable demographics specially women and girls offlinethe business in centives a mult inational digital platforms are not neces sarily aligned with those ofinlack of content that’s context specificand in the local languages is an issue9 3% of the population uses the internetart ificial intelligence is also witnessing the emergenceof a multi Lashmult i-dimensional Gapfur ther contributeaddition ally over 110 countries are not part of any of the major phoraand mechanisms where AI governance is being discussedlocal communitiesclose these gapsandas it is more difficult to respond to abusive Behavior online in small er marketsthe adoption of the global digital compact by head s of state and governments1 year agogive us a framework to do so and work is already underwaythe compute and skills divide abroadthe compact is an action-oriented political agreement covering all main areasof digital and em erging technologyit’s review in 20 28 will give us an opportunity to update the breadth of emergingthe United Nations is committed to helping member statesbut the clock is ticking to ensure we do not lose momentumas requested by the compact on 2 6th August 20 25 the United Nations General Assemblybenefit from digital and emerging Technologiesestab lishing an independent International scientific panel on AI and a global Dialogue on our governancewithin the United Nationswith the global dialogue for the first timeall 193 member stateswill have a seat at the table in shaping Global cooperation on AI governanceTechnologies where urgent action is neededthis will be the first truly Universal and in clusive Global Dialogue on airthe independent International scientific panel on AI will provide impartialadopt ed by cons ensus a resolutionits work will help Ensurethe policy making is grounded in indep endent scient ific assessmentopenbasicyeah capabilities in all countriesas recently recommendedthe establishment of a network of national centersdraw ing also on expertise in the research and private sector and the cre ation of a global fun d for AIevidence -based guidance on risk s opportunities and impacts of AIdollar s for the first 4 yearsmy office has been working closely with colle agues across the UN systemto ensure that we live upmem ber states have also realized that strong er cooperation is needed to support developwe ’ve developed a set of safe guardsto guidein his report on volunt ary financing options for AI capacity building the Secretary Generalpart nering with the UN de velopment program or undp who acts as the operational arm ofthe projectwe tapped in the potential of open -source technologywith an initial allocation of up to 3 billionbring ing almost 1,000 practitioners from around the world to New Yorkto work on Concrete Solutionswe are partnering with the international telecommunication Unionto the challenges and opportunities ahead of usall these initi atives emphasized the growing need and relevancethe deployment of Rights respect ing digital public infrastructurewe need more spaces for dialogue and to work ever more closely with governmentsprivate sector expertsand host an annual open-source weekthe telecommunication infrastructure that you will discussduring this Symposium lies at the very core of the rapid technological change we are inand standardization organizations to work on AI standardsmem ber states agreed to step up in investment in resil ient digital infrastructureincl uding satellitesdig ital cooperationthat provides safe and secure network coverage to all areasand promote Equitable access to satellite orbitsacadem ic research ers think tanks and Civil Societyas a compass to guide you in your discuss ions on protecting crit ical infrastructureand the approaching futureof non-terrestrial Networksin the global digital compactI extend you my best wish es for a productive discussionand local network initiativesI encourage you to use the United Nations Charter and the vision of the global digital compactNew Wave utilities and the role of space for telecommunicationdear colleaguesthank you for the kind invit ation to the symposium - brid ging today and tomorrowconnect Connecting People inspiring futuresreson ates with the work the United Nations is carrying forwardmy name is amandip Kil I’m the United Nations under Secretary Generaland special Envoy for digital and emerging Technologiesthe establishment of the tech and why a role I’ve had since 2022signal s the ever growing relevance of dig ital and emerging Technologies for international cooperationexcellencies ladies and gentlemenand Secretary General Antonio Gutierrez to make the organiz ation fit for the 21st centuryand responsive to countries emerging needsthe teamwho decided to establish an office for digital and emerging technologyon 1st January 2025the office helps the UN address more effect ively the opportunitiesand challengesa key Focus for the office is supporting the follow -up and implement ation of the global digital compactit’s also tangible evidence of the commit ment of the UNits decisionson AI governancethis Vision resonated with member statesin today’s address I’ll focus on how we can work towards a truly global visionfor digital Technologiesan office I have the responsib ility and the honor to leadin doing so I’ll provide a brief overviewof how rapid technological change is reshaping the world around usposed by today’s rapidly evolving technolog ical landscapeand conclude with ideas to further strengthen collabor ation with researchers and innovativeinterestthe world we live in is in creasingly onlineincludingare increasingly mediated by digital platform s and digital Technologiesthese Technologies are seamless ly becoming an extension of ourselves2011the previoussince thenas ofand elaborate an elaborate on the shared challenges ahead of usthe digital economy has grown exponentiallybe come a decis ive factor in GDP growthhow the UN is supporting Global dialogueSoutheast Asiais a virtuous example of how developing a middle income economies can leverage the digital economy for growththe rapid increase of e-commerce activityour interactions both at work and during our free timeis just the more app arent manifestation of a broader trendgovernmentsresearchthe roll out and Adoption of digital public infrastruct ure or DPIopen s new ways of interactingwith government and accessing Public Serviceswhere mobilea key component of DP I can bring direct access to social benefitsto rural areasprom ising to LeapFrog earlier phases of techn ological developmentart ificial intellig ence is already changing the way we access information onlinelower ing the bar riers to entry and offering product ivity gains for those business es who knowhow to use itwhich grew by over 50% during the pandemicem erging Technologies like AIand are already accelerating all these trendsadapt ed and and are trying to adapt to this rapid pace of changethe impact of emerging Technologies across different economic Fields connect as a multiplieran accelerator for socialdig ital identity for instancenew technologies May fuel unprecedent ed shifts in how societies function how economies address growthand how Global challengesare addressedthe combination of digital and space techn ology for instanceis already leading us to a new era where lower Earth orbit satellitesbe come an essential infrastruct ure to exist the internetall these break throughs exciting as they are are not a givenand we must also focus on the persistent digital Dubaidiv ides that go be yond the connect ivity only Dimension to become Innovation dat a and AI divideslet me give you a couple of examplesan econ omic impactcould have access to the internetover 2.6 billion people are still offlineeven where connectivity is availableand lackconstrainmobile Broadespecially in Rural and far-flung areasthen in high in come economiesas a result in high income countriescomp ared with 27% in low-income countriesconcern s over Online safetyif it’s true that almost everyoneto keeping vul nerable demographics specially women and girls offlinethe business in centives a mult inational digital platforms are not neces sarily aligned with those ofhigh priceslack of content that’s context specificand in the local languages is an issueinart ificial intelligence is also witnessing the emergenceof a multi Lashmult i-dimensional Gap9 3% of the population uses the internetaddition ally over 110 countries are not part of any of the major phoraand mechanisms where AI governance is being discussedfur ther contributeclose these gapsandlocal communitiesthe adoption of the global digital compact by head s of state and governments1 year agogive us a framework to do so and work is already underwayas it is more difficult to respond to abusive Behavior online in small er marketsthe compact is an action-oriented political agreement covering all main areasof digital and em erging technologyit’s review in 20 28 will give us an opportunity to update the breadth of emergingthe compute and skills divide abroadbut the clock is ticking to ensure we do not lose momentumas requested by the compact on 2 6th August 20 25 the United Nations General Assemblythe United Nations is committed to helping member statesestab lishing an independent International scientific panel on AI and a global Dialogue on our governancewithin the United Nationsbenefit from digital and emerging Technologieswith the global dialogue for the first timeall 193 member stateswill have a seat at the table in shaping Global cooperation on AI governancethis will be the first truly Universal and in clusive Global Dialogue on airthe independent International scientific panel on AI will provide impartialTechnologies where urgent action is neededits work will help Ensurethe policy making is grounded in indep endent scient ific assessmentadopt ed by cons ensus a resolutionopenbasicyeah capabilities in all countriesas recently recommendedthe establishment of a network of national centersdraw ing also on expertise in the research and private sector and the cre ation of a global fun d for AIdollar s for the first 4 yearsmy office has been working closely with colle agues across the UN systemto ensure that we live upevidence -based guidance on risk s opportunities and impacts of AIwe ’ve developed a set of safe guardsto guidemem ber states have also realized that strong er cooperation is needed to support developpart nering with the UN de velopment program or undp who acts as the operational arm ofthe projectwe tapped in the potential of open -source technologyin his report on volunt ary financing options for AI capacity building the Secretary Generalbring ing almost 1,000 practitioners from around the world to New Yorkto work on Concrete Solutionswe are partnering with the international telecommunication Unionwith an initial allocation of up to 3 billionall these initi atives emphasized the growing need and relevanceto the challenges and opportunities ahead of uswe need more spaces for dialogue and to work ever more closely with governmentsprivate sector expertsthe deployment of Rights respect ing digital public infrastructurethe telecommunication infrastructure that you will discussduring this Symposium lies at the very core of the rapid technological change we are inand host an annual open-source weekmem ber states agreed to step up in investment in resil ient digital infrastructureincl uding satellitesand standardization organizations to work on AI standardsthat provides safe and secure network coverage to all areasand promote Equitable access to satellite orbitsdig ital cooperationas a compass to guide you in your discuss ions on protecting crit ical infrastructureand the approaching futureof non-terrestrial Networksacadem ic research ers think tanks and Civil SocietyI extend you my best wish es for a productive discussionin the global digital compactand local network initiativesI encourage you to use the United Nations Charter and the vision of the global digital compactdear colleaguesthank you for the kind invit ation to the symposiumNew Wave utilities and the role of space for telecommunicationbrid ging today and tomorrowconnect Connecting People inspiring futuresreson ates with the work the United Nations is carrying forward - my name is amandip Kil I’m the United Nations under Secretary Generaland special Envoy for digital and emerging Technologiesthe establishment of the tech and why a role I’ve had since 2022signal s the ever growing relevance of dig ital and emerging Technologies for international cooperationand Secretary General Antonio Gutierrez to make the organiz ation fit for the 21st centuryand responsive to countries emerging needsexcellencies ladies and gentlemenwho decided to establish an office for digital and emerging technologyon 1st January 2025the teamthe office helps the UN address more effect ively the opportunitiesand challengesa key Focus for the office is supporting the follow -up and implement ation of the global digital compactits decisionson AI governanceit’s also tangible evidence of the commit ment of the UNin today’s address I’ll focus on how we can work towards a truly global visionfor digital Technologiesthis Vision resonated with member statesin doing so I’ll provide a brief overviewof how rapid technological change is reshaping the world around usan office I have the responsib ility and the honor to leadand conclude with ideas to further strengthen collabor ation with researchers and innovativeinterestthe world we live in is in creasingly onlineposed by today’s rapidly evolving technolog ical landscapeare increasingly mediated by digital platform s and digital Technologiesthese Technologies are seamless ly becoming an extension of ourselves2011includingthe previoussince thenas ofthe digital economy has grown exponentiallybe come a decis ive factor in GDP growthand elaborate an elaborate on the shared challenges ahead of usSoutheast Asiais a virtuous example of how developing a middle income economies can leverage the digital economy for growththe rapid increase of e-commerce activityhow the UN is supporting Global dialogueis just the more app arent manifestation of a broader trendgovernmentsour interactions both at work and during our free timethe roll out and Adoption of digital public infrastruct ure or DPIopen s new ways of interactingwith government and accessing Public Servicesresearcha key component of DP I can bring direct access to social benefitsto rural areasprom ising to LeapFrog earlier phases of techn ological developmentwhere mobileart ificial intellig ence is already changing the way we access information onlinelower ing the bar riers to entry and offering product ivity gains for those business es who knowhow to use item erging Technologies like AIand are already accelerating all these trendswhich grew by over 50% during the pandemicthe impact of emerging Technologies across different economic Fields connect as a multiplieran accelerator for socialadapt ed and and are trying to adapt to this rapid pace of changenew technologies May fuel unprecedent ed shifts in how societies function how economies address growthand how Global challengesare addresseddig ital identity for instancethe combination of digital and space techn ology for instanceis already leading us to a new era where lower Earth orbit satellitesbe come an essential infrastruct ure to exist the internetall these break throughs exciting as they are are not a givenand we must also focus on the persistent digital Dubaidiv ides that go be yond the connect ivity only Dimension to become Innovation dat a and AI divideslet me give you a couple of examplescould have access to the internetover 2.6 billion people are still offlineeven where connectivity is availablean econ omic impactand lackconstrainmobile Broadthen in high in come economiesas a result in high income countriesespecially in Rural and far-flung areascomp ared with 27% in low-income countriesconcern s over Online safetyto keeping vul nerable demographics specially women and girls offlinethe business in centives a mult inational digital platforms are not neces sarily aligned with those ofif it’s true that almost everyonelack of content that’s context specificand in the local languages is an issuehigh pricesart ificial intelligence is also witnessing the emergenceof a multi Lashmult i-dimensional Gapinaddition ally over 110 countries are not part of any of the major phoraand mechanisms where AI governance is being discussed9 3% of the population uses the internetclose these gapsandfur ther contributethe adoption of the global digital compact by head s of state and governments1 year agogive us a framework to do so and work is already underwaylocal communitiesthe compact is an action-oriented political agreement covering all main areasof digital and em erging technologyit’s review in 20 28 will give us an opportunity to update the breadth of emergingas it is more difficult to respond to abusive Behavior online in small er marketsbut the clock is ticking to ensure we do not lose momentumas requested by the compact on 2 6th August 20 25 the United Nations General Assemblythe compute and skills divide abroadestab lishing an independent International scientific panel on AI and a global Dialogue on our governancewithin the United Nationsthe United Nations is committed to helping member stateswith the global dialogue for the first timeall 193 member stateswill have a seat at the table in shaping Global cooperation on AI governancebenefit from digital and emerging Technologiesthis will be the first truly Universal and in clusive Global Dialogue on airthe independent International scientific panel on AI will provide impartialits work will help Ensurethe policy making is grounded in indep endent scient ific assessmentTechnologies where urgent action is neededopenbasicyeah capabilities in all countriesadopt ed by cons ensus a resolutionas recently recommendedthe establishment of a network of national centersdraw ing also on expertise in the research and private sector and the cre ation of a global fun d for AIdollar s for the first 4 yearsmy office has been working closely with colle agues across the UN systemto ensure that we live upwe ’ve developed a set of safe guardsto guideevidence -based guidance on risk s opportunities and impacts of AIpart nering with the UN de velopment program or undp who acts as the operational arm ofthe projectwe tapped in the potential of open -source technologymem ber states have also realized that strong er cooperation is needed to support developbring ing almost 1,000 practitioners from around the world to New Yorkto work on Concrete Solutionswe are partnering with the international telecommunication Unionin his report on volunt ary financing options for AI capacity building the Secretary Generalall these initi atives emphasized the growing need and relevancewith an initial allocation of up to 3 billionwe need more spaces for dialogue and to work ever more closely with governmentsprivate sector expertsto the challenges and opportunities ahead of usthe telecommunication infrastructure that you will discussduring this Symposium lies at the very core of the rapid technological change we are inthe deployment of Rights respect ing digital public infrastructuremem ber states agreed to step up in investment in resil ient digital infrastructureincl uding satellitesand host an annual open-source weekthat provides safe and secure network coverage to all areasand promote Equitable access to satellite orbitsand standardization organizations to work on AI standardsas a compass to guide you in your discuss ions on protecting crit ical infrastructureand the approaching futureof non-terrestrial Networksdig ital cooperationI extend you my best wish es for a productive discussionacadem ic research ers think tanks and Civil Societyin the global digital compactand local network initiativesdear colleaguesthank you for the kind invit ation to the symposiumI encourage you to use the United Nations Charter and the vision of the global digital compactbrid ging today and tomorrowconnect Connecting People inspiring futuresreson ates with the work the United Nations is carrying forwardNew Wave utilities and the role of space for telecommunicationmy name is amandip Kil I’m the United Nations under Secretary Generaland special Envoy for digital and emerging Technologies - the establishment of the tech and why a role I’ve had since 2022signal s the ever growing relevance of dig ital and emerging Technologies for international cooperationand Secretary General Antonio Gutierrez to make the organiz ation fit for the 21st centuryand responsive to countries emerging needswho decided to establish an office for digital and emerging technologyon 1st January 2025excellencies ladies and gentlementhe office helps the UN address more effect ively the opportunitiesand challengesthe teama key Focus for the office is supporting the follow -up and implement ation of the global digital compactits decisionson AI governancein today’s address I’ll focus on how we can work towards a truly global visionfor digital Technologiesit’s also tangible evidence of the commit ment of the UNin doing so I’ll provide a brief overviewof how rapid technological change is reshaping the world around usthis Vision resonated with member statesand conclude with ideas to further strengthen collabor ation with researchers and innovativeinterestthe world we live in is in creasingly onlinean office I have the responsib ility and the honor to leadare increasingly mediated by digital platform s and digital Technologiesthese Technologies are seamless ly becoming an extension of ourselves2011posed by today’s rapidly evolving technolog ical landscapethe previoussince thenas ofincludingthe digital economy has grown exponentiallybe come a decis ive factor in GDP growthSoutheast Asiais a virtuous example of how developing a middle income economies can leverage the digital economy for growththe rapid increase of e-commerce activityand elaborate an elaborate on the shared challenges ahead of usis just the more app arent manifestation of a broader trendgovernmentshow the UN is supporting Global dialoguethe roll out and Adoption of digital public infrastruct ure or DPIopen s new ways of interactingwith government and accessing Public Servicesour interactions both at work and during our free timea key component of DP I can bring direct access to social benefitsto rural areasprom ising to LeapFrog earlier phases of techn ological developmentresearchart ificial intellig ence is already changing the way we access information onlinelower ing the bar riers to entry and offering product ivity gains for those business es who knowhow to use itwhere mobileem erging Technologies like AIand are already accelerating all these trendsthe impact of emerging Technologies across different economic Fields connect as a multiplieran accelerator for socialwhich grew by over 50% during the pandemicnew technologies May fuel unprecedent ed shifts in how societies function how economies address growthand how Global challengesare addressedadapt ed and and are trying to adapt to this rapid pace of changethe combination of digital and space techn ology for instanceis already leading us to a new era where lower Earth orbit satellitesbe come an essential infrastruct ure to exist the internetdig ital identity for instanceall these break throughs exciting as they are are not a givenand we must also focus on the persistent digital Dubaidiv ides that go be yond the connect ivity only Dimension to become Innovation dat a and AI divideslet me give you a couple of examplescould have access to the internetover 2.6 billion people are still offlineeven where connectivity is availableand lackconstrainmobile Broadan econ omic impactthen in high in come economiesas a result in high income countriescomp ared with 27% in low-income countriesconcern s over Online safetyespecially in Rural and far-flung areasto keeping vul nerable demographics specially women and girls offlinethe business in centives a mult inational digital platforms are not neces sarily aligned with those oflack of content that’s context specificand in the local languages is an issueif it’s true that almost everyoneart ificial intelligence is also witnessing the emergenceof a multi Lashmult i-dimensional Gaphigh pricesaddition ally over 110 countries are not part of any of the major phoraand mechanisms where AI governance is being discussedinclose these gapsand9 3% of the population uses the internetthe adoption of the global digital compact by head s of state and governments1 year agogive us a framework to do so and work is already underwayfur ther contributethe compact is an action-oriented political agreement covering all main areasof digital and em erging technologyit’s review in 20 28 will give us an opportunity to update the breadth of emerginglocal communitiesbut the clock is ticking to ensure we do not lose momentumas requested by the compact on 2 6th August 20 25 the United Nations General Assemblyas it is more difficult to respond to abusive Behavior online in small er marketsestab lishing an independent International scientific panel on AI and a global Dialogue on our governancewithin the United Nationsthe compute and skills divide abroadwith the global dialogue for the first timeall 193 member stateswill have a seat at the table in shaping Global cooperation on AI governancethe United Nations is committed to helping member statesthis will be the first truly Universal and in clusive Global Dialogue on airthe independent International scientific panel on AI will provide impartialbenefit from digital and emerging Technologiesits work will help Ensurethe policy making is grounded in indep endent scient ific assessmentopenbasicyeah capabilities in all countriesTechnologies where urgent action is neededas recently recommendedthe establishment of a network of national centersdraw ing also on expertise in the research and private sector and the cre ation of a global fun d for AIadopt ed by cons ensus a resolutiondollar s for the first 4 yearsmy office has been working closely with colle agues across the UN systemto ensure that we live upwe ’ve developed a set of safe guardsto guidepart nering with the UN de velopment program or undp who acts as the operational arm ofthe projectwe tapped in the potential of open -source technologyevidence -based guidance on risk s opportunities and impacts of AIbring ing almost 1,000 practitioners from around the world to New Yorkto work on Concrete Solutionswe are partnering with the international telecommunication Unionmem ber states have also realized that strong er cooperation is needed to support developall these initi atives emphasized the growing need and relevancein his report on volunt ary financing options for AI capacity building the Secretary Generalwe need more spaces for dialogue and to work ever more closely with governmentsprivate sector expertswith an initial allocation of up to 3 billionthe telecommunication infrastructure that you will discussduring this Symposium lies at the very core of the rapid technological change we are into the challenges and opportunities ahead of usmem ber states agreed to step up in investment in resil ient digital infrastructureincl uding satellitesthe deployment of Rights respect ing digital public infrastructurethat provides safe and secure network coverage to all areasand promote Equitable access to satellite orbitsand host an annual open-source weekas a compass to guide you in your discuss ions on protecting crit ical infrastructureand the approaching futureof non-terrestrial Networksand standardization organizations to work on AI standardsI extend you my best wish es for a productive discussiondig ital cooperationacadem ic research ers think tanks and Civil Societyin the global digital compactdear colleaguesthank you for the kind invit ation to the symposiumand local network initiativesbrid ging today and tomorrowconnect Connecting People inspiring futuresreson ates with the work the United Nations is carrying forwardI encourage you to use the United Nations Charter and the vision of the global digital compactmy name is amandip Kil I’m the United Nations under Secretary Generaland special Envoy for digital and emerging TechnologiesNew Wave utilities and the role of space for telecommunicationthe establishment of the tech and why a role I’ve had since 2022signal s the ever growing relevance of dig ital and emerging Technologies for international cooperation - and Secretary General Antonio Gutierrez to make the organiz ation fit for the 21st centuryand responsive to countries emerging needswho decided to establish an office for digital and emerging technologyon 1st January 2025the office helps the UN address more effect ively the opportunitiesand challengesexcellencies ladies and gentlemena key Focus for the office is supporting the follow -up and implement ation of the global digital compactthe teamits decisionson AI governancein today’s address I’ll focus on how we can work towards a truly global visionfor digital Technologiesin doing so I’ll provide a brief overviewof how rapid technological change is reshaping the world around usit’s also tangible evidence of the commit ment of the UNand conclude with ideas to further strengthen collabor ation with researchers and innovativeinterestthe world we live in is in creasingly onlinethis Vision resonated with member statesare increasingly mediated by digital platform s and digital Technologiesthese Technologies are seamless ly becoming an extension of ourselves2011an office I have the responsib ility and the honor to leadthe previoussince thenas ofposed by today’s rapidly evolving technolog ical landscapethe digital economy has grown exponentiallybe come a decis ive factor in GDP growthincludingSoutheast Asiais a virtuous example of how developing a middle income economies can leverage the digital economy for growththe rapid increase of e-commerce activityis just the more app arent manifestation of a broader trendgovernmentsand elaborate an elaborate on the shared challenges ahead of usthe roll out and Adoption of digital public infrastruct ure or DPIopen s new ways of interactingwith government and accessing Public Serviceshow the UN is supporting Global dialoguea key component of DP I can bring direct access to social benefitsto rural areasprom ising to LeapFrog earlier phases of techn ological developmentour interactions both at work and during our free timeart ificial intellig ence is already changing the way we access information onlinelower ing the bar riers to entry and offering product ivity gains for those business es who knowhow to use itresearchem erging Technologies like AIand are already accelerating all these trendswhere mobilethe impact of emerging Technologies across different economic Fields connect as a multiplieran accelerator for socialnew technologies May fuel unprecedent ed shifts in how societies function how economies address growthand how Global challengesare addressedwhich grew by over 50% during the pandemicthe combination of digital and space techn ology for instanceis already leading us to a new era where lower Earth orbit satellitesbe come an essential infrastruct ure to exist the internetadapt ed and and are trying to adapt to this rapid pace of changeall these break throughs exciting as they are are not a givenand we must also focus on the persistent digital Dubaidig ital identity for instancediv ides that go be yond the connect ivity only Dimension to become Innovation dat a and AI divideslet me give you a couple of examplescould have access to the internetover 2.6 billion people are still offlineeven where connectivity is availableand lackconstrainmobile Broadthen in high in come economiesas a result in high income countriesan econ omic impactcomp ared with 27% in low-income countriesconcern s over Online safetyto keeping vul nerable demographics specially women and girls offlinethe business in centives a mult inational digital platforms are not neces sarily aligned with those ofespecially in Rural and far-flung areaslack of content that’s context specificand in the local languages is an issueart ificial intelligence is also witnessing the emergenceof a multi Lashmult i-dimensional Gapif it’s true that almost everyoneaddition ally over 110 countries are not part of any of the major phoraand mechanisms where AI governance is being discussedhigh pricesclose these gapsandinthe adoption of the global digital compact by head s of state and governments1 year agogive us a framework to do so and work is already underway9 3% of the population uses the internetthe compact is an action-oriented political agreement covering all main areasof digital and em erging technologyit’s review in 20 28 will give us an opportunity to update the breadth of emergingfur ther contributebut the clock is ticking to ensure we do not lose momentumas requested by the compact on 2 6th August 20 25 the United Nations General Assemblylocal communitiesestab lishing an independent International scientific panel on AI and a global Dialogue on our governancewithin the United Nationsas it is more difficult to respond to abusive Behavior online in small er marketswith the global dialogue for the first timeall 193 member stateswill have a seat at the table in shaping Global cooperation on AI governancethe compute and skills divide abroadthis will be the first truly Universal and in clusive Global Dialogue on airthe independent International scientific panel on AI will provide impartialthe United Nations is committed to helping member statesits work will help Ensurethe policy making is grounded in indep endent scient ific assessmentbenefit from digital and emerging Technologiesopenbasicyeah capabilities in all countriesas recently recommendedthe establishment of a network of national centersdraw ing also on expertise in the research and private sector and the cre ation of a global fun d for AITechnologies where urgent action is neededdollar s for the first 4 yearsmy office has been working closely with colle agues across the UN systemto ensure that we live upadopt ed by cons ensus a resolutionwe ’ve developed a set of safe guardsto guidepart nering with the UN de velopment program or undp who acts as the operational arm ofthe projectwe tapped in the potential of open -source technologybring ing almost 1,000 practitioners from around the world to New Yorkto work on Concrete Solutionswe are partnering with the international telecommunication Unionevidence -based guidance on risk s opportunities and impacts of AIall these initi atives emphasized the growing need and relevancemem ber states have also realized that strong er cooperation is needed to support developwe need more spaces for dialogue and to work ever more closely with governmentsprivate sector expertsin his report on volunt ary financing options for AI capacity building the Secretary Generalthe telecommunication infrastructure that you will discussduring this Symposium lies at the very core of the rapid technological change we are inwith an initial allocation of up to 3 billionmem ber states agreed to step up in investment in resil ient digital infrastructureincl uding satellitesto the challenges and opportunities ahead of usthat provides safe and secure network coverage to all areasand promote Equitable access to satellite orbitsthe deployment of Rights respect ing digital public infrastructureas a compass to guide you in your discuss ions on protecting crit ical infrastructureand the approaching futureof non-terrestrial Networksand host an annual open-source weekI extend you my best wish es for a productive discussionand standardization organizations to work on AI standardsdig ital cooperationacadem ic research ers think tanks and Civil Societydear colleaguesthank you for the kind invit ation to the symposiumin the global digital compactbrid ging today and tomorrowconnect Connecting People inspiring futuresreson ates with the work the United Nations is carrying forwardand local network initiativesmy name is amandip Kil I’m the United Nations under Secretary Generaland special Envoy for digital and emerging TechnologiesI encourage you to use the United Nations Charter and the vision of the global digital compactthe establishment of the tech and why a role I’ve had since 2022signal s the ever growing relevance of dig ital and emerging Technologies for international cooperationNew Wave utilities and the role of space for telecommunicationand Secretary General Antonio Gutierrez to make the organiz ation fit for the 21st centuryand responsive to countries emerging needs - who decided to establish an office for digital and emerging technologyon 1st January 2025the office helps the UN address more effect ively the opportunitiesand challengesa key Focus for the office is supporting the follow -up and implement ation of the global digital compactexcellencies ladies and gentlemenits decisionson AI governancethe teamin today’s address I’ll focus on how we can work towards a truly global visionfor digital Technologiesin doing so I’ll provide a brief overviewof how rapid technological change is reshaping the world around usand conclude with ideas to further strengthen collabor ation with researchers and innovativeinterestthe world we live in is in creasingly onlineit’s also tangible evidence of the commit ment of the UNare increasingly mediated by digital platform s and digital Technologiesthese Technologies are seamless ly becoming an extension of ourselves2011this Vision resonated with member statesthe previoussince thenas ofan office I have the responsib ility and the honor to leadthe digital economy has grown exponentiallybe come a decis ive factor in GDP growthposed by today’s rapidly evolving technolog ical landscapeSoutheast Asiais a virtuous example of how developing a middle income economies can leverage the digital economy for growththe rapid increase of e-commerce activityincludingis just the more app arent manifestation of a broader trendgovernmentsthe roll out and Adoption of digital public infrastruct ure or DPIopen s new ways of interactingwith government and accessing Public Servicesand elaborate an elaborate on the shared challenges ahead of usa key component of DP I can bring direct access to social benefitsto rural areasprom ising to LeapFrog earlier phases of techn ological developmenthow the UN is supporting Global dialogueart ificial intellig ence is already changing the way we access information onlinelower ing the bar riers to entry and offering product ivity gains for those business es who knowhow to use itour interactions both at work and during our free timeem erging Technologies like AIand are already accelerating all these trendsresearchthe impact of emerging Technologies across different economic Fields connect as a multiplieran accelerator for socialwhere mobilenew technologies May fuel unprecedent ed shifts in how societies function how economies address growthand how Global challengesare addressedthe combination of digital and space techn ology for instanceis already leading us to a new era where lower Earth orbit satellitesbe come an essential infrastruct ure to exist the internetwhich grew by over 50% during the pandemicall these break throughs exciting as they are are not a givenand we must also focus on the persistent digital Dubaiadapt ed and and are trying to adapt to this rapid pace of changediv ides that go be yond the connect ivity only Dimension to become Innovation dat a and AI divideslet me give you a couple of examplesdig ital identity for instancecould have access to the internetover 2.6 billion people are still offlineeven where connectivity is availableand lackconstrainmobile Broadthen in high in come economiesas a result in high income countriescomp ared with 27% in low-income countriesconcern s over Online safetyan econ omic impactto keeping vul nerable demographics specially women and girls offlinethe business in centives a mult inational digital platforms are not neces sarily aligned with those oflack of content that’s context specificand in the local languages is an issueespecially in Rural and far-flung areasart ificial intelligence is also witnessing the emergenceof a multi Lashmult i-dimensional Gapaddition ally over 110 countries are not part of any of the major phoraand mechanisms where AI governance is being discussedif it’s true that almost everyoneclose these gapsandhigh pricesthe adoption of the global digital compact by head s of state and governments1 year agogive us a framework to do so and work is already underwayinthe compact is an action-oriented political agreement covering all main areasof digital and em erging technologyit’s review in 20 28 will give us an opportunity to update the breadth of emerging9 3% of the population uses the internetbut the clock is ticking to ensure we do not lose momentumas requested by the compact on 2 6th August 20 25 the United Nations General Assemblyfur ther contributeestab lishing an independent International scientific panel on AI and a global Dialogue on our governancewithin the United Nationslocal communitieswith the global dialogue for the first timeall 193 member stateswill have a seat at the table in shaping Global cooperation on AI governanceas it is more difficult to respond to abusive Behavior online in small er marketsthis will be the first truly Universal and in clusive Global Dialogue on airthe independent International scientific panel on AI will provide impartialthe compute and skills divide abroadits work will help Ensurethe policy making is grounded in indep endent scient ific assessmentthe United Nations is committed to helping member statesopenbasicyeah capabilities in all countriesbenefit from digital and emerging Technologiesas recently recommendedthe establishment of a network of national centersdraw ing also on expertise in the research and private sector and the cre ation of a global fun d for AIdollar s for the first 4 yearsmy office has been working closely with colle agues across the UN systemto ensure that we live upTechnologies where urgent action is neededwe ’ve developed a set of safe guardsto guideadopt ed by cons ensus a resolutionpart nering with the UN de velopment program or undp who acts as the operational arm ofthe projectwe tapped in the potential of open -source technologybring ing almost 1,000 practitioners from around the world to New Yorkto work on Concrete Solutionswe are partnering with the international telecommunication Unionall these initi atives emphasized the growing need and relevanceevidence -based guidance on risk s opportunities and impacts of AIwe need more spaces for dialogue and to work ever more closely with governmentsprivate sector expertsmem ber states have also realized that strong er cooperation is needed to support developthe telecommunication infrastructure that you will discussduring this Symposium lies at the very core of the rapid technological change we are inin his report on volunt ary financing options for AI capacity building the Secretary Generalmem ber states agreed to step up in investment in resil ient digital infrastructureincl uding satelliteswith an initial allocation of up to 3 billionthat provides safe and secure network coverage to all areasand promote Equitable access to satellite orbitsto the challenges and opportunities ahead of usas a compass to guide you in your discuss ions on protecting crit ical infrastructureand the approaching futureof non-terrestrial Networksthe deployment of Rights respect ing digital public infrastructureI extend you my best wish es for a productive discussionand host an annual open-source weekand standardization organizations to work on AI standardsdig ital cooperationdear colleaguesthank you for the kind invit ation to the symposiumacadem ic research ers think tanks and Civil Societybrid ging today and tomorrowconnect Connecting People inspiring futuresreson ates with the work the United Nations is carrying forwardin the global digital compactmy name is amandip Kil I’m the United Nations under Secretary Generaland special Envoy for digital and emerging Technologiesand local network initiativesthe establishment of the tech and why a role I’ve had since 2022signal s the ever growing relevance of dig ital and emerging Technologies for international cooperationI encourage you to use the United Nations Charter and the vision of the global digital compactand Secretary General Antonio Gutierrez to make the organiz ation fit for the 21st centuryand responsive to countries emerging needsNew Wave utilities and the role of space for telecommunicationwho decided to establish an office for digital and emerging technologyon 1st January 2025 - the office helps the UN address more effect ively the opportunitiesand challengesa key Focus for the office is supporting the follow -up and implement ation of the global digital compactits decisionson AI governanceexcellencies ladies and gentlemenin today’s address I’ll focus on how we can work towards a truly global visionfor digital Technologiesthe teamin doing so I’ll provide a brief overviewof how rapid technological change is reshaping the world around usand conclude with ideas to further strengthen collabor ation with researchers and innovativeinterestthe world we live in is in creasingly onlineare increasingly mediated by digital platform s and digital Technologiesthese Technologies are seamless ly becoming an extension of ourselves2011it’s also tangible evidence of the commit ment of the UNthe previoussince thenas ofthis Vision resonated with member statesthe digital economy has grown exponentiallybe come a decis ive factor in GDP growthan office I have the responsib ility and the honor to leadSoutheast Asiais a virtuous example of how developing a middle income economies can leverage the digital economy for growththe rapid increase of e-commerce activityposed by today’s rapidly evolving technolog ical landscapeis just the more app arent manifestation of a broader trendgovernmentsincludingthe roll out and Adoption of digital public infrastruct ure or DPIopen s new ways of interactingwith government and accessing Public Servicesa key component of DP I can bring direct access to social benefitsto rural areasprom ising to LeapFrog earlier phases of techn ological developmentand elaborate an elaborate on the shared challenges ahead of usart ificial intellig ence is already changing the way we access information onlinelower ing the bar riers to entry and offering product ivity gains for those business es who knowhow to use ithow the UN is supporting Global dialogueem erging Technologies like AIand are already accelerating all these trendsour interactions both at work and during our free timethe impact of emerging Technologies across different economic Fields connect as a multiplieran accelerator for socialresearchnew technologies May fuel unprecedent ed shifts in how societies function how economies address growthand how Global challengesare addressedwhere mobilethe combination of digital and space techn ology for instanceis already leading us to a new era where lower Earth orbit satellitesbe come an essential infrastruct ure to exist the internetall these break throughs exciting as they are are not a givenand we must also focus on the persistent digital Dubaiwhich grew by over 50% during the pandemicdiv ides that go be yond the connect ivity only Dimension to become Innovation dat a and AI divideslet me give you a couple of examplesadapt ed and and are trying to adapt to this rapid pace of changecould have access to the internetover 2.6 billion people are still offlineeven where connectivity is availabledig ital identity for instanceand lackconstrainmobile Broadthen in high in come economiesas a result in high income countriescomp ared with 27% in low-income countriesconcern s over Online safetyto keeping vul nerable demographics specially women and girls offlinethe business in centives a mult inational digital platforms are not neces sarily aligned with those ofan econ omic impactlack of content that’s context specificand in the local languages is an issueart ificial intelligence is also witnessing the emergenceof a multi Lashmult i-dimensional Gapespecially in Rural and far-flung areasaddition ally over 110 countries are not part of any of the major phoraand mechanisms where AI governance is being discussedclose these gapsandif it’s true that almost everyonethe adoption of the global digital compact by head s of state and governments1 year agogive us a framework to do so and work is already underwayhigh pricesthe compact is an action-oriented political agreement covering all main areasof digital and em erging technologyit’s review in 20 28 will give us an opportunity to update the breadth of emerginginbut the clock is ticking to ensure we do not lose momentumas requested by the compact on 2 6th August 20 25 the United Nations General Assembly9 3% of the population uses the internetestab lishing an independent International scientific panel on AI and a global Dialogue on our governancewithin the United Nationsfur ther contributewith the global dialogue for the first timeall 193 member stateswill have a seat at the table in shaping Global cooperation on AI governancelocal communitiesthis will be the first truly Universal and in clusive Global Dialogue on airthe independent International scientific panel on AI will provide impartialas it is more difficult to respond to abusive Behavior online in small er marketsits work will help Ensurethe policy making is grounded in indep endent scient ific assessmentthe compute and skills divide abroadopenbasicyeah capabilities in all countriesthe United Nations is committed to helping member statesas recently recommendedthe establishment of a network of national centersdraw ing also on expertise in the research and private sector and the cre ation of a global fun d for AIbenefit from digital and emerging Technologiesdollar s for the first 4 yearsmy office has been working closely with colle agues across the UN systemto ensure that we live upwe ’ve developed a set of safe guardsto guideTechnologies where urgent action is neededpart nering with the UN de velopment program or undp who acts as the operational arm ofthe projectwe tapped in the potential of open -source technologyadopt ed by cons ensus a resolutionbring ing almost 1,000 practitioners from around the world to New Yorkto work on Concrete Solutionswe are partnering with the international telecommunication Unionall these initi atives emphasized the growing need and relevancewe need more spaces for dialogue and to work ever more closely with governmentsprivate sector expertsevidence -based guidance on risk s opportunities and impacts of AIthe telecommunication infrastructure that you will discussduring this Symposium lies at the very core of the rapid technological change we are inmem ber states have also realized that strong er cooperation is needed to support developmem ber states agreed to step up in investment in resil ient digital infrastructureincl uding satellitesin his report on volunt ary financing options for AI capacity building the Secretary Generalthat provides safe and secure network coverage to all areasand promote Equitable access to satellite orbitswith an initial allocation of up to 3 billionas a compass to guide you in your discuss ions on protecting crit ical infrastructureand the approaching futureof non-terrestrial Networksto the challenges and opportunities ahead of usI extend you my best wish es for a productive discussionthe deployment of Rights respect ing digital public infrastructureand host an annual open-source weekand standardization organizations to work on AI standardsdear colleaguesthank you for the kind invit ation to the symposiumdig ital cooperationbrid ging today and tomorrowconnect Connecting People inspiring futuresreson ates with the work the United Nations is carrying forwardacadem ic research ers think tanks and Civil Societymy name is amandip Kil I’m the United Nations under Secretary Generaland special Envoy for digital and emerging Technologiesin the global digital compactthe establishment of the tech and why a role I’ve had since 2022signal s the ever growing relevance of dig ital and emerging Technologies for international cooperationand local network initiativesand Secretary General Antonio Gutierrez to make the organiz ation fit for the 21st centuryand responsive to countries emerging needsI encourage you to use the United Nations Charter and the vision of the global digital compactwho decided to establish an office for digital and emerging technologyon 1st January 2025New Wave utilities and the role of space for telecommunicationthe office helps the UN address more effect ively the opportunitiesand challenges - a key Focus for the office is supporting the follow -up and implement ation of the global digital compactits decisionson AI governancein today’s address I’ll focus on how we can work towards a truly global visionfor digital Technologiesexcellencies ladies and gentlemenin doing so I’ll provide a brief overviewof how rapid technological change is reshaping the world around usthe teamand conclude with ideas to further strengthen collabor ation with researchers and innovativeinterestthe world we live in is in creasingly onlineare increasingly mediated by digital platform s and digital Technologiesthese Technologies are seamless ly becoming an extension of ourselves2011the previoussince thenas ofit’s also tangible evidence of the commit ment of the UNthe digital economy has grown exponentiallybe come a decis ive factor in GDP growththis Vision resonated with member statesSoutheast Asiais a virtuous example of how developing a middle income economies can leverage the digital economy for growththe rapid increase of e-commerce activityan office I have the responsib ility and the honor to leadis just the more app arent manifestation of a broader trendgovernmentsposed by today’s rapidly evolving technolog ical landscapethe roll out and Adoption of digital public infrastruct ure or DPIopen s new ways of interactingwith government and accessing Public Servicesincludinga key component of DP I can bring direct access to social benefitsto rural areasprom ising to LeapFrog earlier phases of techn ological developmentart ificial intellig ence is already changing the way we access information onlinelower ing the bar riers to entry and offering product ivity gains for those business es who knowhow to use itand elaborate an elaborate on the shared challenges ahead of usem erging Technologies like AIand are already accelerating all these trendshow the UN is supporting Global dialoguethe impact of emerging Technologies across different economic Fields connect as a multiplieran accelerator for socialour interactions both at work and during our free timenew technologies May fuel unprecedent ed shifts in how societies function how economies address growthand how Global challengesare addressedresearchthe combination of digital and space techn ology for instanceis already leading us to a new era where lower Earth orbit satellitesbe come an essential infrastruct ure to exist the internetwhere mobileall these break throughs exciting as they are are not a givenand we must also focus on the persistent digital Dubaidiv ides that go be yond the connect ivity only Dimension to become Innovation dat a and AI divideslet me give you a couple of exampleswhich grew by over 50% during the pandemiccould have access to the internetover 2.6 billion people are still offlineeven where connectivity is availableadapt ed and and are trying to adapt to this rapid pace of changeand lackconstrainmobile Broaddig ital identity for instancethen in high in come economiesas a result in high income countriescomp ared with 27% in low-income countriesconcern s over Online safetyto keeping vul nerable demographics specially women and girls offlinethe business in centives a mult inational digital platforms are not neces sarily aligned with those oflack of content that’s context specificand in the local languages is an issuean econ omic impactart ificial intelligence is also witnessing the emergenceof a multi Lashmult i-dimensional Gapaddition ally over 110 countries are not part of any of the major phoraand mechanisms where AI governance is being discussedespecially in Rural and far-flung areasclose these gapsandthe adoption of the global digital compact by head s of state and governments1 year agogive us a framework to do so and work is already underwayif it’s true that almost everyonethe compact is an action-oriented political agreement covering all main areasof digital and em erging technologyit’s review in 20 28 will give us an opportunity to update the breadth of emerginghigh pricesbut the clock is ticking to ensure we do not lose momentumas requested by the compact on 2 6th August 20 25 the United Nations General Assemblyinestab lishing an independent International scientific panel on AI and a global Dialogue on our governancewithin the United Nations9 3% of the population uses the internetwith the global dialogue for the first timeall 193 member stateswill have a seat at the table in shaping Global cooperation on AI governancefur ther contributethis will be the first truly Universal and in clusive Global Dialogue on airthe independent International scientific panel on AI will provide impartiallocal communitiesits work will help Ensurethe policy making is grounded in indep endent scient ific assessmentas it is more difficult to respond to abusive Behavior online in small er marketsopenbasicyeah capabilities in all countriesthe compute and skills divide abroadas recently recommendedthe establishment of a network of national centersdraw ing also on expertise in the research and private sector and the cre ation of a global fun d for AIthe United Nations is committed to helping member statesdollar s for the first 4 yearsmy office has been working closely with colle agues across the UN systemto ensure that we live upbenefit from digital and emerging Technologieswe ’ve developed a set of safe guardsto guidepart nering with the UN de velopment program or undp who acts as the operational arm ofthe projectwe tapped in the potential of open -source technologyTechnologies where urgent action is neededbring ing almost 1,000 practitioners from around the world to New Yorkto work on Concrete Solutionswe are partnering with the international telecommunication Unionadopt ed by cons ensus a resolutionall these initi atives emphasized the growing need and relevancewe need more spaces for dialogue and to work ever more closely with governmentsprivate sector expertsthe telecommunication infrastructure that you will discussduring this Symposium lies at the very core of the rapid technological change we are inevidence -based guidance on risk s opportunities and impacts of AImem ber states agreed to step up in investment in resil ient digital infrastructureincl uding satellitesmem ber states have also realized that strong er cooperation is needed to support developthat provides safe and secure network coverage to all areasand promote Equitable access to satellite orbitsin his report on volunt ary financing options for AI capacity building the Secretary Generalas a compass to guide you in your discuss ions on protecting crit ical infrastructureand the approaching futureof non-terrestrial Networkswith an initial allocation of up to 3 billionI extend you my best wish es for a productive discussionto the challenges and opportunities ahead of usthe deployment of Rights respect ing digital public infrastructureand host an annual open-source weekdear colleaguesthank you for the kind invit ation to the symposiumand standardization organizations to work on AI standardsbrid ging today and tomorrowconnect Connecting People inspiring futuresreson ates with the work the United Nations is carrying forwarddig ital cooperationmy name is amandip Kil I’m the United Nations under Secretary Generaland special Envoy for digital and emerging Technologiesacadem ic research ers think tanks and Civil Societythe establishment of the tech and why a role I’ve had since 2022signal s the ever growing relevance of dig ital and emerging Technologies for international cooperationin the global digital compactand Secretary General Antonio Gutierrez to make the organiz ation fit for the 21st centuryand responsive to countries emerging needsand local network initiativeswho decided to establish an office for digital and emerging technologyon 1st January 2025I encourage you to use the United Nations Charter and the vision of the global digital compactthe office helps the UN address more effect ively the opportunitiesand challengesNew Wave utilities and the role of space for telecommunicationa key Focus for the office is supporting the follow -up and implement ation of the global digital compact - its decisionson AI governancein today’s address I’ll focus on how we can work towards a truly global visionfor digital Technologiesin doing so I’ll provide a brief overviewof how rapid technological change is reshaping the world around usexcellencies ladies and gentlemenand conclude with ideas to further strengthen collabor ation with researchers and innovativeinterestthe world we live in is in creasingly onlinethe teamare increasingly mediated by digital platform s and digital Technologiesthese Technologies are seamless ly becoming an extension of ourselves2011the previoussince thenas ofthe digital economy has grown exponentiallybe come a decis ive factor in GDP growthit’s also tangible evidence of the commit ment of the UNSoutheast Asiais a virtuous example of how developing a middle income economies can leverage the digital economy for growththe rapid increase of e-commerce activitythis Vision resonated with member statesis just the more app arent manifestation of a broader trendgovernmentsan office I have the responsib ility and the honor to leadthe roll out and Adoption of digital public infrastruct ure or DPIopen s new ways of interactingwith government and accessing Public Servicesposed by today’s rapidly evolving technolog ical landscapea key component of DP I can bring direct access to social benefitsto rural areasprom ising to LeapFrog earlier phases of techn ological developmentincludingart ificial intellig ence is already changing the way we access information onlinelower ing the bar riers to entry and offering product ivity gains for those business es who knowhow to use item erging Technologies like AIand are already accelerating all these trendsand elaborate an elaborate on the shared challenges ahead of usthe impact of emerging Technologies across different economic Fields connect as a multiplieran accelerator for socialhow the UN is supporting Global dialoguenew technologies May fuel unprecedent ed shifts in how societies function how economies address growthand how Global challengesare addressedour interactions both at work and during our free timethe combination of digital and space techn ology for instanceis already leading us to a new era where lower Earth orbit satellitesbe come an essential infrastruct ure to exist the internetresearchall these break throughs exciting as they are are not a givenand we must also focus on the persistent digital Dubaiwhere mobilediv ides that go be yond the connect ivity only Dimension to become Innovation dat a and AI divideslet me give you a couple of examplescould have access to the internetover 2.6 billion people are still offlineeven where connectivity is availablewhich grew by over 50% during the pandemicand lackconstrainmobile Broadadapt ed and and are trying to adapt to this rapid pace of changethen in high in come economiesas a result in high income countriesdig ital identity for instancecomp ared with 27% in low-income countriesconcern s over Online safetyto keeping vul nerable demographics specially women and girls offlinethe business in centives a mult inational digital platforms are not neces sarily aligned with those oflack of content that’s context specificand in the local languages is an issueart ificial intelligence is also witnessing the emergenceof a multi Lashmult i-dimensional Gapan econ omic impactaddition ally over 110 countries are not part of any of the major phoraand mechanisms where AI governance is being discussedclose these gapsandespecially in Rural and far-flung areasthe adoption of the global digital compact by head s of state and governments1 year agogive us a framework to do so and work is already underwaythe compact is an action-oriented political agreement covering all main areasof digital and em erging technologyit’s review in 20 28 will give us an opportunity to update the breadth of emergingif it’s true that almost everyonebut the clock is ticking to ensure we do not lose momentumas requested by the compact on 2 6th August 20 25 the United Nations General Assemblyhigh pricesestab lishing an independent International scientific panel on AI and a global Dialogue on our governancewithin the United Nationsinwith the global dialogue for the first timeall 193 member stateswill have a seat at the table in shaping Global cooperation on AI governance9 3% of the population uses the internetthis will be the first truly Universal and in clusive Global Dialogue on airthe independent International scientific panel on AI will provide impartialfur ther contributeits work will help Ensurethe policy making is grounded in indep endent scient ific assessmentlocal communitiesopenbasicyeah capabilities in all countriesas it is more difficult to respond to abusive Behavior online in small er marketsas recently recommendedthe establishment of a network of national centersdraw ing also on expertise in the research and private sector and the cre ation of a global fun d for AIthe compute and skills divide abroaddollar s for the first 4 yearsmy office has been working closely with colle agues across the UN systemto ensure that we live upthe United Nations is committed to helping member stateswe ’ve developed a set of safe guardsto guidebenefit from digital and emerging Technologiespart nering with the UN de velopment program or undp who acts as the operational arm ofthe projectwe tapped in the potential of open -source technologybring ing almost 1,000 practitioners from around the world to New Yorkto work on Concrete Solutionswe are partnering with the international telecommunication UnionTechnologies where urgent action is neededall these initi atives emphasized the growing need and relevanceadopt ed by cons ensus a resolutionwe need more spaces for dialogue and to work ever more closely with governmentsprivate sector expertsthe telecommunication infrastructure that you will discussduring this Symposium lies at the very core of the rapid technological change we are inmem ber states agreed to step up in investment in resil ient digital infrastructureincl uding satellitesevidence -based guidance on risk s opportunities and impacts of AIthat provides safe and secure network coverage to all areasand promote Equitable access to satellite orbitsmem ber states have also realized that strong er cooperation is needed to support developas a compass to guide you in your discuss ions on protecting crit ical infrastructureand the approaching futureof non-terrestrial Networksin his report on volunt ary financing options for AI capacity building the Secretary GeneralI extend you my best wish es for a productive discussionwith an initial allocation of up to 3 billionto the challenges and opportunities ahead of usthe deployment of Rights respect ing digital public infrastructuredear colleaguesthank you for the kind invit ation to the symposiumand host an annual open-source weekbrid ging today and tomorrowconnect Connecting People inspiring futuresreson ates with the work the United Nations is carrying forwardand standardization organizations to work on AI standardsmy name is amandip Kil I’m the United Nations under Secretary Generaland special Envoy for digital and emerging Technologiesdig ital cooperationthe establishment of the tech and why a role I’ve had since 2022signal s the ever growing relevance of dig ital and emerging Technologies for international cooperationacadem ic research ers think tanks and Civil Societyand Secretary General Antonio Gutierrez to make the organiz ation fit for the 21st centuryand responsive to countries emerging needsin the global digital compactwho decided to establish an office for digital and emerging technologyon 1st January 2025and local network initiativesthe office helps the UN address more effect ively the opportunitiesand challengesI encourage you to use the United Nations Charter and the vision of the global digital compacta key Focus for the office is supporting the follow -up and implement ation of the global digital compactNew Wave utilities and the role of space for telecommunicationits decisionson AI governance - in today’s address I’ll focus on how we can work towards a truly global visionfor digital Technologiesin doing so I’ll provide a brief overviewof how rapid technological change is reshaping the world around usand conclude with ideas to further strengthen collabor ation with researchers and innovativeinterestthe world we live in is in creasingly onlineexcellencies ladies and gentlemenare increasingly mediated by digital platform s and digital Technologiesthese Technologies are seamless ly becoming an extension of ourselves2011the teamthe previoussince thenas ofthe digital economy has grown exponentiallybe come a decis ive factor in GDP growthSoutheast Asiais a virtuous example of how developing a middle income economies can leverage the digital economy for growththe rapid increase of e-commerce activityit’s also tangible evidence of the commit ment of the UNis just the more app arent manifestation of a broader trendgovernmentsthis Vision resonated with member statesthe roll out and Adoption of digital public infrastruct ure or DPIopen s new ways of interactingwith government and accessing Public Servicesan office I have the responsib ility and the honor to leada key component of DP I can bring direct access to social benefitsto rural areasprom ising to LeapFrog earlier phases of techn ological developmentposed by today’s rapidly evolving technolog ical landscapeart ificial intellig ence is already changing the way we access information onlinelower ing the bar riers to entry and offering product ivity gains for those business es who knowhow to use itincludingem erging Technologies like AIand are already accelerating all these trendsthe impact of emerging Technologies across different economic Fields connect as a multiplieran accelerator for socialand elaborate an elaborate on the shared challenges ahead of usnew technologies May fuel unprecedent ed shifts in how societies function how economies address growthand how Global challengesare addressedhow the UN is supporting Global dialoguethe combination of digital and space techn ology for instanceis already leading us to a new era where lower Earth orbit satellitesbe come an essential infrastruct ure to exist the internetour interactions both at work and during our free timeall these break throughs exciting as they are are not a givenand we must also focus on the persistent digital Dubairesearchdiv ides that go be yond the connect ivity only Dimension to become Innovation dat a and AI divideslet me give you a couple of exampleswhere mobilecould have access to the internetover 2.6 billion people are still offlineeven where connectivity is availableand lackconstrainmobile Broadwhich grew by over 50% during the pandemicthen in high in come economiesas a result in high income countriesadapt ed and and are trying to adapt to this rapid pace of changecomp ared with 27% in low-income countriesconcern s over Online safetydig ital identity for instanceto keeping vul nerable demographics specially women and girls offlinethe business in centives a mult inational digital platforms are not neces sarily aligned with those oflack of content that’s context specificand in the local languages is an issueart ificial intelligence is also witnessing the emergenceof a multi Lashmult i-dimensional Gapaddition ally over 110 countries are not part of any of the major phoraand mechanisms where AI governance is being discussedan econ omic impactclose these gapsandthe adoption of the global digital compact by head s of state and governments1 year agogive us a framework to do so and work is already underwayespecially in Rural and far-flung areasthe compact is an action-oriented political agreement covering all main areasof digital and em erging technologyit’s review in 20 28 will give us an opportunity to update the breadth of emergingbut the clock is ticking to ensure we do not lose momentumas requested by the compact on 2 6th August 20 25 the United Nations General Assemblyif it’s true that almost everyoneestab lishing an independent International scientific panel on AI and a global Dialogue on our governancewithin the United Nationshigh priceswith the global dialogue for the first timeall 193 member stateswill have a seat at the table in shaping Global cooperation on AI governanceinthis will be the first truly Universal and in clusive Global Dialogue on airthe independent International scientific panel on AI will provide impartial9 3% of the population uses the internetits work will help Ensurethe policy making is grounded in indep endent scient ific assessmentfur ther contributeopenbasicyeah capabilities in all countrieslocal communitiesas recently recommendedthe establishment of a network of national centersdraw ing also on expertise in the research and private sector and the cre ation of a global fun d for AIas it is more difficult to respond to abusive Behavior online in small er marketsdollar s for the first 4 yearsmy office has been working closely with colle agues across the UN systemto ensure that we live upthe compute and skills divide abroadwe ’ve developed a set of safe guardsto guidethe United Nations is committed to helping member statespart nering with the UN de velopment program or undp who acts as the operational arm ofthe projectwe tapped in the potential of open -source technologybenefit from digital and emerging Technologiesbring ing almost 1,000 practitioners from around the world to New Yorkto work on Concrete Solutionswe are partnering with the international telecommunication Unionall these initi atives emphasized the growing need and relevanceTechnologies where urgent action is neededwe need more spaces for dialogue and to work ever more closely with governmentsprivate sector expertsadopt ed by cons ensus a resolutionthe telecommunication infrastructure that you will discussduring this Symposium lies at the very core of the rapid technological change we are inmem ber states agreed to step up in investment in resil ient digital infrastructureincl uding satellitesthat provides safe and secure network coverage to all areasand promote Equitable access to satellite orbitsevidence -based guidance on risk s opportunities and impacts of AIas a compass to guide you in your discuss ions on protecting crit ical infrastructureand the approaching futureof non-terrestrial Networksmem ber states have also realized that strong er cooperation is needed to support developI extend you my best wish es for a productive discussionin his report on volunt ary financing options for AI capacity building the Secretary Generalwith an initial allocation of up to 3 billionto the challenges and opportunities ahead of usdear colleaguesthank you for the kind invit ation to the symposiumthe deployment of Rights respect ing digital public infrastructurebrid ging today and tomorrowconnect Connecting People inspiring futuresreson ates with the work the United Nations is carrying forwardand host an annual open-source weekmy name is amandip Kil I’m the United Nations under Secretary Generaland special Envoy for digital and emerging Technologiesand standardization organizations to work on AI standardsthe establishment of the tech and why a role I’ve had since 2022signal s the ever growing relevance of dig ital and emerging Technologies for international cooperationdig ital cooperationand Secretary General Antonio Gutierrez to make the organiz ation fit for the 21st centuryand responsive to countries emerging needsacadem ic research ers think tanks and Civil Societywho decided to establish an office for digital and emerging technologyon 1st January 2025in the global digital compactthe office helps the UN address more effect ively the opportunitiesand challengesand local network initiativesa key Focus for the office is supporting the follow -up and implement ation of the global digital compactI encourage you to use the United Nations Charter and the vision of the global digital compactits decisionson AI governanceNew Wave utilities and the role of space for telecommunicationin today’s address I’ll focus on how we can work towards a truly global visionfor digital Technologies - in doing so I’ll provide a brief overviewof how rapid technological change is reshaping the world around usand conclude with ideas to further strengthen collabor ation with researchers and innovativeinterestthe world we live in is in creasingly onlineare increasingly mediated by digital platform s and digital Technologiesthese Technologies are seamless ly becoming an extension of ourselves2011excellencies ladies and gentlementhe previoussince thenas ofthe teamthe digital economy has grown exponentiallybe come a decis ive factor in GDP growthSoutheast Asiais a virtuous example of how developing a middle income economies can leverage the digital economy for growththe rapid increase of e-commerce activityis just the more app arent manifestation of a broader trendgovernmentsit’s also tangible evidence of the commit ment of the UNthe roll out and Adoption of digital public infrastruct ure or DPIopen s new ways of interactingwith government and accessing Public Servicesthis Vision resonated with member statesa key component of DP I can bring direct access to social benefitsto rural areasprom ising to LeapFrog earlier phases of techn ological developmentan office I have the responsib ility and the honor to leadart ificial intellig ence is already changing the way we access information onlinelower ing the bar riers to entry and offering product ivity gains for those business es who knowhow to use itposed by today’s rapidly evolving technolog ical landscapeem erging Technologies like AIand are already accelerating all these trendsincludingthe impact of emerging Technologies across different economic Fields connect as a multiplieran accelerator for socialnew technologies May fuel unprecedent ed shifts in how societies function how economies address growthand how Global challengesare addressedand elaborate an elaborate on the shared challenges ahead of usthe combination of digital and space techn ology for instanceis already leading us to a new era where lower Earth orbit satellitesbe come an essential infrastruct ure to exist the internethow the UN is supporting Global dialogueall these break throughs exciting as they are are not a givenand we must also focus on the persistent digital Dubaiour interactions both at work and during our free timediv ides that go be yond the connect ivity only Dimension to become Innovation dat a and AI divideslet me give you a couple of examplesresearchcould have access to the internetover 2.6 billion people are still offlineeven where connectivity is availablewhere mobileand lackconstrainmobile Broadthen in high in come economiesas a result in high income countrieswhich grew by over 50% during the pandemiccomp ared with 27% in low-income countriesconcern s over Online safetyadapt ed and and are trying to adapt to this rapid pace of changeto keeping vul nerable demographics specially women and girls offlinethe business in centives a mult inational digital platforms are not neces sarily aligned with those ofdig ital identity for instancelack of content that’s context specificand in the local languages is an issueart ificial intelligence is also witnessing the emergenceof a multi Lashmult i-dimensional Gapaddition ally over 110 countries are not part of any of the major phoraand mechanisms where AI governance is being discussedclose these gapsandan econ omic impactthe adoption of the global digital compact by head s of state and governments1 year agogive us a framework to do so and work is already underwaythe compact is an action-oriented political agreement covering all main areasof digital and em erging technologyit’s review in 20 28 will give us an opportunity to update the breadth of emergingespecially in Rural and far-flung areasbut the clock is ticking to ensure we do not lose momentumas requested by the compact on 2 6th August 20 25 the United Nations General Assemblyestab lishing an independent International scientific panel on AI and a global Dialogue on our governancewithin the United Nationsif it’s true that almost everyonewith the global dialogue for the first timeall 193 member stateswill have a seat at the table in shaping Global cooperation on AI governancehigh pricesthis will be the first truly Universal and in clusive Global Dialogue on airthe independent International scientific panel on AI will provide impartialinits work will help Ensurethe policy making is grounded in indep endent scient ific assessment9 3% of the population uses the internetopenbasicyeah capabilities in all countriesfur ther contributeas recently recommendedthe establishment of a network of national centersdraw ing also on expertise in the research and private sector and the cre ation of a global fun d for AIlocal communitiesdollar s for the first 4 yearsmy office has been working closely with colle agues across the UN systemto ensure that we live upas it is more difficult to respond to abusive Behavior online in small er marketswe ’ve developed a set of safe guardsto guidethe compute and skills divide abroadpart nering with the UN de velopment program or undp who acts as the operational arm ofthe projectwe tapped in the potential of open -source technologythe United Nations is committed to helping member statesbring ing almost 1,000 practitioners from around the world to New Yorkto work on Concrete Solutionswe are partnering with the international telecommunication Unionbenefit from digital and emerging Technologiesall these initi atives emphasized the growing need and relevancewe need more spaces for dialogue and to work ever more closely with governmentsprivate sector expertsTechnologies where urgent action is neededthe telecommunication infrastructure that you will discussduring this Symposium lies at the very core of the rapid technological change we are inadopt ed by cons ensus a resolutionmem ber states agreed to step up in investment in resil ient digital infrastructureincl uding satellitesthat provides safe and secure network coverage to all areasand promote Equitable access to satellite orbitsas a compass to guide you in your discuss ions on protecting crit ical infrastructureand the approaching futureof non-terrestrial Networksevidence -based guidance on risk s opportunities and impacts of AII extend you my best wish es for a productive discussionmem ber states have also realized that strong er cooperation is needed to support developin his report on volunt ary financing options for AI capacity building the Secretary Generalwith an initial allocation of up to 3 billiondear colleaguesthank you for the kind invit ation to the symposiumto the challenges and opportunities ahead of usbrid ging today and tomorrowconnect Connecting People inspiring futuresreson ates with the work the United Nations is carrying forwardthe deployment of Rights respect ing digital public infrastructuremy name is amandip Kil I’m the United Nations under Secretary Generaland special Envoy for digital and emerging Technologiesand host an annual open-source weekthe establishment of the tech and why a role I’ve had since 2022signal s the ever growing relevance of dig ital and emerging Technologies for international cooperationand standardization organizations to work on AI standardsand Secretary General Antonio Gutierrez to make the organiz ation fit for the 21st centuryand responsive to countries emerging needsdig ital cooperationwho decided to establish an office for digital and emerging technologyon 1st January 2025academ ic research ers think tanks and Civil Societythe office helps the UN address more effect ively the opportunitiesand challengesin the global digital compacta key Focus for the office is supporting the follow -up and implement ation of the global digital compactand local network initiativesits decisionson AI governanceI encourage you to use the United Nations Charter and the vision of the global digital compactin today’s address I’ll focus on how we can work towards a truly global visionfor digital TechnologiesNew Wave utilities and the role of space for telecommunicationin doing so I’ll provide a brief overviewof how rapid technological change is reshaping the world around us - and conclude with ideas to further strengthen collabor ation with researchers and innovativeinterestthe world we live in is in creasingly onlineare increasingly mediated by digital platform s and digital Technologiesthese Technologies are seamless ly becoming an extension of ourselves2011the previoussince thenas ofexcellencies ladies and gentlementhe digital economy has grown exponentiallybe come a decis ive factor in GDP growththe teamSoutheast Asiais a virtuous example of how developing a middle income economies can leverage the digital economy for growththe rapid increase of e-commerce activityis just the more app arent manifestation of a broader trendgovernmentsthe roll out and Adoption of digital public infrastruct ure or DPIopen s new ways of interactingwith government and accessing Public Servicesit’s also tangible evidence of the commit ment of the UNa key component of DP I can bring direct access to social benefitsto rural areasprom ising to LeapFrog earlier phases of techn ological developmentthis Vision resonated with member statesart ificial intellig ence is already changing the way we access information onlinelower ing the bar riers to entry and offering product ivity gains for those business es who knowhow to use itan office I have the responsib ility and the honor to leadem erging Technologies like AIand are already accelerating all these trendsposed by today’s rapidly evolving technolog ical landscapethe impact of emerging Technologies across different economic Fields connect as a multiplieran accelerator for socialincludingnew technologies May fuel unprecedent ed shifts in how societies function how economies address growthand how Global challengesare addressedthe combination of digital and space techn ology for instanceis already leading us to a new era where lower Earth orbit satellitesbe come an essential infrastruct ure to exist the internetand elaborate an elaborate on the shared challenges ahead of usall these break throughs exciting as they are are not a givenand we must also focus on the persistent digital Dubaihow the UN is supporting Global dialoguediv ides that go be yond the connect ivity only Dimension to become Innovation dat a and AI divideslet me give you a couple of examplesour interactions both at work and during our free timecould have access to the internetover 2.6 billion people are still offlineeven where connectivity is availableresearchand lackconstrainmobile Broadwhere mobilethen in high in come economiesas a result in high income countriescomp ared with 27% in low-income countriesconcern s over Online safetywhich grew by over 50% during the pandemicto keeping vul nerable demographics specially women and girls offlinethe business in centives a mult inational digital platforms are not neces sarily aligned with those ofadapt ed and and are trying to adapt to this rapid pace of changelack of content that’s context specificand in the local languages is an issuedig ital identity for instanceart ificial intelligence is also witnessing the emergenceof a multi Lashmult i-dimensional Gapaddition ally over 110 countries are not part of any of the major phoraand mechanisms where AI governance is being discussedclose these gapsandthe adoption of the global digital compact by head s of state and governments1 year agogive us a framework to do so and work is already underwayan econ omic impactthe compact is an action-oriented political agreement covering all main areasof digital and em erging technologyit’s review in 20 28 will give us an opportunity to update the breadth of emergingbut the clock is ticking to ensure we do not lose momentumas requested by the compact on 2 6th August 20 25 the United Nations General Assemblyespecially in Rural and far-flung areasestab lishing an independent International scientific panel on AI and a global Dialogue on our governancewithin the United Nationswith the global dialogue for the first timeall 193 member stateswill have a seat at the table in shaping Global cooperation on AI governanceif it’s true that almost everyonethis will be the first truly Universal and in clusive Global Dialogue on airthe independent International scientific panel on AI will provide impartialhigh pricesits work will help Ensurethe policy making is grounded in indep endent scient ific assessmentinopenbasicyeah capabilities in all countries9 3% of the population uses the internetas recently recommendedthe establishment of a network of national centersdraw ing also on expertise in the research and private sector and the cre ation of a global fun d for AIfur ther contributedollar s for the first 4 yearsmy office has been working closely with colle agues across the UN systemto ensure that we live uplocal communitieswe ’ve developed a set of safe guardsto guideas it is more difficult to respond to abusive Behavior online in small er marketspart nering with the UN de velopment program or undp who acts as the operational arm ofthe projectwe tapped in the potential of open -source technologythe compute and skills divide abroadbring ing almost 1,000 practitioners from around the world to New Yorkto work on Concrete Solutionswe are partnering with the international telecommunication Unionthe United Nations is committed to helping member statesall these initi atives emphasized the growing need and relevancebenefit from digital and emerging Technologieswe need more spaces for dialogue and to work ever more closely with governmentsprivate sector expertsthe telecommunication infrastructure that you will discussduring this Symposium lies at the very core of the rapid technological change we are inTechnologies where urgent action is neededmem ber states agreed to step up in investment in resil ient digital infrastructureincl uding satellitesadopt ed by cons ensus a resolutionthat provides safe and secure network coverage to all areasand promote Equitable access to satellite orbitsas a compass to guide you in your discuss ions on protecting crit ical infrastructureand the approaching futureof non-terrestrial NetworksI extend you my best wish es for a productive discussionevidence -based guidance on risk s opportunities and impacts of AImem ber states have also realized that strong er cooperation is needed to support developin his report on volunt ary financing options for AI capacity building the Secretary Generaldear colleaguesthank you for the kind invit ation to the symposiumwith an initial allocation of up to 3 billionbrid ging today and tomorrowconnect Connecting People inspiring futuresreson ates with the work the United Nations is carrying forwardto the challenges and opportunities ahead of usmy name is amandip Kil I’m the United Nations under Secretary Generaland special Envoy for digital and emerging Technologiesthe deployment of Rights respect ing digital public infrastructurethe establishment of the tech and why a role I’ve had since 2022signal s the ever growing relevance of dig ital and emerging Technologies for international cooperationand host an annual open-source weekand Secretary General Antonio Gutierrez to make the organiz ation fit for the 21st centuryand responsive to countries emerging needsand standardization organizations to work on AI standardswho decided to establish an office for digital and emerging technologyon 1st January 2025dig ital cooperationthe office helps the UN address more effect ively the opportunitiesand challengesacadem ic research ers think tanks and Civil Societya key Focus for the office is supporting the follow -up and implement ation of the global digital compactin the global digital compactits decisionson AI governanceand local network initiativesin today’s address I’ll focus on how we can work towards a truly global visionfor digital TechnologiesI encourage you to use the United Nations Charter and the vision of the global digital compactin doing so I’ll provide a brief overviewof how rapid technological change is reshaping the world around usNew Wave utilities and the role of space for telecommunicationand conclude with ideas to further strengthen collabor ation with researchers and innovativeinterestthe world we live in is in creasingly online - are increasingly mediated by digital platform s and digital Technologiesthese Technologies are seamless ly becoming an extension of ourselves2011the previoussince thenas ofthe digital economy has grown exponentiallybe come a decis ive factor in GDP growthexcellencies ladies and gentlemenSoutheast Asiais a virtuous example of how developing a middle income economies can leverage the digital economy for growththe rapid increase of e-commerce activitythe teamis just the more app arent manifestation of a broader trendgovernmentsthe roll out and Adoption of digital public infrastruct ure or DPIopen s new ways of interactingwith government and accessing Public Servicesa key component of DP I can bring direct access to social benefitsto rural areasprom ising to LeapFrog earlier phases of techn ological developmentit’s also tangible evidence of the commit ment of the UNart ificial intellig ence is already changing the way we access information onlinelower ing the bar riers to entry and offering product ivity gains for those business es who knowhow to use itthis Vision resonated with member statesem erging Technologies like AIand are already accelerating all these trendsan office I have the responsib ility and the honor to leadthe impact of emerging Technologies across different economic Fields connect as a multiplieran accelerator for socialposed by today’s rapidly evolving technolog ical landscapenew technologies May fuel unprecedent ed shifts in how societies function how economies address growthand how Global challengesare addressedincludingthe combination of digital and space techn ology for instanceis already leading us to a new era where lower Earth orbit satellitesbe come an essential infrastruct ure to exist the internetall these break throughs exciting as they are are not a givenand we must also focus on the persistent digital Dubaiand elaborate an elaborate on the shared challenges ahead of usdiv ides that go be yond the connect ivity only Dimension to become Innovation dat a and AI divideslet me give you a couple of exampleshow the UN is supporting Global dialoguecould have access to the internetover 2.6 billion people are still offlineeven where connectivity is availableour interactions both at work and during our free timeand lackconstrainmobile Broadresearchthen in high in come economiesas a result in high income countrieswhere mobilecomp ared with 27% in low-income countriesconcern s over Online safetyto keeping vul nerable demographics specially women and girls offlinethe business in centives a mult inational digital platforms are not neces sarily aligned with those ofwhich grew by over 50% during the pandemiclack of content that’s context specificand in the local languages is an issueadapt ed and and are trying to adapt to this rapid pace of changeart ificial intelligence is also witnessing the emergenceof a multi Lashmult i-dimensional Gapdig ital identity for instanceaddition ally over 110 countries are not part of any of the major phoraand mechanisms where AI governance is being discussedclose these gapsandthe adoption of the global digital compact by head s of state and governments1 year agogive us a framework to do so and work is already underwaythe compact is an action-oriented political agreement covering all main areasof digital and em erging technologyit’s review in 20 28 will give us an opportunity to update the breadth of emergingan econ omic impactbut the clock is ticking to ensure we do not lose momentumas requested by the compact on 2 6th August 20 25 the United Nations General Assemblyestab lishing an independent International scientific panel on AI and a global Dialogue on our governancewithin the United Nationsespecially in Rural and far-flung areaswith the global dialogue for the first timeall 193 member stateswill have a seat at the table in shaping Global cooperation on AI governancethis will be the first truly Universal and in clusive Global Dialogue on airthe independent International scientific panel on AI will provide impartialif it’s true that almost everyoneits work will help Ensurethe policy making is grounded in indep endent scient ific assessmenthigh pricesopenbasicyeah capabilities in all countriesinas recently recommendedthe establishment of a network of national centersdraw ing also on expertise in the research and private sector and the cre ation of a global fun d for AI9 3% of the population uses the internetdollar s for the first 4 yearsmy office has been working closely with colle agues across the UN systemto ensure that we live upfur ther contributewe ’ve developed a set of safe guardsto guidelocal communitiespart nering with the UN de velopment program or undp who acts as the operational arm ofthe projectwe tapped in the potential of open -source technologyas it is more difficult to respond to abusive Behavior online in small er marketsbring ing almost 1,000 practitioners from around the world to New Yorkto work on Concrete Solutionswe are partnering with the international telecommunication Unionthe compute and skills divide abroadall these initi atives emphasized the growing need and relevancethe United Nations is committed to helping member stateswe need more spaces for dialogue and to work ever more closely with governmentsprivate sector expertsbenefit from digital and emerging Technologiesthe telecommunication infrastructure that you will discussduring this Symposium lies at the very core of the rapid technological change we are inmem ber states agreed to step up in investment in resil ient digital infrastructureincl uding satellitesTechnologies where urgent action is neededthat provides safe and secure network coverage to all areasand promote Equitable access to satellite orbitsadopt ed by cons ensus a resolutionas a compass to guide you in your discuss ions on protecting crit ical infrastructureand the approaching futureof non-terrestrial NetworksI extend you my best wish es for a productive discussionevidence -based guidance on risk s opportunities and impacts of AImem ber states have also realized that strong er cooperation is needed to support developdear colleaguesthank you for the kind invit ation to the symposiumin his report on volunt ary financing options for AI capacity building the Secretary Generalbrid ging today and tomorrowconnect Connecting People inspiring futuresreson ates with the work the United Nations is carrying forwardwith an initial allocation of up to 3 billionmy name is amandip Kil I’m the United Nations under Secretary Generaland special Envoy for digital and emerging Technologiesto the challenges and opportunities ahead of usthe establishment of the tech and why a role I’ve had since 2022signal s the ever growing relevance of dig ital and emerging Technologies for international cooperationthe deployment of Rights respect ing digital public infrastructureand Secretary General Antonio Gutierrez to make the organiz ation fit for the 21st centuryand responsive to countries emerging needsand host an annual open-source weekwho decided to establish an office for digital and emerging technologyon 1st January 2025and standardization organizations to work on AI standardsthe office helps the UN address more effect ively the opportunitiesand challengesdig ital cooperationa key Focus for the office is supporting the follow -up and implement ation of the global digital compactacadem ic research ers think tanks and Civil Societyits decisionson AI governancein the global digital compactin today’s address I’ll focus on how we can work towards a truly global visionfor digital Technologiesand local network initiativesin doing so I’ll provide a brief overviewof how rapid technological change is reshaping the world around usI encourage you to use the United Nations Charter and the vision of the global digital compactand conclude with ideas to further strengthen collabor ation with researchers and innovativeinterestthe world we live in is in creasingly onlineNew Wave utilities and the role of space for telecommunicationare increasingly mediated by digital platform s and digital Technologiesthese Technologies are seamless ly becoming an extension of ourselves2011 - the previoussince thenas ofthe digital economy has grown exponentiallybe come a decis ive factor in GDP growthSoutheast Asiais a virtuous example of how developing a middle income economies can leverage the digital economy for growththe rapid increase of e-commerce activityexcellencies ladies and gentlemenis just the more app arent manifestation of a broader trendgovernmentsthe teamthe roll out and Adoption of digital public infrastruct ure or DPIopen s new ways of interactingwith government and accessing Public Servicesa key component of DP I can bring direct access to social benefitsto rural areasprom ising to LeapFrog earlier phases of techn ological developmentart ificial intellig ence is already changing the way we access information onlinelower ing the bar riers to entry and offering product ivity gains for those business es who knowhow to use itit’s also tangible evidence of the commit ment of the UNem erging Technologies like AIand are already accelerating all these trendsthis Vision resonated with member statesthe impact of emerging Technologies across different economic Fields connect as a multiplieran accelerator for socialan office I have the responsib ility and the honor to leadnew technologies May fuel unprecedent ed shifts in how societies function how economies address growthand how Global challengesare addressedposed by today’s rapidly evolving technolog ical landscapethe combination of digital and space techn ology for instanceis already leading us to a new era where lower Earth orbit satellitesbe come an essential infrastruct ure to exist the internetincludingall these break throughs exciting as they are are not a givenand we must also focus on the persistent digital Dubaidiv ides that go be yond the connect ivity only Dimension to become Innovation dat a and AI divideslet me give you a couple of examplesand elaborate an elaborate on the shared challenges ahead of uscould have access to the internetover 2.6 billion people are still offlineeven where connectivity is availablehow the UN is supporting Global dialogueand lackconstrainmobile Broadour interactions both at work and during our free timethen in high in come economiesas a result in high income countriesresearchcomp ared with 27% in low-income countriesconcern s over Online safetywhere mobileto keeping vul nerable demographics specially women and girls offlinethe business in centives a mult inational digital platforms are not neces sarily aligned with those oflack of content that’s context specificand in the local languages is an issuewhich grew by over 50% during the pandemicart ificial intelligence is also witnessing the emergenceof a multi Lashmult i-dimensional Gapadapt ed and and are trying to adapt to this rapid pace of changeaddition ally over 110 countries are not part of any of the major phoraand mechanisms where AI governance is being discusseddig ital identity for instanceclose these gapsandthe adoption of the global digital compact by head s of state and governments1 year agogive us a framework to do so and work is already underwaythe compact is an action-oriented political agreement covering all main areasof digital and em erging technologyit’s review in 20 28 will give us an opportunity to update the breadth of emergingbut the clock is ticking to ensure we do not lose momentumas requested by the compact on 2 6th August 20 25 the United Nations General Assemblyan econ omic impactestab lishing an independent International scientific panel on AI and a global Dialogue on our governancewithin the United Nationswith the global dialogue for the first timeall 193 member stateswill have a seat at the table in shaping Global cooperation on AI governanceespecially in Rural and far-flung areasthis will be the first truly Universal and in clusive Global Dialogue on airthe independent International scientific panel on AI will provide impartialits work will help Ensurethe policy making is grounded in indep endent scient ific assessmentif it’s true that almost everyoneopenbasicyeah capabilities in all countrieshigh pricesas recently recommendedthe establishment of a network of national centersdraw ing also on expertise in the research and private sector and the cre ation of a global fun d for AIindollar s for the first 4 yearsmy office has been working closely with colle agues across the UN systemto ensure that we live up9 3% of the population uses the internetwe ’ve developed a set of safe guardsto guidefur ther contributepart nering with the UN de velopment program or undp who acts as the operational arm ofthe projectwe tapped in the potential of open -source technologylocal communitiesbring ing almost 1,000 practitioners from around the world to New Yorkto work on Concrete Solutionswe are partnering with the international telecommunication Unionas it is more difficult to respond to abusive Behavior online in small er marketsall these initi atives emphasized the growing need and relevancethe compute and skills divide abroadwe need more spaces for dialogue and to work ever more closely with governmentsprivate sector expertsthe United Nations is committed to helping member statesthe telecommunication infrastructure that you will discussduring this Symposium lies at the very core of the rapid technological change we are inbenefit from digital and emerging Technologiesmem ber states agreed to step up in investment in resil ient digital infrastructureincl uding satellitesthat provides safe and secure network coverage to all areasand promote Equitable access to satellite orbitsTechnologies where urgent action is neededas a compass to guide you in your discuss ions on protecting crit ical infrastructureand the approaching futureof non-terrestrial Networksadopt ed by cons ensus a resolutionI extend you my best wish es for a productive discussionevidence -based guidance on risk s opportunities and impacts of AIdear colleaguesthank you for the kind invit ation to the symposiummem ber states have also realized that strong er cooperation is needed to support developbrid ging today and tomorrowconnect Connecting People inspiring futuresreson ates with the work the United Nations is carrying forwardin his report on volunt ary financing options for AI capacity building the Secretary Generalmy name is amandip Kil I’m the United Nations under Secretary Generaland special Envoy for digital and emerging Technologieswith an initial allocation of up to 3 billionthe establishment of the tech and why a role I’ve had since 2022signal s the ever growing relevance of dig ital and emerging Technologies for international cooperationto the challenges and opportunities ahead of usand Secretary General Antonio Gutierrez to make the organiz ation fit for the 21st centuryand responsive to countries emerging needsthe deployment of Rights respect ing digital public infrastructurewho decided to establish an office for digital and emerging technologyon 1st January 2025and host an annual open-source weekthe office helps the UN address more effect ively the opportunitiesand challengesand standardization organizations to work on AI standardsa key Focus for the office is supporting the follow -up and implement ation of the global digital compactdig ital cooperationits decisionson AI governanceacadem ic research ers think tanks and Civil Societyin today’s address I’ll focus on how we can work towards a truly global visionfor digital Technologiesin the global digital compactin doing so I’ll provide a brief overviewof how rapid technological change is reshaping the world around usand local network initiativesand conclude with ideas to further strengthen collabor ation with researchers and innovativeinterestthe world we live in is in creasingly onlineI encourage you to use the United Nations Charter and the vision of the global digital compactare increasingly mediated by digital platform s and digital Technologiesthese Technologies are seamless ly becoming an extension of ourselves2011New Wave utilities and the role of space for telecommunicationthe previoussince thenas of - the digital economy has grown exponentiallybe come a decis ive factor in GDP growthSoutheast Asiais a virtuous example of how developing a middle income economies can leverage the digital economy for growththe rapid increase of e-commerce activityis just the more app arent manifestation of a broader trendgovernmentsexcellencies ladies and gentlementhe roll out and Adoption of digital public infrastruct ure or DPIopen s new ways of interactingwith government and accessing Public Servicesthe teama key component of DP I can bring direct access to social benefitsto rural areasprom ising to LeapFrog earlier phases of techn ological developmentart ificial intellig ence is already changing the way we access information onlinelower ing the bar riers to entry and offering product ivity gains for those business es who knowhow to use item erging Technologies like AIand are already accelerating all these trendsit’s also tangible evidence of the commit ment of the UNthe impact of emerging Technologies across different economic Fields connect as a multiplieran accelerator for socialthis Vision resonated with member statesnew technologies May fuel unprecedent ed shifts in how societies function how economies address growthand how Global challengesare addressedan office I have the responsib ility and the honor to leadthe combination of digital and space techn ology for instanceis already leading us to a new era where lower Earth orbit satellitesbe come an essential infrastruct ure to exist the internetposed by today’s rapidly evolving technolog ical landscapeall these break throughs exciting as they are are not a givenand we must also focus on the persistent digital Dubaiincludingdiv ides that go be yond the connect ivity only Dimension to become Innovation dat a and AI divideslet me give you a couple of examplescould have access to the internetover 2.6 billion people are still offlineeven where connectivity is availableand elaborate an elaborate on the shared challenges ahead of usand lackconstrainmobile Broadhow the UN is supporting Global dialoguethen in high in come economiesas a result in high income countriesour interactions both at work and during our free timecomp ared with 27% in low-income countriesconcern s over Online safetyresearchto keeping vul nerable demographics specially women and girls offlinethe business in centives a mult inational digital platforms are not neces sarily aligned with those ofwhere mobilelack of content that’s context specificand in the local languages is an issueart ificial intelligence is also witnessing the emergenceof a multi Lashmult i-dimensional Gapwhich grew by over 50% during the pandemicaddition ally over 110 countries are not part of any of the major phoraand mechanisms where AI governance is being discussedadapt ed and and are trying to adapt to this rapid pace of changeclose these gapsanddig ital identity for instancethe adoption of the global digital compact by head s of state and governments1 year agogive us a framework to do so and work is already underwaythe compact is an action-oriented political agreement covering all main areasof digital and em erging technologyit’s review in 20 28 will give us an opportunity to update the breadth of emergingbut the clock is ticking to ensure we do not lose momentumas requested by the compact on 2 6th August 20 25 the United Nations General Assemblyestab lishing an independent International scientific panel on AI and a global Dialogue on our governancewithin the United Nationsan econ omic impactwith the global dialogue for the first timeall 193 member stateswill have a seat at the table in shaping Global cooperation on AI governancethis will be the first truly Universal and in clusive Global Dialogue on airthe independent International scientific panel on AI will provide impartialespecially in Rural and far-flung areasits work will help Ensurethe policy making is grounded in indep endent scient ific assessmentopenbasicyeah capabilities in all countriesif it’s true that almost everyoneas recently recommendedthe establishment of a network of national centersdraw ing also on expertise in the research and private sector and the cre ation of a global fun d for AIhigh pricesdollar s for the first 4 yearsmy office has been working closely with colle agues across the UN systemto ensure that we live upinwe ’ve developed a set of safe guardsto guide9 3% of the population uses the internetpart nering with the UN de velopment program or undp who acts as the operational arm ofthe projectwe tapped in the potential of open -source technologyfur ther contributebring ing almost 1,000 practitioners from around the world to New Yorkto work on Concrete Solutionswe are partnering with the international telecommunication Unionlocal communitiesall these initi atives emphasized the growing need and relevanceas it is more difficult to respond to abusive Behavior online in small er marketswe need more spaces for dialogue and to work ever more closely with governmentsprivate sector expertsthe compute and skills divide abroadthe telecommunication infrastructure that you will discussduring this Symposium lies at the very core of the rapid technological change we are inthe United Nations is committed to helping member statesmem ber states agreed to step up in investment in resil ient digital infrastructureincl uding satellitesbenefit from digital and emerging Technologiesthat provides safe and secure network coverage to all areasand promote Equitable access to satellite orbitsas a compass to guide you in your discuss ions on protecting crit ical infrastructureand the approaching futureof non-terrestrial NetworksTechnologies where urgent action is neededI extend you my best wish es for a productive discussionadopt ed by cons ensus a resolutiondear colleaguesthank you for the kind invit ation to the symposiumevidence -based guidance on risk s opportunities and impacts of AIbrid ging today and tomorrowconnect Connecting People inspiring futuresreson ates with the work the United Nations is carrying forwardmem ber states have also realized that strong er cooperation is needed to support developmy name is amandip Kil I’m the United Nations under Secretary Generaland special Envoy for digital and emerging Technologiesin his report on volunt ary financing options for AI capacity building the Secretary Generalthe establishment of the tech and why a role I’ve had since 2022signal s the ever growing relevance of dig ital and emerging Technologies for international cooperationwith an initial allocation of up to 3 billionand Secretary General Antonio Gutierrez to make the organiz ation fit for the 21st centuryand responsive to countries emerging needsto the challenges and opportunities ahead of uswho decided to establish an office for digital and emerging technologyon 1st January 2025the deployment of Rights respect ing digital public infrastructurethe office helps the UN address more effect ively the opportunitiesand challengesand host an annual open-source weeka key Focus for the office is supporting the follow -up and implement ation of the global digital compactand standardization organizations to work on AI standardsits decisionson AI governancedig ital cooperationin today’s address I’ll focus on how we can work towards a truly global visionfor digital Technologiesacadem ic research ers think tanks and Civil Societyin doing so I’ll provide a brief overviewof how rapid technological change is reshaping the world around usin the global digital compactand conclude with ideas to further strengthen collabor ation with researchers and innovativeinterestthe world we live in is in creasingly onlineand local network initiativesare increasingly mediated by digital platform s and digital Technologiesthese Technologies are seamless ly becoming an extension of ourselves2011I encourage you to use the United Nations Charter and the vision of the global digital compactthe previoussince thenas ofNew Wave utilities and the role of space for telecommunicationthe digital economy has grown exponentiallybe come a decis ive factor in GDP growth - Southeast Asiais a virtuous example of how developing a middle income economies can leverage the digital economy for growththe rapid increase of e-commerce activityis just the more app arent manifestation of a broader trendgovernmentsthe roll out and Adoption of digital public infrastruct ure or DPIopen s new ways of interactingwith government and accessing Public Servicesexcellencies ladies and gentlemena key component of DP I can bring direct access to social benefitsto rural areasprom ising to LeapFrog earlier phases of techn ological developmentthe teamart ificial intellig ence is already changing the way we access information onlinelower ing the bar riers to entry and offering product ivity gains for those business es who knowhow to use item erging Technologies like AIand are already accelerating all these trendsthe impact of emerging Technologies across different economic Fields connect as a multiplieran accelerator for socialit’s also tangible evidence of the commit ment of the UNnew technologies May fuel unprecedent ed shifts in how societies function how economies address growthand how Global challengesare addressedthis Vision resonated with member statesthe combination of digital and space techn ology for instanceis already leading us to a new era where lower Earth orbit satellitesbe come an essential infrastruct ure to exist the internetan office I have the responsib ility and the honor to leadall these break throughs exciting as they are are not a givenand we must also focus on the persistent digital Dubaiposed by today’s rapidly evolving technolog ical landscapediv ides that go be yond the connect ivity only Dimension to become Innovation dat a and AI divideslet me give you a couple of examplesincludingcould have access to the internetover 2.6 billion people are still offlineeven where connectivity is availableand lackconstrainmobile Broadand elaborate an elaborate on the shared challenges ahead of usthen in high in come economiesas a result in high income countrieshow the UN is supporting Global dialoguecomp ared with 27% in low-income countriesconcern s over Online safetyour interactions both at work and during our free timeto keeping vul nerable demographics specially women and girls offlinethe business in centives a mult inational digital platforms are not neces sarily aligned with those ofresearchlack of content that’s context specificand in the local languages is an issuewhere mobileart ificial intelligence is also witnessing the emergenceof a multi Lashmult i-dimensional Gapaddition ally over 110 countries are not part of any of the major phoraand mechanisms where AI governance is being discussedwhich grew by over 50% during the pandemicclose these gapsandadapt ed and and are trying to adapt to this rapid pace of changethe adoption of the global digital compact by head s of state and governments1 year agogive us a framework to do so and work is already underwaydig ital identity for instancethe compact is an action-oriented political agreement covering all main areasof digital and em erging technologyit’s review in 20 28 will give us an opportunity to update the breadth of emergingbut the clock is ticking to ensure we do not lose momentumas requested by the compact on 2 6th August 20 25 the United Nations General Assemblyestab lishing an independent International scientific panel on AI and a global Dialogue on our governancewithin the United Nationswith the global dialogue for the first timeall 193 member stateswill have a seat at the table in shaping Global cooperation on AI governancean econ omic impactthis will be the first truly Universal and in clusive Global Dialogue on airthe independent International scientific panel on AI will provide impartialits work will help Ensurethe policy making is grounded in indep endent scient ific assessmentespecially in Rural and far-flung areasopenbasicyeah capabilities in all countriesas recently recommendedthe establishment of a network of national centersdraw ing also on expertise in the research and private sector and the cre ation of a global fun d for AIif it’s true that almost everyonedollar s for the first 4 yearsmy office has been working closely with colle agues across the UN systemto ensure that we live uphigh priceswe ’ve developed a set of safe guardsto guideinpart nering with the UN de velopment program or undp who acts as the operational arm ofthe projectwe tapped in the potential of open -source technology9 3% of the population uses the internetbring ing almost 1,000 practitioners from around the world to New Yorkto work on Concrete Solutionswe are partnering with the international telecommunication Unionfur ther contributeall these initi atives emphasized the growing need and relevancelocal communitieswe need more spaces for dialogue and to work ever more closely with governmentsprivate sector expertsas it is more difficult to respond to abusive Behavior online in small er marketsthe telecommunication infrastructure that you will discussduring this Symposium lies at the very core of the rapid technological change we are inthe compute and skills divide abroadmem ber states agreed to step up in investment in resil ient digital infrastructureincl uding satellitesthe United Nations is committed to helping member statesthat provides safe and secure network coverage to all areasand promote Equitable access to satellite orbitsbenefit from digital and emerging Technologiesas a compass to guide you in your discuss ions on protecting crit ical infrastructureand the approaching futureof non-terrestrial NetworksI extend you my best wish es for a productive discussionTechnologies where urgent action is neededadopt ed by cons ensus a resolutiondear colleaguesthank you for the kind invit ation to the symposiumbrid ging today and tomorrowconnect Connecting People inspiring futuresreson ates with the work the United Nations is carrying forwardevidence -based guidance on risk s opportunities and impacts of AImy name is amandip Kil I’m the United Nations under Secretary Generaland special Envoy for digital and emerging Technologiesmem ber states have also realized that strong er cooperation is needed to support developthe establishment of the tech and why a role I’ve had since 2022signal s the ever growing relevance of dig ital and emerging Technologies for international cooperationin his report on volunt ary financing options for AI capacity building the Secretary Generaland Secretary General Antonio Gutierrez to make the organiz ation fit for the 21st centuryand responsive to countries emerging needswith an initial allocation of up to 3 billionwho decided to establish an office for digital and emerging technologyon 1st January 2025to the challenges and opportunities ahead of usthe office helps the UN address more effect ively the opportunitiesand challengesthe deployment of Rights respect ing digital public infrastructurea key Focus for the office is supporting the follow -up and implement ation of the global digital compactand host an annual open-source weekits decisionson AI governanceand standardization organizations to work on AI standardsin today’s address I’ll focus on how we can work towards a truly global visionfor digital Technologiesdig ital cooperationin doing so I’ll provide a brief overviewof how rapid technological change is reshaping the world around usacadem ic research ers think tanks and Civil Societyand conclude with ideas to further strengthen collabor ation with researchers and innovativeinterestthe world we live in is in creasingly onlinein the global digital compactare increasingly mediated by digital platform s and digital Technologiesthese Technologies are seamless ly becoming an extension of ourselves2011and local network initiativesthe previoussince thenas ofI encourage you to use the United Nations Charter and the vision of the global digital compactthe digital economy has grown exponentiallybe come a decis ive factor in GDP growthNew Wave utilities and the role of space for telecommunicationSoutheast Asiais a virtuous example of how developing a middle income economies can leverage the digital economy for growththe rapid increase of e-commerce activity - is just the more app arent manifestation of a broader trendgovernmentsthe roll out and Adoption of digital public infrastruct ure or DPIopen s new ways of interactingwith government and accessing Public Servicesa key component of DP I can bring direct access to social benefitsto rural areasprom ising to LeapFrog earlier phases of techn ological developmentexcellencies ladies and gentlemenart ificial intellig ence is already changing the way we access information onlinelower ing the bar riers to entry and offering product ivity gains for those business es who knowhow to use itthe teamem erging Technologies like AIand are already accelerating all these trendsthe impact of emerging Technologies across different economic Fields connect as a multiplieran accelerator for socialnew technologies May fuel unprecedent ed shifts in how societies function how economies address growthand how Global challengesare addressedit’s also tangible evidence of the commit ment of the UNthe combination of digital and space techn ology for instanceis already leading us to a new era where lower Earth orbit satellitesbe come an essential infrastruct ure to exist the internetthis Vision resonated with member statesall these break throughs exciting as they are are not a givenand we must also focus on the persistent digital Dubaian office I have the responsib ility and the honor to leaddiv ides that go be yond the connect ivity only Dimension to become Innovation dat a and AI divideslet me give you a couple of examplesposed by today’s rapidly evolving technolog ical landscapecould have access to the internetover 2.6 billion people are still offlineeven where connectivity is availableincludingand lackconstrainmobile Broadthen in high in come economiesas a result in high income countriesand elaborate an elaborate on the shared challenges ahead of uscomp ared with 27% in low-income countriesconcern s over Online safetyhow the UN is supporting Global dialogueto keeping vul nerable demographics specially women and girls offlinethe business in centives a mult inational digital platforms are not neces sarily aligned with those ofour interactions both at work and during our free timelack of content that’s context specificand in the local languages is an issueresearchart ificial intelligence is also witnessing the emergenceof a multi Lashmult i-dimensional Gapwhere mobileaddition ally over 110 countries are not part of any of the major phoraand mechanisms where AI governance is being discussedclose these gapsandwhich grew by over 50% during the pandemicthe adoption of the global digital compact by head s of state and governments1 year agogive us a framework to do so and work is already underwayadapt ed and and are trying to adapt to this rapid pace of changethe compact is an action-oriented political agreement covering all main areasof digital and em erging technologyit’s review in 20 28 will give us an opportunity to update the breadth of emergingdig ital identity for instancebut the clock is ticking to ensure we do not lose momentumas requested by the compact on 2 6th August 20 25 the United Nations General Assemblyestab lishing an independent International scientific panel on AI and a global Dialogue on our governancewithin the United Nationswith the global dialogue for the first timeall 193 member stateswill have a seat at the table in shaping Global cooperation on AI governancethis will be the first truly Universal and in clusive Global Dialogue on airthe independent International scientific panel on AI will provide impartialan econ omic impactits work will help Ensurethe policy making is grounded in indep endent scient ific assessmentopenbasicyeah capabilities in all countriesespecially in Rural and far-flung areasas recently recommendedthe establishment of a network of national centersdraw ing also on expertise in the research and private sector and the cre ation of a global fun d for AIdollar s for the first 4 yearsmy office has been working closely with colle agues across the UN systemto ensure that we live upif it’s true that almost everyonewe ’ve developed a set of safe guardsto guidehigh pricespart nering with the UN de velopment program or undp who acts as the operational arm ofthe projectwe tapped in the potential of open -source technologyinbring ing almost 1,000 practitioners from around the world to New Yorkto work on Concrete Solutionswe are partnering with the international telecommunication Union9 3% of the population uses the internetall these initi atives emphasized the growing need and relevancefur ther contributewe need more spaces for dialogue and to work ever more closely with governmentsprivate sector expertslocal communitiesthe telecommunication infrastructure that you will discussduring this Symposium lies at the very core of the rapid technological change we are inas it is more difficult to respond to abusive Behavior online in small er marketsmem ber states agreed to step up in investment in resil ient digital infrastructureincl uding satellitesthe compute and skills divide abroadthat provides safe and secure network coverage to all areasand promote Equitable access to satellite orbitsthe United Nations is committed to helping member statesas a compass to guide you in your discuss ions on protecting crit ical infrastructureand the approaching futureof non-terrestrial Networksbenefit from digital and emerging TechnologiesI extend you my best wish es for a productive discussionTechnologies where urgent action is neededadopt ed by cons ensus a resolutiondear colleaguesthank you for the kind invit ation to the symposiumbrid ging today and tomorrowconnect Connecting People inspiring futuresreson ates with the work the United Nations is carrying forwardmy name is amandip Kil I’m the United Nations under Secretary Generaland special Envoy for digital and emerging Technologiesevidence -based guidance on risk s opportunities and impacts of AIthe establishment of the tech and why a role I’ve had since 2022signal s the ever growing relevance of dig ital and emerging Technologies for international cooperationmem ber states have also realized that strong er cooperation is needed to support developand Secretary General Antonio Gutierrez to make the organiz ation fit for the 21st centuryand responsive to countries emerging needsin his report on volunt ary financing options for AI capacity building the Secretary Generalwho decided to establish an office for digital and emerging technologyon 1st January 2025with an initial allocation of up to 3 billionthe office helps the UN address more effect ively the opportunitiesand challengesto the challenges and opportunities ahead of usa key Focus for the office is supporting the follow -up and implement ation of the global digital compactthe deployment of Rights respect ing digital public infrastructureits decisionson AI governanceand host an annual open-source weekin today’s address I’ll focus on how we can work towards a truly global visionfor digital Technologiesand standardization organizations to work on AI standardsin doing so I’ll provide a brief overviewof how rapid technological change is reshaping the world around usdig ital cooperationand conclude with ideas to further strengthen collabor ation with researchers and innovativeinterestthe world we live in is in creasingly onlineacadem ic research ers think tanks and Civil Societyare increasingly mediated by digital platform s and digital Technologiesthese Technologies are seamless ly becoming an extension of ourselves2011in the global digital compactthe previoussince thenas ofand local network initiativesthe digital economy has grown exponentiallybe come a decis ive factor in GDP growthI encourage you to use the United Nations Charter and the vision of the global digital compactSoutheast Asiais a virtuous example of how developing a middle income economies can leverage the digital economy for growththe rapid increase of e-commerce activityNew Wave utilities and the role of space for telecommunicationis just the more app arent manifestation of a broader trendgovernments - the roll out and Adoption of digital public infrastruct ure or DPIopen s new ways of interactingwith government and accessing Public Servicesa key component of DP I can bring direct access to social benefitsto rural areasprom ising to LeapFrog earlier phases of techn ological developmentart ificial intellig ence is already changing the way we access information onlinelower ing the bar riers to entry and offering product ivity gains for those business es who knowhow to use itexcellencies ladies and gentlemenem erging Technologies like AIand are already accelerating all these trendsthe teamthe impact of emerging Technologies across different economic Fields connect as a multiplieran accelerator for socialnew technologies May fuel unprecedent ed shifts in how societies function how economies address growthand how Global challengesare addressedthe combination of digital and space techn ology for instanceis already leading us to a new era where lower Earth orbit satellitesbe come an essential infrastruct ure to exist the internetit’s also tangible evidence of the commit ment of the UNall these break throughs exciting as they are are not a givenand we must also focus on the persistent digital Dubaithis Vision resonated with member statesdiv ides that go be yond the connect ivity only Dimension to become Innovation dat a and AI divideslet me give you a couple of examplesan office I have the responsib ility and the honor to leadcould have access to the internetover 2.6 billion people are still offlineeven where connectivity is availableposed by today’s rapidly evolving technolog ical landscapeand lackconstrainmobile Broadincludingthen in high in come economiesas a result in high income countriescomp ared with 27% in low-income countriesconcern s over Online safetyand elaborate an elaborate on the shared challenges ahead of usto keeping vul nerable demographics specially women and girls offlinethe business in centives a mult inational digital platforms are not neces sarily aligned with those ofhow the UN is supporting Global dialoguelack of content that’s context specificand in the local languages is an issueour interactions both at work and during our free timeart ificial intelligence is also witnessing the emergenceof a multi Lashmult i-dimensional Gapresearchaddition ally over 110 countries are not part of any of the major phoraand mechanisms where AI governance is being discussedwhere mobileclose these gapsandthe adoption of the global digital compact by head s of state and governments1 year agogive us a framework to do so and work is already underwaywhich grew by over 50% during the pandemicthe compact is an action-oriented political agreement covering all main areasof digital and em erging technologyit’s review in 20 28 will give us an opportunity to update the breadth of emergingadapt ed and and are trying to adapt to this rapid pace of changebut the clock is ticking to ensure we do not lose momentumas requested by the compact on 2 6th August 20 25 the United Nations General Assemblydig ital identity for instanceestab lishing an independent International scientific panel on AI and a global Dialogue on our governancewithin the United Nationswith the global dialogue for the first timeall 193 member stateswill have a seat at the table in shaping Global cooperation on AI governancethis will be the first truly Universal and in clusive Global Dialogue on airthe independent International scientific panel on AI will provide impartialits work will help Ensurethe policy making is grounded in indep endent scient ific assessmentan econ omic impactopenbasicyeah capabilities in all countriesas recently recommendedthe establishment of a network of national centersdraw ing also on expertise in the research and private sector and the cre ation of a global fun d for AIespecially in Rural and far-flung areasdollar s for the first 4 yearsmy office has been working closely with colle agues across the UN systemto ensure that we live upwe ’ve developed a set of safe guardsto guideif it’s true that almost everyonepart nering with the UN de velopment program or undp who acts as the operational arm ofthe projectwe tapped in the potential of open -source technologyhigh pricesbring ing almost 1,000 practitioners from around the world to New Yorkto work on Concrete Solutionswe are partnering with the international telecommunication Unioninall these initi atives emphasized the growing need and relevance9 3% of the population uses the internetwe need more spaces for dialogue and to work ever more closely with governmentsprivate sector expertsfur ther contributethe telecommunication infrastructure that you will discussduring this Symposium lies at the very core of the rapid technological change we are inlocal communitiesmem ber states agreed to step up in investment in resil ient digital infrastructureincl uding satellitesas it is more difficult to respond to abusive Behavior online in small er marketsthat provides safe and secure network coverage to all areasand promote Equitable access to satellite orbitsthe compute and skills divide abroadas a compass to guide you in your discuss ions on protecting crit ical infrastructureand the approaching futureof non-terrestrial Networksthe United Nations is committed to helping member statesI extend you my best wish es for a productive discussionbenefit from digital and emerging TechnologiesTechnologies where urgent action is neededdear colleaguesthank you for the kind invit ation to the symposiumadopt ed by cons ensus a resolutionbrid ging today and tomorrowconnect Connecting People inspiring futuresreson ates with the work the United Nations is carrying forwardmy name is amandip Kil I’m the United Nations under Secretary Generaland special Envoy for digital and emerging Technologiesthe establishment of the tech and why a role I’ve had since 2022signal s the ever growing relevance of dig ital and emerging Technologies for international cooperationevidence -based guidance on risk s opportunities and impacts of AIand Secretary General Antonio Gutierrez to make the organiz ation fit for the 21st centuryand responsive to countries emerging needsmem ber states have also realized that strong er cooperation is needed to support developwho decided to establish an office for digital and emerging technologyon 1st January 2025in his report on volunt ary financing options for AI capacity building the Secretary Generalthe office helps the UN address more effect ively the opportunitiesand challengeswith an initial allocation of up to 3 billiona key Focus for the office is supporting the follow -up and implement ation of the global digital compactto the challenges and opportunities ahead of usits decisionson AI governancethe deployment of Rights respect ing digital public infrastructurein today’s address I’ll focus on how we can work towards a truly global visionfor digital Technologiesand host an annual open-source weekin doing so I’ll provide a brief overviewof how rapid technological change is reshaping the world around usand standardization organizations to work on AI standardsand conclude with ideas to further strengthen collabor ation with researchers and innovativeinterestthe world we live in is in creasingly onlinedig ital cooperationare increasingly mediated by digital platform s and digital Technologiesthese Technologies are seamless ly becoming an extension of ourselves2011academ ic research ers think tanks and Civil Societythe previoussince thenas ofin the global digital compactthe digital economy has grown exponentiallybe come a decis ive factor in GDP growthand local network initiativesSoutheast Asiais a virtuous example of how developing a middle income economies can leverage the digital economy for growththe rapid increase of e-commerce activityI encourage you to use the United Nations Charter and the vision of the global digital compactis just the more app arent manifestation of a broader trendgovernmentsNew Wave utilities and the role of space for telecommunicationthe roll out and Adoption of digital public infrastruct ure or DPIopen s new ways of interactingwith government and accessing Public Services - a key component of DP I can bring direct access to social benefitsto rural areasprom ising to LeapFrog earlier phases of techn ological developmentart ificial intellig ence is already changing the way we access information onlinelower ing the bar riers to entry and offering product ivity gains for those business es who knowhow to use item erging Technologies like AIand are already accelerating all these trendsexcellencies ladies and gentlementhe impact of emerging Technologies across different economic Fields connect as a multiplieran accelerator for socialthe teamnew technologies May fuel unprecedent ed shifts in how societies function how economies address growthand how Global challengesare addressedthe combination of digital and space techn ology for instanceis already leading us to a new era where lower Earth orbit satellitesbe come an essential infrastruct ure to exist the internetall these break throughs exciting as they are are not a givenand we must also focus on the persistent digital Dubaiit’s also tangible evidence of the commit ment of the UNdiv ides that go be yond the connect ivity only Dimension to become Innovation dat a and AI divideslet me give you a couple of examplesthis Vision resonated with member statescould have access to the internetover 2.6 billion people are still offlineeven where connectivity is availablean office I have the responsib ility and the honor to leadand lackconstrainmobile Broadposed by today’s rapidly evolving technolog ical landscapethen in high in come economiesas a result in high income countriesincludingcomp ared with 27% in low-income countriesconcern s over Online safetyto keeping vul nerable demographics specially women and girls offlinethe business in centives a mult inational digital platforms are not neces sarily aligned with those ofand elaborate an elaborate on the shared challenges ahead of uslack of content that’s context specificand in the local languages is an issuehow the UN is supporting Global dialogueart ificial intelligence is also witnessing the emergenceof a multi Lashmult i-dimensional Gapour interactions both at work and during our free timeaddition ally over 110 countries are not part of any of the major phoraand mechanisms where AI governance is being discussedresearchclose these gapsandwhere mobilethe adoption of the global digital compact by head s of state and governments1 year agogive us a framework to do so and work is already underwaythe compact is an action-oriented political agreement covering all main areasof digital and em erging technologyit’s review in 20 28 will give us an opportunity to update the breadth of emergingwhich grew by over 50% during the pandemicbut the clock is ticking to ensure we do not lose momentumas requested by the compact on 2 6th August 20 25 the United Nations General Assemblyadapt ed and and are trying to adapt to this rapid pace of changeestab lishing an independent International scientific panel on AI and a global Dialogue on our governancewithin the United Nationsdig ital identity for instancewith the global dialogue for the first timeall 193 member stateswill have a seat at the table in shaping Global cooperation on AI governancethis will be the first truly Universal and in clusive Global Dialogue on airthe independent International scientific panel on AI will provide impartialits work will help Ensurethe policy making is grounded in indep endent scient ific assessmentopenbasicyeah capabilities in all countriesan econ omic impactas recently recommendedthe establishment of a network of national centersdraw ing also on expertise in the research and private sector and the cre ation of a global fun d for AIdollar s for the first 4 yearsmy office has been working closely with colle agues across the UN systemto ensure that we live upespecially in Rural and far-flung areaswe ’ve developed a set of safe guardsto guidepart nering with the UN de velopment program or undp who acts as the operational arm ofthe projectwe tapped in the potential of open -source technologyif it’s true that almost everyonebring ing almost 1,000 practitioners from around the world to New Yorkto work on Concrete Solutionswe are partnering with the international telecommunication Unionhigh pricesall these initi atives emphasized the growing need and relevanceinwe need more spaces for dialogue and to work ever more closely with governmentsprivate sector experts9 3% of the population uses the internetthe telecommunication infrastructure that you will discussduring this Symposium lies at the very core of the rapid technological change we are infur ther contributemem ber states agreed to step up in investment in resil ient digital infrastructureincl uding satelliteslocal communitiesthat provides safe and secure network coverage to all areasand promote Equitable access to satellite orbitsas it is more difficult to respond to abusive Behavior online in small er marketsas a compass to guide you in your discuss ions on protecting crit ical infrastructureand the approaching futureof non-terrestrial Networksthe compute and skills divide abroadI extend you my best wish es for a productive discussionthe United Nations is committed to helping member statesbenefit from digital and emerging Technologiesdear colleaguesthank you for the kind invit ation to the symposiumTechnologies where urgent action is neededbrid ging today and tomorrowconnect Connecting People inspiring futuresreson ates with the work the United Nations is carrying forwardadopt ed by cons ensus a resolutionmy name is amandip Kil I’m the United Nations under Secretary Generaland special Envoy for digital and emerging Technologiesthe establishment of the tech and why a role I’ve had since 2022signal s the ever growing relevance of dig ital and emerging Technologies for international cooperationand Secretary General Antonio Gutierrez to make the organiz ation fit for the 21st centuryand responsive to countries emerging needsevidence -based guidance on risk s opportunities and impacts of AIwho decided to establish an office for digital and emerging technologyon 1st January 2025mem ber states have also realized that strong er cooperation is needed to support developthe office helps the UN address more effect ively the opportunitiesand challengesin his report on volunt ary financing options for AI capacity building the Secretary Generala key Focus for the office is supporting the follow -up and implement ation of the global digital compactwith an initial allocation of up to 3 billionits decisionson AI governanceto the challenges and opportunities ahead of usin today’s address I’ll focus on how we can work towards a truly global visionfor digital Technologiesthe deployment of Rights respect ing digital public infrastructurein doing so I’ll provide a brief overviewof how rapid technological change is reshaping the world around usand host an annual open-source weekand conclude with ideas to further strengthen collabor ation with researchers and innovativeinterestthe world we live in is in creasingly onlineand standardization organizations to work on AI standardsare increasingly mediated by digital platform s and digital Technologiesthese Technologies are seamless ly becoming an extension of ourselves2011dig ital cooperationthe previoussince thenas ofacadem ic research ers think tanks and Civil Societythe digital economy has grown exponentiallybe come a decis ive factor in GDP growthin the global digital compactSoutheast Asiais a virtuous example of how developing a middle income economies can leverage the digital economy for growththe rapid increase of e-commerce activityand local network initiativesis just the more app arent manifestation of a broader trendgovernmentsI encourage you to use the United Nations Charter and the vision of the global digital compactthe roll out and Adoption of digital public infrastruct ure or DPIopen s new ways of interactingwith government and accessing Public ServicesNew Wave utilities and the role of space for telecommunicationa key component of DP I can bring direct access to social benefitsto rural areasprom ising to LeapFrog earlier phases of techn ological development - art ificial intellig ence is already changing the way we access information onlinelower ing the bar riers to entry and offering product ivity gains for those business es who knowhow to use item erging Technologies like AIand are already accelerating all these trendsthe impact of emerging Technologies across different economic Fields connect as a multiplieran accelerator for socialexcellencies ladies and gentlemennew technologies May fuel unprecedent ed shifts in how societies function how economies address growthand how Global challengesare addressedthe teamthe combination of digital and space techn ology for instanceis already leading us to a new era where lower Earth orbit satellitesbe come an essential infrastruct ure to exist the internetall these break throughs exciting as they are are not a givenand we must also focus on the persistent digital Dubaidiv ides that go be yond the connect ivity only Dimension to become Innovation dat a and AI divideslet me give you a couple of examplesit’s also tangible evidence of the commit ment of the UNcould have access to the internetover 2.6 billion people are still offlineeven where connectivity is availablethis Vision resonated with member statesand lackconstrainmobile Broadan office I have the responsib ility and the honor to leadthen in high in come economiesas a result in high income countriesposed by today’s rapidly evolving technolog ical landscapecomp ared with 27% in low-income countriesconcern s over Online safetyincludingto keeping vul nerable demographics specially women and girls offlinethe business in centives a mult inational digital platforms are not neces sarily aligned with those oflack of content that’s context specificand in the local languages is an issueand elaborate an elaborate on the shared challenges ahead of usart ificial intelligence is also witnessing the emergenceof a multi Lashmult i-dimensional Gaphow the UN is supporting Global dialogueaddition ally over 110 countries are not part of any of the major phoraand mechanisms where AI governance is being discussedour interactions both at work and during our free timeclose these gapsandresearchthe adoption of the global digital compact by head s of state and governments1 year agogive us a framework to do so and work is already underwaywhere mobilethe compact is an action-oriented political agreement covering all main areasof digital and em erging technologyit’s review in 20 28 will give us an opportunity to update the breadth of emergingbut the clock is ticking to ensure we do not lose momentumas requested by the compact on 2 6th August 20 25 the United Nations General Assemblywhich grew by over 50% during the pandemicestab lishing an independent International scientific panel on AI and a global Dialogue on our governancewithin the United Nationsadapt ed and and are trying to adapt to this rapid pace of changewith the global dialogue for the first timeall 193 member stateswill have a seat at the table in shaping Global cooperation on AI governancedig ital identity for instancethis will be the first truly Universal and in clusive Global Dialogue on airthe independent International scientific panel on AI will provide impartialits work will help Ensurethe policy making is grounded in indep endent scient ific assessmentopenbasicyeah capabilities in all countriesas recently recommendedthe establishment of a network of national centersdraw ing also on expertise in the research and private sector and the cre ation of a global fun d for AIan econ omic impactdollar s for the first 4 yearsmy office has been working closely with colle agues across the UN systemto ensure that we live upwe ’ve developed a set of safe guardsto guideespecially in Rural and far-flung areaspart nering with the UN de velopment program or undp who acts as the operational arm ofthe projectwe tapped in the potential of open -source technologybring ing almost 1,000 practitioners from around the world to New Yorkto work on Concrete Solutionswe are partnering with the international telecommunication Unionif it’s true that almost everyoneall these initi atives emphasized the growing need and relevancehigh priceswe need more spaces for dialogue and to work ever more closely with governmentsprivate sector expertsinthe telecommunication infrastructure that you will discussduring this Symposium lies at the very core of the rapid technological change we are in9 3% of the population uses the internetmem ber states agreed to step up in investment in resil ient digital infrastructureincl uding satellitesfur ther contributethat provides safe and secure network coverage to all areasand promote Equitable access to satellite orbitslocal communitiesas a compass to guide you in your discuss ions on protecting crit ical infrastructureand the approaching futureof non-terrestrial Networksas it is more difficult to respond to abusive Behavior online in small er marketsI extend you my best wish es for a productive discussionthe compute and skills divide abroadthe United Nations is committed to helping member statesbenefit from digital and emerging Technologiesdear colleaguesthank you for the kind invit ation to the symposiumbrid ging today and tomorrowconnect Connecting People inspiring futuresreson ates with the work the United Nations is carrying forwardTechnologies where urgent action is neededmy name is amandip Kil I’m the United Nations under Secretary Generaland special Envoy for digital and emerging Technologiesadopt ed by cons ensus a resolutionthe establishment of the tech and why a role I’ve had since 2022signal s the ever growing relevance of dig ital and emerging Technologies for international cooperationand Secretary General Antonio Gutierrez to make the organiz ation fit for the 21st centuryand responsive to countries emerging needswho decided to establish an office for digital and emerging technologyon 1st January 2025evidence -based guidance on risk s opportunities and impacts of AIthe office helps the UN address more effect ively the opportunitiesand challengesmem ber states have also realized that strong er cooperation is needed to support developa key Focus for the office is supporting the follow -up and implement ation of the global digital compactin his report on volunt ary financing options for AI capacity building the Secretary Generalits decisionson AI governancewith an initial allocation of up to 3 billionin today’s address I’ll focus on how we can work towards a truly global visionfor digital Technologiesto the challenges and opportunities ahead of usin doing so I’ll provide a brief overviewof how rapid technological change is reshaping the world around usthe deployment of Rights respect ing digital public infrastructureand conclude with ideas to further strengthen collabor ation with researchers and innovativeinterestthe world we live in is in creasingly onlineand host an annual open-source weekare increasingly mediated by digital platform s and digital Technologiesthese Technologies are seamless ly becoming an extension of ourselves2011and standardization organizations to work on AI standardsthe previoussince thenas ofdig ital cooperationthe digital economy has grown exponentiallybe come a decis ive factor in GDP growthacadem ic research ers think tanks and Civil SocietySoutheast Asiais a virtuous example of how developing a middle income economies can leverage the digital economy for growththe rapid increase of e-commerce activityin the global digital compactis just the more app arent manifestation of a broader trendgovernmentsand local network initiativesthe roll out and Adoption of digital public infrastruct ure or DPIopen s new ways of interactingwith government and accessing Public ServicesI encourage you to use the United Nations Charter and the vision of the global digital compacta key component of DP I can bring direct access to social benefitsto rural areasprom ising to LeapFrog earlier phases of techn ological developmentNew Wave utilities and the role of space for telecommunicationart ificial intellig ence is already changing the way we access information onlinelower ing the bar riers to entry and offering product ivity gains for those business es who knowhow to use it - em erging Technologies like AIand are already accelerating all these trendsthe impact of emerging Technologies across different economic Fields connect as a multiplieran accelerator for socialnew technologies May fuel unprecedent ed shifts in how societies function how economies address growthand how Global challengesare addressedexcellencies ladies and gentlementhe combination of digital and space techn ology for instanceis already leading us to a new era where lower Earth orbit satellitesbe come an essential infrastruct ure to exist the internetthe teamall these break throughs exciting as they are are not a givenand we must also focus on the persistent digital Dubaidiv ides that go be yond the connect ivity only Dimension to become Innovation dat a and AI divideslet me give you a couple of examplescould have access to the internetover 2.6 billion people are still offlineeven where connectivity is availableit’s also tangible evidence of the commit ment of the UNand lackconstrainmobile Broadthis Vision resonated with member statesthen in high in come economiesas a result in high income countriesan office I have the responsib ility and the honor to leadcomp ared with 27% in low-income countriesconcern s over Online safetyposed by today’s rapidly evolving technolog ical landscapeto keeping vul nerable demographics specially women and girls offlinethe business in centives a mult inational digital platforms are not neces sarily aligned with those ofincludinglack of content that’s context specificand in the local languages is an issueart ificial intelligence is also witnessing the emergenceof a multi Lashmult i-dimensional Gapand elaborate an elaborate on the shared challenges ahead of usaddition ally over 110 countries are not part of any of the major phoraand mechanisms where AI governance is being discussedhow the UN is supporting Global dialogueclose these gapsandour interactions both at work and during our free timethe adoption of the global digital compact by head s of state and governments1 year agogive us a framework to do so and work is already underwayresearchthe compact is an action-oriented political agreement covering all main areasof digital and em erging technologyit’s review in 20 28 will give us an opportunity to update the breadth of emergingwhere mobilebut the clock is ticking to ensure we do not lose momentumas requested by the compact on 2 6th August 20 25 the United Nations General Assemblyestab lishing an independent International scientific panel on AI and a global Dialogue on our governancewithin the United Nationswhich grew by over 50% during the pandemicwith the global dialogue for the first timeall 193 member stateswill have a seat at the table in shaping Global cooperation on AI governanceadapt ed and and are trying to adapt to this rapid pace of changethis will be the first truly Universal and in clusive Global Dialogue on airthe independent International scientific panel on AI will provide impartialdig ital identity for instanceits work will help Ensurethe policy making is grounded in indep endent scient ific assessmentopenbasicyeah capabilities in all countriesas recently recommendedthe establishment of a network of national centersdraw ing also on expertise in the research and private sector and the cre ation of a global fun d for AIdollar s for the first 4 yearsmy office has been working closely with colle agues across the UN systemto ensure that we live upan econ omic impactwe ’ve developed a set of safe guardsto guidepart nering with the UN de velopment program or undp who acts as the operational arm ofthe projectwe tapped in the potential of open -source technologyespecially in Rural and far-flung areasbring ing almost 1,000 practitioners from around the world to New Yorkto work on Concrete Solutionswe are partnering with the international telecommunication Unionall these initi atives emphasized the growing need and relevanceif it’s true that almost everyonewe need more spaces for dialogue and to work ever more closely with governmentsprivate sector expertshigh pricesthe telecommunication infrastructure that you will discussduring this Symposium lies at the very core of the rapid technological change we are ininmem ber states agreed to step up in investment in resil ient digital infrastructureincl uding satellites9 3% of the population uses the internetthat provides safe and secure network coverage to all areasand promote Equitable access to satellite orbitsfur ther contributeas a compass to guide you in your discuss ions on protecting crit ical infrastructureand the approaching futureof non-terrestrial Networkslocal communitiesI extend you my best wish es for a productive discussionas it is more difficult to respond to abusive Behavior online in small er marketsthe compute and skills divide abroadthe United Nations is committed to helping member statesdear colleaguesthank you for the kind invit ation to the symposiumbenefit from digital and emerging Technologiesbrid ging today and tomorrowconnect Connecting People inspiring futuresreson ates with the work the United Nations is carrying forwardmy name is amandip Kil I’m the United Nations under Secretary Generaland special Envoy for digital and emerging TechnologiesTechnologies where urgent action is neededthe establishment of the tech and why a role I’ve had since 2022signal s the ever growing relevance of dig ital and emerging Technologies for international cooperationadopt ed by cons ensus a resolutionand Secretary General Antonio Gutierrez to make the organiz ation fit for the 21st centuryand responsive to countries emerging needswho decided to establish an office for digital and emerging technologyon 1st January 2025the office helps the UN address more effect ively the opportunitiesand challengesevidence -based guidance on risk s opportunities and impacts of AIa key Focus for the office is supporting the follow -up and implement ation of the global digital compactmem ber states have also realized that strong er cooperation is needed to support developits decisionson AI governancein his report on volunt ary financing options for AI capacity building the Secretary Generalin today’s address I’ll focus on how we can work towards a truly global visionfor digital Technologieswith an initial allocation of up to 3 billionin doing so I’ll provide a brief overviewof how rapid technological change is reshaping the world around usto the challenges and opportunities ahead of usand conclude with ideas to further strengthen collabor ation with researchers and innovativeinterestthe world we live in is in creasingly onlinethe deployment of Rights respect ing digital public infrastructureare increasingly mediated by digital platform s and digital Technologiesthese Technologies are seamless ly becoming an extension of ourselves2011and host an annual open-source weekthe previoussince thenas ofand standardization organizations to work on AI standardsthe digital economy has grown exponentiallybe come a decis ive factor in GDP growthdig ital cooperationSoutheast Asiais a virtuous example of how developing a middle income economies can leverage the digital economy for growththe rapid increase of e-commerce activityacadem ic research ers think tanks and Civil Societyis just the more app arent manifestation of a broader trendgovernmentsin the global digital compactthe roll out and Adoption of digital public infrastruct ure or DPIopen s new ways of interactingwith government and accessing Public Servicesand local network initiativesa key component of DP I can bring direct access to social benefitsto rural areasprom ising to LeapFrog earlier phases of techn ological developmentI encourage you to use the United Nations Charter and the vision of the global digital compactart ificial intellig ence is already changing the way we access information onlinelower ing the bar riers to entry and offering product ivity gains for those business es who knowhow to use itNew Wave utilities and the role of space for telecommunicationem erging Technologies like AIand are already accelerating all these trends - the impact of emerging Technologies across different economic Fields connect as a multiplieran accelerator for socialnew technologies May fuel unprecedent ed shifts in how societies function how economies address growthand how Global challengesare addressedthe combination of digital and space techn ology for instanceis already leading us to a new era where lower Earth orbit satellitesbe come an essential infrastruct ure to exist the internetexcellencies ladies and gentlemenall these break throughs exciting as they are are not a givenand we must also focus on the persistent digital Dubaithe teamdiv ides that go be yond the connect ivity only Dimension to become Innovation dat a and AI divideslet me give you a couple of examplescould have access to the internetover 2.6 billion people are still offlineeven where connectivity is availableand lackconstrainmobile Broadit’s also tangible evidence of the commit ment of the UNthen in high in come economiesas a result in high income countriesthis Vision resonated with member statescomp ared with 27% in low-income countriesconcern s over Online safetyan office I have the responsib ility and the honor to leadto keeping vul nerable demographics specially women and girls offlinethe business in centives a mult inational digital platforms are not neces sarily aligned with those ofposed by today’s rapidly evolving technolog ical landscapelack of content that’s context specificand in the local languages is an issueincludingart ificial intelligence is also witnessing the emergenceof a multi Lashmult i-dimensional Gapaddition ally over 110 countries are not part of any of the major phoraand mechanisms where AI governance is being discussedand elaborate an elaborate on the shared challenges ahead of usclose these gapsandhow the UN is supporting Global dialoguethe adoption of the global digital compact by head s of state and governments1 year agogive us a framework to do so and work is already underwayour interactions both at work and during our free timethe compact is an action-oriented political agreement covering all main areasof digital and em erging technologyit’s review in 20 28 will give us an opportunity to update the breadth of emergingresearchbut the clock is ticking to ensure we do not lose momentumas requested by the compact on 2 6th August 20 25 the United Nations General Assemblywhere mobileestab lishing an independent International scientific panel on AI and a global Dialogue on our governancewithin the United Nationswith the global dialogue for the first timeall 193 member stateswill have a seat at the table in shaping Global cooperation on AI governancewhich grew by over 50% during the pandemicthis will be the first truly Universal and in clusive Global Dialogue on airthe independent International scientific panel on AI will provide impartialadapt ed and and are trying to adapt to this rapid pace of changeits work will help Ensurethe policy making is grounded in indep endent scient ific assessmentdig ital identity for instanceopenbasicyeah capabilities in all countriesas recently recommendedthe establishment of a network of national centersdraw ing also on expertise in the research and private sector and the cre ation of a global fun d for AIdollar s for the first 4 yearsmy office has been working closely with colle agues across the UN systemto ensure that we live upwe ’ve developed a set of safe guardsto guidean econ omic impactpart nering with the UN de velopment program or undp who acts as the operational arm ofthe projectwe tapped in the potential of open -source technologybring ing almost 1,000 practitioners from around the world to New Yorkto work on Concrete Solutionswe are partnering with the international telecommunication Unionespecially in Rural and far-flung areasall these initi atives emphasized the growing need and relevancewe need more spaces for dialogue and to work ever more closely with governmentsprivate sector expertsif it’s true that almost everyonethe telecommunication infrastructure that you will discussduring this Symposium lies at the very core of the rapid technological change we are inhigh pricesmem ber states agreed to step up in investment in resil ient digital infrastructureincl uding satellitesinthat provides safe and secure network coverage to all areasand promote Equitable access to satellite orbits9 3% of the population uses the internetas a compass to guide you in your discuss ions on protecting crit ical infrastructureand the approaching futureof non-terrestrial Networksfur ther contributeI extend you my best wish es for a productive discussionlocal communitiesas it is more difficult to respond to abusive Behavior online in small er marketsthe compute and skills divide abroaddear colleaguesthank you for the kind invit ation to the symposiumthe United Nations is committed to helping member statesbrid ging today and tomorrowconnect Connecting People inspiring futuresreson ates with the work the United Nations is carrying forwardbenefit from digital and emerging Technologiesmy name is amandip Kil I’m the United Nations under Secretary Generaland special Envoy for digital and emerging Technologiesthe establishment of the tech and why a role I’ve had since 2022signal s the ever growing relevance of dig ital and emerging Technologies for international cooperationTechnologies where urgent action is neededand Secretary General Antonio Gutierrez to make the organiz ation fit for the 21st centuryand responsive to countries emerging needsadopt ed by cons ensus a resolutionwho decided to establish an office for digital and emerging technologyon 1st January 2025the office helps the UN address more effect ively the opportunitiesand challengesa key Focus for the office is supporting the follow -up and implement ation of the global digital compactevidence -based guidance on risk s opportunities and impacts of AIits decisionson AI governancemem ber states have also realized that strong er cooperation is needed to support developin today’s address I’ll focus on how we can work towards a truly global visionfor digital Technologiesin his report on volunt ary financing options for AI capacity building the Secretary Generalin doing so I’ll provide a brief overviewof how rapid technological change is reshaping the world around uswith an initial allocation of up to 3 billionand conclude with ideas to further strengthen collabor ation with researchers and innovativeinterestthe world we live in is in creasingly onlineto the challenges and opportunities ahead of usare increasingly mediated by digital platform s and digital Technologiesthese Technologies are seamless ly becoming an extension of ourselves2011the deployment of Rights respect ing digital public infrastructurethe previoussince thenas ofand host an annual open-source weekthe digital economy has grown exponentiallybe come a decis ive factor in GDP growthand standardization organizations to work on AI standardsSoutheast Asiais a virtuous example of how developing a middle income economies can leverage the digital economy for growththe rapid increase of e-commerce activitydig ital cooperationis just the more app arent manifestation of a broader trendgovernmentsacadem ic research ers think tanks and Civil Societythe roll out and Adoption of digital public infrastruct ure or DPIopen s new ways of interactingwith government and accessing Public Servicesin the global digital compacta key component of DP I can bring direct access to social benefitsto rural areasprom ising to LeapFrog earlier phases of techn ological developmentand local network initiativesart ificial intellig ence is already changing the way we access information onlinelower ing the bar riers to entry and offering product ivity gains for those business es who knowhow to use itI encourage you to use the United Nations Charter and the vision of the global digital compactem erging Technologies like AIand are already accelerating all these trendsNew Wave utilities and the role of space for telecommunicationthe impact of emerging Technologies across different economic Fields connect as a multiplieran accelerator for social - new technologies May fuel unprecedent ed shifts in how societies function how economies address growthand how Global challengesare addressedthe combination of digital and space techn ology for instanceis already leading us to a new era where lower Earth orbit satellitesbe come an essential infrastruct ure to exist the internetall these break throughs exciting as they are are not a givenand we must also focus on the persistent digital Dubaiexcellencies ladies and gentlemendiv ides that go be yond the connect ivity only Dimension to become Innovation dat a and AI divideslet me give you a couple of examplesthe teamcould have access to the internetover 2.6 billion people are still offlineeven where connectivity is availableand lackconstrainmobile Broadthen in high in come economiesas a result in high income countriesit’s also tangible evidence of the commit ment of the UNcomp ared with 27% in low-income countriesconcern s over Online safetythis Vision resonated with member statesto keeping vul nerable demographics specially women and girls offlinethe business in centives a mult inational digital platforms are not neces sarily aligned with those ofan office I have the responsib ility and the honor to leadlack of content that’s context specificand in the local languages is an issueposed by today’s rapidly evolving technolog ical landscapeart ificial intelligence is also witnessing the emergenceof a multi Lashmult i-dimensional Gapincludingaddition ally over 110 countries are not part of any of the major phoraand mechanisms where AI governance is being discussedclose these gapsandand elaborate an elaborate on the shared challenges ahead of usthe adoption of the global digital compact by head s of state and governments1 year agogive us a framework to do so and work is already underwayhow the UN is supporting Global dialoguethe compact is an action-oriented political agreement covering all main areasof digital and em erging technologyit’s review in 20 28 will give us an opportunity to update the breadth of emergingour interactions both at work and during our free timebut the clock is ticking to ensure we do not lose momentumas requested by the compact on 2 6th August 20 25 the United Nations General Assemblyresearchestab lishing an independent International scientific panel on AI and a global Dialogue on our governancewithin the United Nationswhere mobilewith the global dialogue for the first timeall 193 member stateswill have a seat at the table in shaping Global cooperation on AI governancethis will be the first truly Universal and in clusive Global Dialogue on airthe independent International scientific panel on AI will provide impartialwhich grew by over 50% during the pandemicits work will help Ensurethe policy making is grounded in indep endent scient ific assessmentadapt ed and and are trying to adapt to this rapid pace of changeopenbasicyeah capabilities in all countriesdig ital identity for instanceas recently recommendedthe establishment of a network of national centersdraw ing also on expertise in the research and private sector and the cre ation of a global fun d for AIdollar s for the first 4 yearsmy office has been working closely with colle agues across the UN systemto ensure that we live upwe ’ve developed a set of safe guardsto guidepart nering with the UN de velopment program or undp who acts as the operational arm ofthe projectwe tapped in the potential of open -source technologyan econ omic impactbring ing almost 1,000 practitioners from around the world to New Yorkto work on Concrete Solutionswe are partnering with the international telecommunication Unionall these initi atives emphasized the growing need and relevanceespecially in Rural and far-flung areaswe need more spaces for dialogue and to work ever more closely with governmentsprivate sector expertsthe telecommunication infrastructure that you will discussduring this Symposium lies at the very core of the rapid technological change we are inif it’s true that almost everyonemem ber states agreed to step up in investment in resil ient digital infrastructureincl uding satelliteshigh pricesthat provides safe and secure network coverage to all areasand promote Equitable access to satellite orbitsinas a compass to guide you in your discuss ions on protecting crit ical infrastructureand the approaching futureof non-terrestrial Networks9 3% of the population uses the internetI extend you my best wish es for a productive discussionfur ther contributelocal communitiesas it is more difficult to respond to abusive Behavior online in small er marketsdear colleaguesthank you for the kind invit ation to the symposiumthe compute and skills divide abroadbrid ging today and tomorrowconnect Connecting People inspiring futuresreson ates with the work the United Nations is carrying forwardthe United Nations is committed to helping member statesmy name is amandip Kil I’m the United Nations under Secretary Generaland special Envoy for digital and emerging Technologiesbenefit from digital and emerging Technologiesthe establishment of the tech and why a role I’ve had since 2022signal s the ever growing relevance of dig ital and emerging Technologies for international cooperationand Secretary General Antonio Gutierrez to make the organiz ation fit for the 21st centuryand responsive to countries emerging needsTechnologies where urgent action is neededwho decided to establish an office for digital and emerging technologyon 1st January 2025adopt ed by cons ensus a resolutionthe office helps the UN address more effect ively the opportunitiesand challengesa key Focus for the office is supporting the follow -up and implement ation of the global digital compactits decisionson AI governanceevidence -based guidance on risk s opportunities and impacts of AIin today’s address I’ll focus on how we can work towards a truly global visionfor digital Technologiesmem ber states have also realized that strong er cooperation is needed to support developin doing so I’ll provide a brief overviewof how rapid technological change is reshaping the world around usin his report on volunt ary financing options for AI capacity building the Secretary Generaland conclude with ideas to further strengthen collabor ation with researchers and innovativeinterestthe world we live in is in creasingly onlinewith an initial allocation of up to 3 billionare increasingly mediated by digital platform s and digital Technologiesthese Technologies are seamless ly becoming an extension of ourselves2011to the challenges and opportunities ahead of usthe previoussince thenas ofthe deployment of Rights respect ing digital public infrastructurethe digital economy has grown exponentiallybe come a decis ive factor in GDP growthand host an annual open-source weekSoutheast Asiais a virtuous example of how developing a middle income economies can leverage the digital economy for growththe rapid increase of e-commerce activityand standardization organizations to work on AI standardsis just the more app arent manifestation of a broader trendgovernmentsdig ital cooperationthe roll out and Adoption of digital public infrastruct ure or DPIopen s new ways of interactingwith government and accessing Public Servicesacadem ic research ers think tanks and Civil Societya key component of DP I can bring direct access to social benefitsto rural areasprom ising to LeapFrog earlier phases of techn ological developmentin the global digital compactart ificial intellig ence is already changing the way we access information onlinelower ing the bar riers to entry and offering product ivity gains for those business es who knowhow to use itand local network initiativesem erging Technologies like AIand are already accelerating all these trendsI encourage you to use the United Nations Charter and the vision of the global digital compactthe impact of emerging Technologies across different economic Fields connect as a multiplieran accelerator for socialNew Wave utilities and the role of space for telecommunicationnew technologies May fuel unprecedent ed shifts in how societies function how economies address growthand how Global challengesare addressed - the combination of digital and space techn ology for instanceis already leading us to a new era where lower Earth orbit satellitesbe come an essential infrastruct ure to exist the internetall these break throughs exciting as they are are not a givenand we must also focus on the persistent digital Dubaidiv ides that go be yond the connect ivity only Dimension to become Innovation dat a and AI divideslet me give you a couple of examplesexcellencies ladies and gentlemencould have access to the internetover 2.6 billion people are still offlineeven where connectivity is availablethe teamand lackconstrainmobile Broadthen in high in come economiesas a result in high income countriescomp ared with 27% in low-income countriesconcern s over Online safetyit’s also tangible evidence of the commit ment of the UNto keeping vul nerable demographics specially women and girls offlinethe business in centives a mult inational digital platforms are not neces sarily aligned with those ofthis Vision resonated with member stateslack of content that’s context specificand in the local languages is an issuean office I have the responsib ility and the honor to leadart ificial intelligence is also witnessing the emergenceof a multi Lashmult i-dimensional Gapposed by today’s rapidly evolving technolog ical landscapeaddition ally over 110 countries are not part of any of the major phoraand mechanisms where AI governance is being discussedincludingclose these gapsandthe adoption of the global digital compact by head s of state and governments1 year agogive us a framework to do so and work is already underwayand elaborate an elaborate on the shared challenges ahead of usthe compact is an action-oriented political agreement covering all main areasof digital and em erging technologyit’s review in 20 28 will give us an opportunity to update the breadth of emerginghow the UN is supporting Global dialoguebut the clock is ticking to ensure we do not lose momentumas requested by the compact on 2 6th August 20 25 the United Nations General Assemblyour interactions both at work and during our free timeestab lishing an independent International scientific panel on AI and a global Dialogue on our governancewithin the United Nationsresearchwith the global dialogue for the first timeall 193 member stateswill have a seat at the table in shaping Global cooperation on AI governancewhere mobilethis will be the first truly Universal and in clusive Global Dialogue on airthe independent International scientific panel on AI will provide impartialits work will help Ensurethe policy making is grounded in indep endent scient ific assessmentwhich grew by over 50% during the pandemicopenbasicyeah capabilities in all countriesadapt ed and and are trying to adapt to this rapid pace of changeas recently recommendedthe establishment of a network of national centersdraw ing also on expertise in the research and private sector and the cre ation of a global fun d for AIdig ital identity for instancedollar s for the first 4 yearsmy office has been working closely with colle agues across the UN systemto ensure that we live upwe ’ve developed a set of safe guardsto guidepart nering with the UN de velopment program or undp who acts as the operational arm ofthe projectwe tapped in the potential of open -source technologybring ing almost 1,000 practitioners from around the world to New Yorkto work on Concrete Solutionswe are partnering with the international telecommunication Unionan econ omic impactall these initi atives emphasized the growing need and relevancewe need more spaces for dialogue and to work ever more closely with governmentsprivate sector expertsespecially in Rural and far-flung areasthe telecommunication infrastructure that you will discussduring this Symposium lies at the very core of the rapid technological change we are inmem ber states agreed to step up in investment in resil ient digital infrastructureincl uding satellitesif it’s true that almost everyonethat provides safe and secure network coverage to all areasand promote Equitable access to satellite orbitshigh pricesas a compass to guide you in your discuss ions on protecting crit ical infrastructureand the approaching futureof non-terrestrial NetworksinI extend you my best wish es for a productive discussion9 3% of the population uses the internetfur ther contributelocal communitiesdear colleaguesthank you for the kind invit ation to the symposiumas it is more difficult to respond to abusive Behavior online in small er marketsbrid ging today and tomorrowconnect Connecting People inspiring futuresreson ates with the work the United Nations is carrying forwardthe compute and skills divide abroadmy name is amandip Kil I’m the United Nations under Secretary Generaland special Envoy for digital and emerging Technologiesthe United Nations is committed to helping member statesthe establishment of the tech and why a role I’ve had since 2022signal s the ever growing relevance of dig ital and emerging Technologies for international cooperationbenefit from digital and emerging Technologiesand Secretary General Antonio Gutierrez to make the organiz ation fit for the 21st centuryand responsive to countries emerging needswho decided to establish an office for digital and emerging technologyon 1st January 2025Technologies where urgent action is neededthe office helps the UN address more effect ively the opportunitiesand challengesadopt ed by cons ensus a resolutiona key Focus for the office is supporting the follow -up and implement ation of the global digital compactits decisionson AI governancein today’s address I’ll focus on how we can work towards a truly global visionfor digital Technologiesevidence -based guidance on risk s opportunities and impacts of AIin doing so I’ll provide a brief overviewof how rapid technological change is reshaping the world around usmem ber states have also realized that strong er cooperation is needed to support developand conclude with ideas to further strengthen collabor ation with researchers and innovativeinterestthe world we live in is in creasingly onlinein his report on volunt ary financing options for AI capacity building the Secretary Generalare increasingly mediated by digital platform s and digital Technologiesthese Technologies are seamless ly becoming an extension of ourselves2011with an initial allocation of up to 3 billionthe previoussince thenas ofto the challenges and opportunities ahead of usthe digital economy has grown exponentiallybe come a decis ive factor in GDP growththe deployment of Rights respect ing digital public infrastructureSoutheast Asiais a virtuous example of how developing a middle income economies can leverage the digital economy for growththe rapid increase of e-commerce activityand host an annual open-source weekis just the more app arent manifestation of a broader trendgovernmentsand standardization organizations to work on AI standardsthe roll out and Adoption of digital public infrastruct ure or DPIopen s new ways of interactingwith government and accessing Public Servicesdig ital cooperationa key component of DP I can bring direct access to social benefitsto rural areasprom ising to LeapFrog earlier phases of techn ological developmentacadem ic research ers think tanks and Civil Societyart ificial intellig ence is already changing the way we access information onlinelower ing the bar riers to entry and offering product ivity gains for those business es who knowhow to use itin the global digital compactem erging Technologies like AIand are already accelerating all these trendsand local network initiativesthe impact of emerging Technologies across different economic Fields connect as a multiplieran accelerator for socialI encourage you to use the United Nations Charter and the vision of the global digital compactnew technologies May fuel unprecedent ed shifts in how societies function how economies address growthand how Global challengesare addressedNew Wave utilities and the role of space for telecommunicationthe combination of digital and space techn ology for instanceis already leading us to a new era where lower Earth orbit satellitesbe come an essential infrastruct ure to exist the internet - all these break throughs exciting as they are are not a givenand we must also focus on the persistent digital Dubaidiv ides that go be yond the connect ivity only Dimension to become Innovation dat a and AI divideslet me give you a couple of examplescould have access to the internetover 2.6 billion people are still offlineeven where connectivity is availableexcellencies ladies and gentlemenand lackconstrainmobile Broadthe teamthen in high in come economiesas a result in high income countriescomp ared with 27% in low-income countriesconcern s over Online safetyto keeping vul nerable demographics specially women and girls offlinethe business in centives a mult inational digital platforms are not neces sarily aligned with those ofit’s also tangible evidence of the commit ment of the UNlack of content that’s context specificand in the local languages is an issuethis Vision resonated with member statesart ificial intelligence is also witnessing the emergenceof a multi Lashmult i-dimensional Gapan office I have the responsib ility and the honor to leadaddition ally over 110 countries are not part of any of the major phoraand mechanisms where AI governance is being discussedposed by today’s rapidly evolving technolog ical landscapeclose these gapsandincludingthe adoption of the global digital compact by head s of state and governments1 year agogive us a framework to do so and work is already underwaythe compact is an action-oriented political agreement covering all main areasof digital and em erging technologyit’s review in 20 28 will give us an opportunity to update the breadth of emergingand elaborate an elaborate on the shared challenges ahead of usbut the clock is ticking to ensure we do not lose momentumas requested by the compact on 2 6th August 20 25 the United Nations General Assemblyhow the UN is supporting Global dialogueestab lishing an independent International scientific panel on AI and a global Dialogue on our governancewithin the United Nationsour interactions both at work and during our free timewith the global dialogue for the first timeall 193 member stateswill have a seat at the table in shaping Global cooperation on AI governanceresearchthis will be the first truly Universal and in clusive Global Dialogue on airthe independent International scientific panel on AI will provide impartialwhere mobileits work will help Ensurethe policy making is grounded in indep endent scient ific assessmentopenbasicyeah capabilities in all countrieswhich grew by over 50% during the pandemicas recently recommendedthe establishment of a network of national centersdraw ing also on expertise in the research and private sector and the cre ation of a global fun d for AIadapt ed and and are trying to adapt to this rapid pace of changedollar s for the first 4 yearsmy office has been working closely with colle agues across the UN systemto ensure that we live updig ital identity for instancewe ’ve developed a set of safe guardsto guidepart nering with the UN de velopment program or undp who acts as the operational arm ofthe projectwe tapped in the potential of open -source technologybring ing almost 1,000 practitioners from around the world to New Yorkto work on Concrete Solutionswe are partnering with the international telecommunication Unionall these initi atives emphasized the growing need and relevancean econ omic impactwe need more spaces for dialogue and to work ever more closely with governmentsprivate sector expertsthe telecommunication infrastructure that you will discussduring this Symposium lies at the very core of the rapid technological change we are inespecially in Rural and far-flung areasmem ber states agreed to step up in investment in resil ient digital infrastructureincl uding satellitesthat provides safe and secure network coverage to all areasand promote Equitable access to satellite orbitsif it’s true that almost everyoneas a compass to guide you in your discuss ions on protecting crit ical infrastructureand the approaching futureof non-terrestrial Networkshigh pricesI extend you my best wish es for a productive discussionin9 3% of the population uses the internetfur ther contributedear colleaguesthank you for the kind invit ation to the symposiumlocal communitiesbrid ging today and tomorrowconnect Connecting People inspiring futuresreson ates with the work the United Nations is carrying forwardas it is more difficult to respond to abusive Behavior online in small er marketsmy name is amandip Kil I’m the United Nations under Secretary Generaland special Envoy for digital and emerging Technologiesthe compute and skills divide abroadthe establishment of the tech and why a role I’ve had since 2022signal s the ever growing relevance of dig ital and emerging Technologies for international cooperationthe United Nations is committed to helping member statesand Secretary General Antonio Gutierrez to make the organiz ation fit for the 21st centuryand responsive to countries emerging needsbenefit from digital and emerging Technologieswho decided to establish an office for digital and emerging technologyon 1st January 2025the office helps the UN address more effect ively the opportunitiesand challengesTechnologies where urgent action is neededa key Focus for the office is supporting the follow -up and implement ation of the global digital compactadopt ed by cons ensus a resolutionits decisionson AI governancein today’s address I’ll focus on how we can work towards a truly global visionfor digital Technologiesin doing so I’ll provide a brief overviewof how rapid technological change is reshaping the world around usevidence -based guidance on risk s opportunities and impacts of AIand conclude with ideas to further strengthen collabor ation with researchers and innovativeinterestthe world we live in is in creasingly onlinemem ber states have also realized that strong er cooperation is needed to support developare increasingly mediated by digital platform s and digital Technologiesthese Technologies are seamless ly becoming an extension of ourselves2011in his report on volunt ary financing options for AI capacity building the Secretary Generalthe previoussince thenas ofwith an initial allocation of up to 3 billionthe digital economy has grown exponentiallybe come a decis ive factor in GDP growthto the challenges and opportunities ahead of usSoutheast Asiais a virtuous example of how developing a middle income economies can leverage the digital economy for growththe rapid increase of e-commerce activitythe deployment of Rights respect ing digital public infrastructureis just the more app arent manifestation of a broader trendgovernmentsand host an annual open-source weekthe roll out and Adoption of digital public infrastruct ure or DPIopen s new ways of interactingwith government and accessing Public Servicesand standardization organizations to work on AI standardsa key component of DP I can bring direct access to social benefitsto rural areasprom ising to LeapFrog earlier phases of techn ological developmentdig ital cooperationart ificial intellig ence is already changing the way we access information onlinelower ing the bar riers to entry and offering product ivity gains for those business es who knowhow to use itacadem ic research ers think tanks and Civil Societyem erging Technologies like AIand are already accelerating all these trendsin the global digital compactthe impact of emerging Technologies across different economic Fields connect as a multiplieran accelerator for socialand local network initiativesnew technologies May fuel unprecedent ed shifts in how societies function how economies address growthand how Global challengesare addressedI encourage you to use the United Nations Charter and the vision of the global digital compactthe combination of digital and space techn ology for instanceis already leading us to a new era where lower Earth orbit satellitesbe come an essential infrastruct ure to exist the internetNew Wave utilities and the role of space for telecommunicationall these break throughs exciting as they are are not a givenand we must also focus on the persistent digital Dubai - div ides that go be yond the connect ivity only Dimension to become Innovation dat a and AI divideslet me give you a couple of examplescould have access to the internetover 2.6 billion people are still offlineeven where connectivity is availableand lackconstrainmobile Broadexcellencies ladies and gentlementhen in high in come economiesas a result in high income countriesthe teamcomp ared with 27% in low-income countriesconcern s over Online safetyto keeping vul nerable demographics specially women and girls offlinethe business in centives a mult inational digital platforms are not neces sarily aligned with those oflack of content that’s context specificand in the local languages is an issueit’s also tangible evidence of the commit ment of the UNart ificial intelligence is also witnessing the emergenceof a multi Lashmult i-dimensional Gapthis Vision resonated with member statesaddition ally over 110 countries are not part of any of the major phoraand mechanisms where AI governance is being discussedan office I have the responsib ility and the honor to leadclose these gapsandposed by today’s rapidly evolving technolog ical landscapethe adoption of the global digital compact by head s of state and governments1 year agogive us a framework to do so and work is already underwayincludingthe compact is an action-oriented political agreement covering all main areasof digital and em erging technologyit’s review in 20 28 will give us an opportunity to update the breadth of emergingbut the clock is ticking to ensure we do not lose momentumas requested by the compact on 2 6th August 20 25 the United Nations General Assemblyand elaborate an elaborate on the shared challenges ahead of usestab lishing an independent International scientific panel on AI and a global Dialogue on our governancewithin the United Nationshow the UN is supporting Global dialoguewith the global dialogue for the first timeall 193 member stateswill have a seat at the table in shaping Global cooperation on AI governanceour interactions both at work and during our free timethis will be the first truly Universal and in clusive Global Dialogue on airthe independent International scientific panel on AI will provide impartialresearchits work will help Ensurethe policy making is grounded in indep endent scient ific assessmentwhere mobileopenbasicyeah capabilities in all countriesas recently recommendedthe establishment of a network of national centersdraw ing also on expertise in the research and private sector and the cre ation of a global fun d for AIwhich grew by over 50% during the pandemicdollar s for the first 4 yearsmy office has been working closely with colle agues across the UN systemto ensure that we live upadapt ed and and are trying to adapt to this rapid pace of changewe ’ve developed a set of safe guardsto guidedig ital identity for instancepart nering with the UN de velopment program or undp who acts as the operational arm ofthe projectwe tapped in the potential of open -source technologybring ing almost 1,000 practitioners from around the world to New Yorkto work on Concrete Solutionswe are partnering with the international telecommunication Unionall these initi atives emphasized the growing need and relevancewe need more spaces for dialogue and to work ever more closely with governmentsprivate sector expertsan econ omic impactthe telecommunication infrastructure that you will discussduring this Symposium lies at the very core of the rapid technological change we are inmem ber states agreed to step up in investment in resil ient digital infrastructureincl uding satellitesespecially in Rural and far-flung areasthat provides safe and secure network coverage to all areasand promote Equitable access to satellite orbitsas a compass to guide you in your discuss ions on protecting crit ical infrastructureand the approaching futureof non-terrestrial Networksif it’s true that almost everyoneI extend you my best wish es for a productive discussionhigh pricesin9 3% of the population uses the internetdear colleaguesthank you for the kind invit ation to the symposiumfur ther contributebrid ging today and tomorrowconnect Connecting People inspiring futuresreson ates with the work the United Nations is carrying forwardlocal communitiesmy name is amandip Kil I’m the United Nations under Secretary Generaland special Envoy for digital and emerging Technologiesas it is more difficult to respond to abusive Behavior online in small er marketsthe establishment of the tech and why a role I’ve had since 2022signal s the ever growing relevance of dig ital and emerging Technologies for international cooperationthe compute and skills divide abroadand Secretary General Antonio Gutierrez to make the organiz ation fit for the 21st centuryand responsive to countries emerging needsthe United Nations is committed to helping member stateswho decided to establish an office for digital and emerging technologyon 1st January 2025benefit from digital and emerging Technologiesthe office helps the UN address more effect ively the opportunitiesand challengesa key Focus for the office is supporting the follow -up and implement ation of the global digital compactTechnologies where urgent action is neededits decisionson AI governanceadopt ed by cons ensus a resolutionin today’s address I’ll focus on how we can work towards a truly global visionfor digital Technologiesin doing so I’ll provide a brief overviewof how rapid technological change is reshaping the world around usand conclude with ideas to further strengthen collabor ation with researchers and innovativeinterestthe world we live in is in creasingly onlineevidence -based guidance on risk s opportunities and impacts of AIare increasingly mediated by digital platform s and digital Technologiesthese Technologies are seamless ly becoming an extension of ourselves2011mem ber states have also realized that strong er cooperation is needed to support developthe previoussince thenas ofin his report on volunt ary financing options for AI capacity building the Secretary Generalthe digital economy has grown exponentiallybe come a decis ive factor in GDP growthwith an initial allocation of up to 3 billionSoutheast Asiais a virtuous example of how developing a middle income economies can leverage the digital economy for growththe rapid increase of e-commerce activityto the challenges and opportunities ahead of usis just the more app arent manifestation of a broader trendgovernmentsthe deployment of Rights respect ing digital public infrastructurethe roll out and Adoption of digital public infrastruct ure or DPIopen s new ways of interactingwith government and accessing Public Servicesand host an annual open-source weeka key component of DP I can bring direct access to social benefitsto rural areasprom ising to LeapFrog earlier phases of techn ological developmentand standardization organizations to work on AI standardsart ificial intellig ence is already changing the way we access information onlinelower ing the bar riers to entry and offering product ivity gains for those business es who knowhow to use itdig ital cooperationem erging Technologies like AIand are already accelerating all these trendsacadem ic research ers think tanks and Civil Societythe impact of emerging Technologies across different economic Fields connect as a multiplieran accelerator for socialin the global digital compactnew technologies May fuel unprecedent ed shifts in how societies function how economies address growthand how Global challengesare addressedand local network initiativesthe combination of digital and space techn ology for instanceis already leading us to a new era where lower Earth orbit satellitesbe come an essential infrastruct ure to exist the internetI encourage you to use the United Nations Charter and the vision of the global digital compactall these break throughs exciting as they are are not a givenand we must also focus on the persistent digital DubaiNew Wave utilities and the role of space for telecommunicationdiv ides that go be yond the connect ivity only Dimension to become Innovation dat a and AI divideslet me give you a couple of examples - could have access to the internetover 2.6 billion people are still offlineeven where connectivity is availableand lackconstrainmobile Broadthen in high in come economiesas a result in high income countriesexcellencies ladies and gentlemencomp ared with 27% in low-income countriesconcern s over Online safetythe teamto keeping vul nerable demographics specially women and girls offlinethe business in centives a mult inational digital platforms are not neces sarily aligned with those oflack of content that’s context specificand in the local languages is an issueart ificial intelligence is also witnessing the emergenceof a multi Lashmult i-dimensional Gapit’s also tangible evidence of the commit ment of the UNaddition ally over 110 countries are not part of any of the major phoraand mechanisms where AI governance is being discussedthis Vision resonated with member statesclose these gapsandan office I have the responsib ility and the honor to leadthe adoption of the global digital compact by head s of state and governments1 year agogive us a framework to do so and work is already underwayposed by today’s rapidly evolving technolog ical landscapethe compact is an action-oriented political agreement covering all main areasof digital and em erging technologyit’s review in 20 28 will give us an opportunity to update the breadth of emergingincludingbut the clock is ticking to ensure we do not lose momentumas requested by the compact on 2 6th August 20 25 the United Nations General Assemblyestab lishing an independent International scientific panel on AI and a global Dialogue on our governancewithin the United Nationsand elaborate an elaborate on the shared challenges ahead of uswith the global dialogue for the first timeall 193 member stateswill have a seat at the table in shaping Global cooperation on AI governancehow the UN is supporting Global dialoguethis will be the first truly Universal and in clusive Global Dialogue on airthe independent International scientific panel on AI will provide impartialour interactions both at work and during our free timeits work will help Ensurethe policy making is grounded in indep endent scient ific assessmentresearchopenbasicyeah capabilities in all countrieswhere mobileas recently recommendedthe establishment of a network of national centersdraw ing also on expertise in the research and private sector and the cre ation of a global fun d for AIdollar s for the first 4 yearsmy office has been working closely with colle agues across the UN systemto ensure that we live upwhich grew by over 50% during the pandemicwe ’ve developed a set of safe guardsto guideadapt ed and and are trying to adapt to this rapid pace of changepart nering with the UN de velopment program or undp who acts as the operational arm ofthe projectwe tapped in the potential of open -source technologydig ital identity for instancebring ing almost 1,000 practitioners from around the world to New Yorkto work on Concrete Solutionswe are partnering with the international telecommunication Unionall these initi atives emphasized the growing need and relevancewe need more spaces for dialogue and to work ever more closely with governmentsprivate sector expertsthe telecommunication infrastructure that you will discussduring this Symposium lies at the very core of the rapid technological change we are inan econ omic impactmem ber states agreed to step up in investment in resil ient digital infrastructureincl uding satellitesthat provides safe and secure network coverage to all areasand promote Equitable access to satellite orbitsespecially in Rural and far-flung areasas a compass to guide you in your discuss ions on protecting crit ical infrastructureand the approaching futureof non-terrestrial NetworksI extend you my best wish es for a productive discussionif it’s true that almost everyonehigh pricesindear colleaguesthank you for the kind invit ation to the symposium9 3% of the population uses the internetbrid ging today and tomorrowconnect Connecting People inspiring futuresreson ates with the work the United Nations is carrying forwardfur ther contributemy name is amandip Kil I’m the United Nations under Secretary Generaland special Envoy for digital and emerging Technologieslocal communitiesthe establishment of the tech and why a role I’ve had since 2022signal s the ever growing relevance of dig ital and emerging Technologies for international cooperationas it is more difficult to respond to abusive Behavior online in small er marketsand Secretary General Antonio Gutierrez to make the organiz ation fit for the 21st centuryand responsive to countries emerging needsthe compute and skills divide abroadwho decided to establish an office for digital and emerging technologyon 1st January 2025the United Nations is committed to helping member statesthe office helps the UN address more effect ively the opportunitiesand challengesbenefit from digital and emerging Technologiesa key Focus for the office is supporting the follow -up and implement ation of the global digital compactits decisionson AI governanceTechnologies where urgent action is neededin today’s address I’ll focus on how we can work towards a truly global visionfor digital Technologiesadopt ed by cons ensus a resolutionin doing so I’ll provide a brief overviewof how rapid technological change is reshaping the world around usand conclude with ideas to further strengthen collabor ation with researchers and innovativeinterestthe world we live in is in creasingly onlineare increasingly mediated by digital platform s and digital Technologiesthese Technologies are seamless ly becoming an extension of ourselves2011evidence -based guidance on risk s opportunities and impacts of AIthe previoussince thenas ofmem ber states have also realized that strong er cooperation is needed to support developthe digital economy has grown exponentiallybe come a decis ive factor in GDP growthin his report on volunt ary financing options for AI capacity building the Secretary GeneralSoutheast Asiais a virtuous example of how developing a middle income economies can leverage the digital economy for growththe rapid increase of e-commerce activitywith an initial allocation of up to 3 billionis just the more app arent manifestation of a broader trendgovernmentsto the challenges and opportunities ahead of usthe roll out and Adoption of digital public infrastruct ure or DPIopen s new ways of interactingwith government and accessing Public Servicesthe deployment of Rights respect ing digital public infrastructurea key component of DP I can bring direct access to social benefitsto rural areasprom ising to LeapFrog earlier phases of techn ological developmentand host an annual open-source weekart ificial intellig ence is already changing the way we access information onlinelower ing the bar riers to entry and offering product ivity gains for those business es who knowhow to use itand standardization organizations to work on AI standardsem erging Technologies like AIand are already accelerating all these trendsdig ital cooperationthe impact of emerging Technologies across different economic Fields connect as a multiplieran accelerator for socialacadem ic research ers think tanks and Civil Societynew technologies May fuel unprecedent ed shifts in how societies function how economies address growthand how Global challengesare addressedin the global digital compactthe combination of digital and space techn ology for instanceis already leading us to a new era where lower Earth orbit satellitesbe come an essential infrastruct ure to exist the internetand local network initiativesall these break throughs exciting as they are are not a givenand we must also focus on the persistent digital DubaiI encourage you to use the United Nations Charter and the vision of the global digital compactdiv ides that go be yond the connect ivity only Dimension to become Innovation dat a and AI divideslet me give you a couple of examplesNew Wave utilities and the role of space for telecommunicationcould have access to the internetover 2.6 billion people are still offlineeven where connectivity is available - and lackconstrainmobile Broadthen in high in come economiesas a result in high income countriescomp ared with 27% in low-income countriesconcern s over Online safetyexcellencies ladies and gentlemento keeping vul nerable demographics specially women and girls offlinethe business in centives a mult inational digital platforms are not neces sarily aligned with those ofthe teamlack of content that’s context specificand in the local languages is an issueart ificial intelligence is also witnessing the emergenceof a multi Lashmult i-dimensional Gapaddition ally over 110 countries are not part of any of the major phoraand mechanisms where AI governance is being discussedit’s also tangible evidence of the commit ment of the UNclose these gapsandthis Vision resonated with member statesthe adoption of the global digital compact by head s of state and governments1 year agogive us a framework to do so and work is already underwayan office I have the responsib ility and the honor to leadthe compact is an action-oriented political agreement covering all main areasof digital and em erging technologyit’s review in 20 28 will give us an opportunity to update the breadth of emergingposed by today’s rapidly evolving technolog ical landscapebut the clock is ticking to ensure we do not lose momentumas requested by the compact on 2 6th August 20 25 the United Nations General Assemblyincludingestab lishing an independent International scientific panel on AI and a global Dialogue on our governancewithin the United Nationswith the global dialogue for the first timeall 193 member stateswill have a seat at the table in shaping Global cooperation on AI governanceand elaborate an elaborate on the shared challenges ahead of usthis will be the first truly Universal and in clusive Global Dialogue on airthe independent International scientific panel on AI will provide impartialhow the UN is supporting Global dialogueits work will help Ensurethe policy making is grounded in indep endent scient ific assessmentour interactions both at work and during our free timeopenbasicyeah capabilities in all countriesresearchas recently recommendedthe establishment of a network of national centersdraw ing also on expertise in the research and private sector and the cre ation of a global fun d for AIwhere mobiledollar s for the first 4 yearsmy office has been working closely with colle agues across the UN systemto ensure that we live upwe ’ve developed a set of safe guardsto guidewhich grew by over 50% during the pandemicpart nering with the UN de velopment program or undp who acts as the operational arm ofthe projectwe tapped in the potential of open -source technologyadapt ed and and are trying to adapt to this rapid pace of changebring ing almost 1,000 practitioners from around the world to New Yorkto work on Concrete Solutionswe are partnering with the international telecommunication Uniondig ital identity for instanceall these initi atives emphasized the growing need and relevancewe need more spaces for dialogue and to work ever more closely with governmentsprivate sector expertsthe telecommunication infrastructure that you will discussduring this Symposium lies at the very core of the rapid technological change we are inmem ber states agreed to step up in investment in resil ient digital infrastructureincl uding satellitesan econ omic impactthat provides safe and secure network coverage to all areasand promote Equitable access to satellite orbitsas a compass to guide you in your discuss ions on protecting crit ical infrastructureand the approaching futureof non-terrestrial Networksespecially in Rural and far-flung areasI extend you my best wish es for a productive discussionif it’s true that almost everyonehigh pricesdear colleaguesthank you for the kind invit ation to the symposiuminbrid ging today and tomorrowconnect Connecting People inspiring futuresreson ates with the work the United Nations is carrying forward9 3% of the population uses the internetmy name is amandip Kil I’m the United Nations under Secretary Generaland special Envoy for digital and emerging Technologiesfur ther contributethe establishment of the tech and why a role I’ve had since 2022signal s the ever growing relevance of dig ital and emerging Technologies for international cooperationlocal communitiesand Secretary General Antonio Gutierrez to make the organiz ation fit for the 21st centuryand responsive to countries emerging needsas it is more difficult to respond to abusive Behavior online in small er marketswho decided to establish an office for digital and emerging technologyon 1st January 2025the compute and skills divide abroadthe office helps the UN address more effect ively the opportunitiesand challengesthe United Nations is committed to helping member statesa key Focus for the office is supporting the follow -up and implement ation of the global digital compactbenefit from digital and emerging Technologiesits decisionson AI governancein today’s address I’ll focus on how we can work towards a truly global visionfor digital TechnologiesTechnologies where urgent action is neededin doing so I’ll provide a brief overviewof how rapid technological change is reshaping the world around usadopt ed by cons ensus a resolutionand conclude with ideas to further strengthen collabor ation with researchers and innovativeinterestthe world we live in is in creasingly onlineare increasingly mediated by digital platform s and digital Technologiesthese Technologies are seamless ly becoming an extension of ourselves2011the previoussince thenas ofevidence -based guidance on risk s opportunities and impacts of AIthe digital economy has grown exponentiallybe come a decis ive factor in GDP growthmem ber states have also realized that strong er cooperation is needed to support developSoutheast Asiais a virtuous example of how developing a middle income economies can leverage the digital economy for growththe rapid increase of e-commerce activityin his report on volunt ary financing options for AI capacity building the Secretary Generalis just the more app arent manifestation of a broader trendgovernmentswith an initial allocation of up to 3 billionthe roll out and Adoption of digital public infrastruct ure or DPIopen s new ways of interactingwith government and accessing Public Servicesto the challenges and opportunities ahead of usa key component of DP I can bring direct access to social benefitsto rural areasprom ising to LeapFrog earlier phases of techn ological developmentthe deployment of Rights respect ing digital public infrastructureart ificial intellig ence is already changing the way we access information onlinelower ing the bar riers to entry and offering product ivity gains for those business es who knowhow to use itand host an annual open-source weekem erging Technologies like AIand are already accelerating all these trendsand standardization organizations to work on AI standardsthe impact of emerging Technologies across different economic Fields connect as a multiplieran accelerator for socialdig ital cooperationnew technologies May fuel unprecedent ed shifts in how societies function how economies address growthand how Global challengesare addressedacadem ic research ers think tanks and Civil Societythe combination of digital and space techn ology for instanceis already leading us to a new era where lower Earth orbit satellitesbe come an essential infrastruct ure to exist the internetin the global digital compactall these break throughs exciting as they are are not a givenand we must also focus on the persistent digital Dubaiand local network initiativesdiv ides that go be yond the connect ivity only Dimension to become Innovation dat a and AI divideslet me give you a couple of examplesI encourage you to use the United Nations Charter and the vision of the global digital compactcould have access to the internetover 2.6 billion people are still offlineeven where connectivity is availableNew Wave utilities and the role of space for telecommunicationand lackconstrainmobile Broad - then in high in come economiesas a result in high income countriescomp ared with 27% in low-income countriesconcern s over Online safetyto keeping vul nerable demographics specially women and girls offlinethe business in centives a mult inational digital platforms are not neces sarily aligned with those ofexcellencies ladies and gentlemenlack of content that’s context specificand in the local languages is an issuethe teamart ificial intelligence is also witnessing the emergenceof a multi Lashmult i-dimensional Gapaddition ally over 110 countries are not part of any of the major phoraand mechanisms where AI governance is being discussedclose these gapsandit’s also tangible evidence of the commit ment of the UNthe adoption of the global digital compact by head s of state and governments1 year agogive us a framework to do so and work is already underwaythis Vision resonated with member statesthe compact is an action-oriented political agreement covering all main areasof digital and em erging technologyit’s review in 20 28 will give us an opportunity to update the breadth of emergingan office I have the responsib ility and the honor to leadbut the clock is ticking to ensure we do not lose momentumas requested by the compact on 2 6th August 20 25 the United Nations General Assemblyposed by today’s rapidly evolving technolog ical landscapeestab lishing an independent International scientific panel on AI and a global Dialogue on our governancewithin the United Nationsincludingwith the global dialogue for the first timeall 193 member stateswill have a seat at the table in shaping Global cooperation on AI governancethis will be the first truly Universal and in clusive Global Dialogue on airthe independent International scientific panel on AI will provide impartialand elaborate an elaborate on the shared challenges ahead of usits work will help Ensurethe policy making is grounded in indep endent scient ific assessmenthow the UN is supporting Global dialogueopenbasicyeah capabilities in all countriesour interactions both at work and during our free timeas recently recommendedthe establishment of a network of national centersdraw ing also on expertise in the research and private sector and the cre ation of a global fun d for AIresearchdollar s for the first 4 yearsmy office has been working closely with colle agues across the UN systemto ensure that we live upwhere mobilewe ’ve developed a set of safe guardsto guidepart nering with the UN de velopment program or undp who acts as the operational arm ofthe projectwe tapped in the potential of open -source technologywhich grew by over 50% during the pandemicbring ing almost 1,000 practitioners from around the world to New Yorkto work on Concrete Solutionswe are partnering with the international telecommunication Unionadapt ed and and are trying to adapt to this rapid pace of changeall these initi atives emphasized the growing need and relevancedig ital identity for instancewe need more spaces for dialogue and to work ever more closely with governmentsprivate sector expertsthe telecommunication infrastructure that you will discussduring this Symposium lies at the very core of the rapid technological change we are inmem ber states agreed to step up in investment in resil ient digital infrastructureincl uding satellitesthat provides safe and secure network coverage to all areasand promote Equitable access to satellite orbitsan econ omic impactas a compass to guide you in your discuss ions on protecting crit ical infrastructureand the approaching futureof non-terrestrial NetworksI extend you my best wish es for a productive discussionespecially in Rural and far-flung areasif it’s true that almost everyonedear colleaguesthank you for the kind invit ation to the symposiumhigh pricesbrid ging today and tomorrowconnect Connecting People inspiring futuresreson ates with the work the United Nations is carrying forwardinmy name is amandip Kil I’m the United Nations under Secretary Generaland special Envoy for digital and emerging Technologies9 3% of the population uses the internetthe establishment of the tech and why a role I’ve had since 2022signal s the ever growing relevance of dig ital and emerging Technologies for international cooperationfur ther contributeand Secretary General Antonio Gutierrez to make the organiz ation fit for the 21st centuryand responsive to countries emerging needslocal communitieswho decided to establish an office for digital and emerging technologyon 1st January 2025as it is more difficult to respond to abusive Behavior online in small er marketsthe office helps the UN address more effect ively the opportunitiesand challengesthe compute and skills divide abroada key Focus for the office is supporting the follow -up and implement ation of the global digital compactthe United Nations is committed to helping member statesits decisionson AI governancebenefit from digital and emerging Technologiesin today’s address I’ll focus on how we can work towards a truly global visionfor digital Technologiesin doing so I’ll provide a brief overviewof how rapid technological change is reshaping the world around usTechnologies where urgent action is neededand conclude with ideas to further strengthen collabor ation with researchers and innovativeinterestthe world we live in is in creasingly onlineadopt ed by cons ensus a resolutionare increasingly mediated by digital platform s and digital Technologiesthese Technologies are seamless ly becoming an extension of ourselves2011the previoussince thenas ofthe digital economy has grown exponentiallybe come a decis ive factor in GDP growthevidence -based guidance on risk s opportunities and impacts of AISoutheast Asiais a virtuous example of how developing a middle income economies can leverage the digital economy for growththe rapid increase of e-commerce activitymem ber states have also realized that strong er cooperation is needed to support developis just the more app arent manifestation of a broader trendgovernmentsin his report on volunt ary financing options for AI capacity building the Secretary Generalthe roll out and Adoption of digital public infrastruct ure or DPIopen s new ways of interactingwith government and accessing Public Serviceswith an initial allocation of up to 3 billiona key component of DP I can bring direct access to social benefitsto rural areasprom ising to LeapFrog earlier phases of techn ological developmentto the challenges and opportunities ahead of usart ificial intellig ence is already changing the way we access information onlinelower ing the bar riers to entry and offering product ivity gains for those business es who knowhow to use itthe deployment of Rights respect ing digital public infrastructureem erging Technologies like AIand are already accelerating all these trendsand host an annual open-source weekthe impact of emerging Technologies across different economic Fields connect as a multiplieran accelerator for socialand standardization organizations to work on AI standardsnew technologies May fuel unprecedent ed shifts in how societies function how economies address growthand how Global challengesare addresseddig ital cooperationthe combination of digital and space techn ology for instanceis already leading us to a new era where lower Earth orbit satellitesbe come an essential infrastruct ure to exist the internetacadem ic research ers think tanks and Civil Societyall these break throughs exciting as they are are not a givenand we must also focus on the persistent digital Dubaiin the global digital compactdiv ides that go be yond the connect ivity only Dimension to become Innovation dat a and AI divideslet me give you a couple of examplesand local network initiativescould have access to the internetover 2.6 billion people are still offlineeven where connectivity is availableI encourage you to use the United Nations Charter and the vision of the global digital compactand lackconstrainmobile BroadNew Wave utilities and the role of space for telecommunicationthen in high in come economiesas a result in high income countries - comp ared with 27% in low-income countriesconcern s over Online safetyto keeping vul nerable demographics specially women and girls offlinethe business in centives a mult inational digital platforms are not neces sarily aligned with those oflack of content that’s context specificand in the local languages is an issueexcellencies ladies and gentlemenart ificial intelligence is also witnessing the emergenceof a multi Lashmult i-dimensional Gapthe teamaddition ally over 110 countries are not part of any of the major phoraand mechanisms where AI governance is being discussedclose these gapsandthe adoption of the global digital compact by head s of state and governments1 year agogive us a framework to do so and work is already underwayit’s also tangible evidence of the commit ment of the UNthe compact is an action-oriented political agreement covering all main areasof digital and em erging technologyit’s review in 20 28 will give us an opportunity to update the breadth of emergingthis Vision resonated with member statesbut the clock is ticking to ensure we do not lose momentumas requested by the compact on 2 6th August 20 25 the United Nations General Assemblyan office I have the responsib ility and the honor to leadestab lishing an independent International scientific panel on AI and a global Dialogue on our governancewithin the United Nationsposed by today’s rapidly evolving technolog ical landscapewith the global dialogue for the first timeall 193 member stateswill have a seat at the table in shaping Global cooperation on AI governanceincludingthis will be the first truly Universal and in clusive Global Dialogue on airthe independent International scientific panel on AI will provide impartialits work will help Ensurethe policy making is grounded in indep endent scient ific assessmentand elaborate an elaborate on the shared challenges ahead of usopenbasicyeah capabilities in all countrieshow the UN is supporting Global dialogueas recently recommendedthe establishment of a network of national centersdraw ing also on expertise in the research and private sector and the cre ation of a global fun d for AIour interactions both at work and during our free timedollar s for the first 4 yearsmy office has been working closely with colle agues across the UN systemto ensure that we live upresearchwe ’ve developed a set of safe guardsto guidewhere mobilepart nering with the UN de velopment program or undp who acts as the operational arm ofthe projectwe tapped in the potential of open -source technologybring ing almost 1,000 practitioners from around the world to New Yorkto work on Concrete Solutionswe are partnering with the international telecommunication Unionwhich grew by over 50% during the pandemicall these initi atives emphasized the growing need and relevanceadapt ed and and are trying to adapt to this rapid pace of changewe need more spaces for dialogue and to work ever more closely with governmentsprivate sector expertsdig ital identity for instancethe telecommunication infrastructure that you will discussduring this Symposium lies at the very core of the rapid technological change we are inmem ber states agreed to step up in investment in resil ient digital infrastructureincl uding satellitesthat provides safe and secure network coverage to all areasand promote Equitable access to satellite orbitsas a compass to guide you in your discuss ions on protecting crit ical infrastructureand the approaching futureof non-terrestrial Networksan econ omic impactI extend you my best wish es for a productive discussionespecially in Rural and far-flung areasdear colleaguesthank you for the kind invit ation to the symposiumif it’s true that almost everyonebrid ging today and tomorrowconnect Connecting People inspiring futuresreson ates with the work the United Nations is carrying forwardhigh pricesmy name is amandip Kil I’m the United Nations under Secretary Generaland special Envoy for digital and emerging Technologiesinthe establishment of the tech and why a role I’ve had since 2022signal s the ever growing relevance of dig ital and emerging Technologies for international cooperation9 3% of the population uses the internetand Secretary General Antonio Gutierrez to make the organiz ation fit for the 21st centuryand responsive to countries emerging needsfur ther contributewho decided to establish an office for digital and emerging technologyon 1st January 2025local communitiesthe office helps the UN address more effect ively the opportunitiesand challengesas it is more difficult to respond to abusive Behavior online in small er marketsa key Focus for the office is supporting the follow -up and implement ation of the global digital compactthe compute and skills divide abroadits decisionson AI governancethe United Nations is committed to helping member statesin today’s address I’ll focus on how we can work towards a truly global visionfor digital Technologiesbenefit from digital and emerging Technologiesin doing so I’ll provide a brief overviewof how rapid technological change is reshaping the world around usand conclude with ideas to further strengthen collabor ation with researchers and innovativeinterestthe world we live in is in creasingly onlineTechnologies where urgent action is neededare increasingly mediated by digital platform s and digital Technologiesthese Technologies are seamless ly becoming an extension of ourselves2011adopt ed by cons ensus a resolutionthe previoussince thenas ofthe digital economy has grown exponentiallybe come a decis ive factor in GDP growthSoutheast Asiais a virtuous example of how developing a middle income economies can leverage the digital economy for growththe rapid increase of e-commerce activityevidence -based guidance on risk s opportunities and impacts of AIis just the more app arent manifestation of a broader trendgovernmentsmem ber states have also realized that strong er cooperation is needed to support developthe roll out and Adoption of digital public infrastruct ure or DPIopen s new ways of interactingwith government and accessing Public Servicesin his report on volunt ary financing options for AI capacity building the Secretary Generala key component of DP I can bring direct access to social benefitsto rural areasprom ising to LeapFrog earlier phases of techn ological developmentwith an initial allocation of up to 3 billionart ificial intellig ence is already changing the way we access information onlinelower ing the bar riers to entry and offering product ivity gains for those business es who knowhow to use itto the challenges and opportunities ahead of usem erging Technologies like AIand are already accelerating all these trendsthe deployment of Rights respect ing digital public infrastructurethe impact of emerging Technologies across different economic Fields connect as a multiplieran accelerator for socialand host an annual open-source weeknew technologies May fuel unprecedent ed shifts in how societies function how economies address growthand how Global challengesare addressedand standardization organizations to work on AI standardsthe combination of digital and space techn ology for instanceis already leading us to a new era where lower Earth orbit satellitesbe come an essential infrastruct ure to exist the internetdig ital cooperationall these break throughs exciting as they are are not a givenand we must also focus on the persistent digital Dubaiacadem ic research ers think tanks and Civil Societydiv ides that go be yond the connect ivity only Dimension to become Innovation dat a and AI divideslet me give you a couple of examplesin the global digital compactcould have access to the internetover 2.6 billion people are still offlineeven where connectivity is availableand local network initiativesand lackconstrainmobile BroadI encourage you to use the United Nations Charter and the vision of the global digital compactthen in high in come economiesas a result in high income countriesNew Wave utilities and the role of space for telecommunicationcomp ared with 27% in low-income countriesconcern s over Online safety - to keeping vul nerable demographics specially women and girls offlinethe business in centives a mult inational digital platforms are not neces sarily aligned with those oflack of content that’s context specificand in the local languages is an issueart ificial intelligence is also witnessing the emergenceof a multi Lashmult i-dimensional Gapexcellencies ladies and gentlemenaddition ally over 110 countries are not part of any of the major phoraand mechanisms where AI governance is being discussedthe teamclose these gapsandthe adoption of the global digital compact by head s of state and governments1 year agogive us a framework to do so and work is already underwaythe compact is an action-oriented political agreement covering all main areasof digital and em erging technologyit’s review in 20 28 will give us an opportunity to update the breadth of emergingit’s also tangible evidence of the commit ment of the UNbut the clock is ticking to ensure we do not lose momentumas requested by the compact on 2 6th August 20 25 the United Nations General Assemblythis Vision resonated with member statesestab lishing an independent International scientific panel on AI and a global Dialogue on our governancewithin the United Nationsan office I have the responsib ility and the honor to leadwith the global dialogue for the first timeall 193 member stateswill have a seat at the table in shaping Global cooperation on AI governanceposed by today’s rapidly evolving technolog ical landscapethis will be the first truly Universal and in clusive Global Dialogue on airthe independent International scientific panel on AI will provide impartialincludingits work will help Ensurethe policy making is grounded in indep endent scient ific assessmentopenbasicyeah capabilities in all countriesand elaborate an elaborate on the shared challenges ahead of usas recently recommendedthe establishment of a network of national centersdraw ing also on expertise in the research and private sector and the cre ation of a global fun d for AIhow the UN is supporting Global dialoguedollar s for the first 4 yearsmy office has been working closely with colle agues across the UN systemto ensure that we live upour interactions both at work and during our free timewe ’ve developed a set of safe guardsto guideresearchpart nering with the UN de velopment program or undp who acts as the operational arm ofthe projectwe tapped in the potential of open -source technologywhere mobilebring ing almost 1,000 practitioners from around the world to New Yorkto work on Concrete Solutionswe are partnering with the international telecommunication Unionall these initi atives emphasized the growing need and relevancewhich grew by over 50% during the pandemicwe need more spaces for dialogue and to work ever more closely with governmentsprivate sector expertsadapt ed and and are trying to adapt to this rapid pace of changethe telecommunication infrastructure that you will discussduring this Symposium lies at the very core of the rapid technological change we are indig ital identity for instancemem ber states agreed to step up in investment in resil ient digital infrastructureincl uding satellitesthat provides safe and secure network coverage to all areasand promote Equitable access to satellite orbitsas a compass to guide you in your discuss ions on protecting crit ical infrastructureand the approaching futureof non-terrestrial NetworksI extend you my best wish es for a productive discussionan econ omic impactespecially in Rural and far-flung areasdear colleaguesthank you for the kind invit ation to the symposiumbrid ging today and tomorrowconnect Connecting People inspiring futuresreson ates with the work the United Nations is carrying forwardif it’s true that almost everyonemy name is amandip Kil I’m the United Nations under Secretary Generaland special Envoy for digital and emerging Technologieshigh pricesthe establishment of the tech and why a role I’ve had since 2022signal s the ever growing relevance of dig ital and emerging Technologies for international cooperationinand Secretary General Antonio Gutierrez to make the organiz ation fit for the 21st centuryand responsive to countries emerging needs9 3% of the population uses the internetwho decided to establish an office for digital and emerging technologyon 1st January 2025fur ther contributethe office helps the UN address more effect ively the opportunitiesand challengeslocal communitiesa key Focus for the office is supporting the follow -up and implement ation of the global digital compactas it is more difficult to respond to abusive Behavior online in small er marketsits decisionson AI governancethe compute and skills divide abroadin today’s address I’ll focus on how we can work towards a truly global visionfor digital Technologiesthe United Nations is committed to helping member statesin doing so I’ll provide a brief overviewof how rapid technological change is reshaping the world around usbenefit from digital and emerging Technologiesand conclude with ideas to further strengthen collabor ation with researchers and innovativeinterestthe world we live in is in creasingly onlineare increasingly mediated by digital platform s and digital Technologiesthese Technologies are seamless ly becoming an extension of ourselves2011Technologies where urgent action is neededthe previoussince thenas ofadopt ed by cons ensus a resolutionthe digital economy has grown exponentiallybe come a decis ive factor in GDP growthSoutheast Asiais a virtuous example of how developing a middle income economies can leverage the digital economy for growththe rapid increase of e-commerce activityis just the more app arent manifestation of a broader trendgovernmentsevidence -based guidance on risk s opportunities and impacts of AIthe roll out and Adoption of digital public infrastruct ure or DPIopen s new ways of interactingwith government and accessing Public Servicesmem ber states have also realized that strong er cooperation is needed to support developa key component of DP I can bring direct access to social benefitsto rural areasprom ising to LeapFrog earlier phases of techn ological developmentin his report on volunt ary financing options for AI capacity building the Secretary Generalart ificial intellig ence is already changing the way we access information onlinelower ing the bar riers to entry and offering product ivity gains for those business es who knowhow to use itwith an initial allocation of up to 3 billionem erging Technologies like AIand are already accelerating all these trendsto the challenges and opportunities ahead of usthe impact of emerging Technologies across different economic Fields connect as a multiplieran accelerator for socialthe deployment of Rights respect ing digital public infrastructurenew technologies May fuel unprecedent ed shifts in how societies function how economies address growthand how Global challengesare addressedand host an annual open-source weekthe combination of digital and space techn ology for instanceis already leading us to a new era where lower Earth orbit satellitesbe come an essential infrastruct ure to exist the internetand standardization organizations to work on AI standardsall these break throughs exciting as they are are not a givenand we must also focus on the persistent digital Dubaidig ital cooperationdiv ides that go be yond the connect ivity only Dimension to become Innovation dat a and AI divideslet me give you a couple of examplesacadem ic research ers think tanks and Civil Societycould have access to the internetover 2.6 billion people are still offlineeven where connectivity is availablein the global digital compactand lackconstrainmobile Broadand local network initiativesthen in high in come economiesas a result in high income countriesI encourage you to use the United Nations Charter and the vision of the global digital compactcomp ared with 27% in low-income countriesconcern s over Online safetyNew Wave utilities and the role of space for telecommunicationto keeping vul nerable demographics specially women and girls offlinethe business in centives a mult inational digital platforms are not neces sarily aligned with those of - lack of content that’s context specificand in the local languages is an issueart ificial intelligence is also witnessing the emergenceof a multi Lashmult i-dimensional Gapaddition ally over 110 countries are not part of any of the major phoraand mechanisms where AI governance is being discussedexcellencies ladies and gentlemenclose these gapsandthe teamthe adoption of the global digital compact by head s of state and governments1 year agogive us a framework to do so and work is already underwaythe compact is an action-oriented political agreement covering all main areasof digital and em erging technologyit’s review in 20 28 will give us an opportunity to update the breadth of emergingbut the clock is ticking to ensure we do not lose momentumas requested by the compact on 2 6th August 20 25 the United Nations General Assemblyit’s also tangible evidence of the commit ment of the UNestab lishing an independent International scientific panel on AI and a global Dialogue on our governancewithin the United Nationsthis Vision resonated with member stateswith the global dialogue for the first timeall 193 member stateswill have a seat at the table in shaping Global cooperation on AI governancean office I have the responsib ility and the honor to leadthis will be the first truly Universal and in clusive Global Dialogue on airthe independent International scientific panel on AI will provide impartialposed by today’s rapidly evolving technolog ical landscapeits work will help Ensurethe policy making is grounded in indep endent scient ific assessmentincludingopenbasicyeah capabilities in all countriesas recently recommendedthe establishment of a network of national centersdraw ing also on expertise in the research and private sector and the cre ation of a global fun d for AIand elaborate an elaborate on the shared challenges ahead of usdollar s for the first 4 yearsmy office has been working closely with colle agues across the UN systemto ensure that we live uphow the UN is supporting Global dialoguewe ’ve developed a set of safe guardsto guideour interactions both at work and during our free timepart nering with the UN de velopment program or undp who acts as the operational arm ofthe projectwe tapped in the potential of open -source technologyresearchbring ing almost 1,000 practitioners from around the world to New Yorkto work on Concrete Solutionswe are partnering with the international telecommunication Unionwhere mobileall these initi atives emphasized the growing need and relevancewe need more spaces for dialogue and to work ever more closely with governmentsprivate sector expertswhich grew by over 50% during the pandemicthe telecommunication infrastructure that you will discussduring this Symposium lies at the very core of the rapid technological change we are inadapt ed and and are trying to adapt to this rapid pace of changemem ber states agreed to step up in investment in resil ient digital infrastructureincl uding satellitesdig ital identity for instancethat provides safe and secure network coverage to all areasand promote Equitable access to satellite orbitsas a compass to guide you in your discuss ions on protecting crit ical infrastructureand the approaching futureof non-terrestrial NetworksI extend you my best wish es for a productive discussionan econ omic impactdear colleaguesthank you for the kind invit ation to the symposiumespecially in Rural and far-flung areasbrid ging today and tomorrowconnect Connecting People inspiring futuresreson ates with the work the United Nations is carrying forwardmy name is amandip Kil I’m the United Nations under Secretary Generaland special Envoy for digital and emerging Technologiesif it’s true that almost everyonethe establishment of the tech and why a role I’ve had since 2022signal s the ever growing relevance of dig ital and emerging Technologies for international cooperationhigh pricesand Secretary General Antonio Gutierrez to make the organiz ation fit for the 21st centuryand responsive to countries emerging needsinwho decided to establish an office for digital and emerging technologyon 1st January 20259 3% of the population uses the internetthe office helps the UN address more effect ively the opportunitiesand challengesfur ther contributea key Focus for the office is supporting the follow -up and implement ation of the global digital compactlocal communitiesits decisionson AI governanceas it is more difficult to respond to abusive Behavior online in small er marketsin today’s address I’ll focus on how we can work towards a truly global visionfor digital Technologiesthe compute and skills divide abroadin doing so I’ll provide a brief overviewof how rapid technological change is reshaping the world around usthe United Nations is committed to helping member statesand conclude with ideas to further strengthen collabor ation with researchers and innovativeinterestthe world we live in is in creasingly onlinebenefit from digital and emerging Technologiesare increasingly mediated by digital platform s and digital Technologiesthese Technologies are seamless ly becoming an extension of ourselves2011the previoussince thenas ofTechnologies where urgent action is neededthe digital economy has grown exponentiallybe come a decis ive factor in GDP growthadopt ed by cons ensus a resolutionSoutheast Asiais a virtuous example of how developing a middle income economies can leverage the digital economy for growththe rapid increase of e-commerce activityis just the more app arent manifestation of a broader trendgovernmentsthe roll out and Adoption of digital public infrastruct ure or DPIopen s new ways of interactingwith government and accessing Public Servicesevidence -based guidance on risk s opportunities and impacts of AIa key component of DP I can bring direct access to social benefitsto rural areasprom ising to LeapFrog earlier phases of techn ological developmentmem ber states have also realized that strong er cooperation is needed to support developart ificial intellig ence is already changing the way we access information onlinelower ing the bar riers to entry and offering product ivity gains for those business es who knowhow to use itin his report on volunt ary financing options for AI capacity building the Secretary Generalem erging Technologies like AIand are already accelerating all these trendswith an initial allocation of up to 3 billionthe impact of emerging Technologies across different economic Fields connect as a multiplieran accelerator for socialto the challenges and opportunities ahead of usnew technologies May fuel unprecedent ed shifts in how societies function how economies address growthand how Global challengesare addressedthe deployment of Rights respect ing digital public infrastructurethe combination of digital and space techn ology for instanceis already leading us to a new era where lower Earth orbit satellitesbe come an essential infrastruct ure to exist the internetand host an annual open-source weekall these break throughs exciting as they are are not a givenand we must also focus on the persistent digital Dubaiand standardization organizations to work on AI standardsdiv ides that go be yond the connect ivity only Dimension to become Innovation dat a and AI divideslet me give you a couple of examplesdig ital cooperationcould have access to the internetover 2.6 billion people are still offlineeven where connectivity is availableacadem ic research ers think tanks and Civil Societyand lackconstrainmobile Broadin the global digital compactthen in high in come economiesas a result in high income countriesand local network initiativescomp ared with 27% in low-income countriesconcern s over Online safetyI encourage you to use the United Nations Charter and the vision of the global digital compactto keeping vul nerable demographics specially women and girls offlinethe business in centives a mult inational digital platforms are not neces sarily aligned with those ofNew Wave utilities and the role of space for telecommunicationlack of content that’s context specificand in the local languages is an issue - art ificial intelligence is also witnessing the emergenceof a multi Lashmult i-dimensional Gapaddition ally over 110 countries are not part of any of the major phoraand mechanisms where AI governance is being discussedclose these gapsandexcellencies ladies and gentlementhe adoption of the global digital compact by head s of state and governments1 year agogive us a framework to do so and work is already underwaythe teamthe compact is an action-oriented political agreement covering all main areasof digital and em erging technologyit’s review in 20 28 will give us an opportunity to update the breadth of emergingbut the clock is ticking to ensure we do not lose momentumas requested by the compact on 2 6th August 20 25 the United Nations General Assemblyestab lishing an independent International scientific panel on AI and a global Dialogue on our governancewithin the United Nationsit’s also tangible evidence of the commit ment of the UNwith the global dialogue for the first timeall 193 member stateswill have a seat at the table in shaping Global cooperation on AI governancethis Vision resonated with member statesthis will be the first truly Universal and in clusive Global Dialogue on airthe independent International scientific panel on AI will provide impartialan office I have the responsib ility and the honor to leadits work will help Ensurethe policy making is grounded in indep endent scient ific assessmentposed by today’s rapidly evolving technolog ical landscapeopenbasicyeah capabilities in all countriesincludingas recently recommendedthe establishment of a network of national centersdraw ing also on expertise in the research and private sector and the cre ation of a global fun d for AIdollar s for the first 4 yearsmy office has been working closely with colle agues across the UN systemto ensure that we live upand elaborate an elaborate on the shared challenges ahead of uswe ’ve developed a set of safe guardsto guidehow the UN is supporting Global dialoguepart nering with the UN de velopment program or undp who acts as the operational arm ofthe projectwe tapped in the potential of open -source technologyour interactions both at work and during our free timebring ing almost 1,000 practitioners from around the world to New Yorkto work on Concrete Solutionswe are partnering with the international telecommunication Unionresearchall these initi atives emphasized the growing need and relevancewhere mobilewe need more spaces for dialogue and to work ever more closely with governmentsprivate sector expertsthe telecommunication infrastructure that you will discussduring this Symposium lies at the very core of the rapid technological change we are inwhich grew by over 50% during the pandemicmem ber states agreed to step up in investment in resil ient digital infrastructureincl uding satellitesadapt ed and and are trying to adapt to this rapid pace of changethat provides safe and secure network coverage to all areasand promote Equitable access to satellite orbitsdig ital identity for instanceas a compass to guide you in your discuss ions on protecting crit ical infrastructureand the approaching futureof non-terrestrial NetworksI extend you my best wish es for a productive discussionan econ omic impactdear colleaguesthank you for the kind invit ation to the symposiumbrid ging today and tomorrowconnect Connecting People inspiring futuresreson ates with the work the United Nations is carrying forwardespecially in Rural and far-flung areasmy name is amandip Kil I’m the United Nations under Secretary Generaland special Envoy for digital and emerging Technologiesthe establishment of the tech and why a role I’ve had since 2022signal s the ever growing relevance of dig ital and emerging Technologies for international cooperationif it’s true that almost everyoneand Secretary General Antonio Gutierrez to make the organiz ation fit for the 21st centuryand responsive to countries emerging needshigh priceswho decided to establish an office for digital and emerging technologyon 1st January 2025inthe office helps the UN address more effect ively the opportunitiesand challenges9 3% of the population uses the interneta key Focus for the office is supporting the follow -up and implement ation of the global digital compactfur ther contributeits decisionson AI governancelocal communitiesin today’s address I’ll focus on how we can work towards a truly global visionfor digital Technologiesas it is more difficult to respond to abusive Behavior online in small er marketsin doing so I’ll provide a brief overviewof how rapid technological change is reshaping the world around usthe compute and skills divide abroadand conclude with ideas to further strengthen collabor ation with researchers and innovativeinterestthe world we live in is in creasingly onlinethe United Nations is committed to helping member statesare increasingly mediated by digital platform s and digital Technologiesthese Technologies are seamless ly becoming an extension of ourselves2011benefit from digital and emerging Technologiesthe previoussince thenas ofthe digital economy has grown exponentiallybe come a decis ive factor in GDP growthTechnologies where urgent action is neededSoutheast Asiais a virtuous example of how developing a middle income economies can leverage the digital economy for growththe rapid increase of e-commerce activityadopt ed by cons ensus a resolutionis just the more app arent manifestation of a broader trendgovernmentsthe roll out and Adoption of digital public infrastruct ure or DPIopen s new ways of interactingwith government and accessing Public Servicesa key component of DP I can bring direct access to social benefitsto rural areasprom ising to LeapFrog earlier phases of techn ological developmentevidence -based guidance on risk s opportunities and impacts of AIart ificial intellig ence is already changing the way we access information onlinelower ing the bar riers to entry and offering product ivity gains for those business es who knowhow to use itmem ber states have also realized that strong er cooperation is needed to support developem erging Technologies like AIand are already accelerating all these trendsin his report on volunt ary financing options for AI capacity building the Secretary Generalthe impact of emerging Technologies across different economic Fields connect as a multiplieran accelerator for socialwith an initial allocation of up to 3 billionnew technologies May fuel unprecedent ed shifts in how societies function how economies address growthand how Global challengesare addressedto the challenges and opportunities ahead of usthe combination of digital and space techn ology for instanceis already leading us to a new era where lower Earth orbit satellitesbe come an essential infrastruct ure to exist the internetthe deployment of Rights respect ing digital public infrastructureall these break throughs exciting as they are are not a givenand we must also focus on the persistent digital Dubaiand host an annual open-source weekdiv ides that go be yond the connect ivity only Dimension to become Innovation dat a and AI divideslet me give you a couple of examplesand standardization organizations to work on AI standardscould have access to the internetover 2.6 billion people are still offlineeven where connectivity is availabledig ital cooperationand lackconstrainmobile Broadacadem ic research ers think tanks and Civil Societythen in high in come economiesas a result in high income countriesin the global digital compactcomp ared with 27% in low-income countriesconcern s over Online safetyand local network initiativesto keeping vul nerable demographics specially women and girls offlinethe business in centives a mult inational digital platforms are not neces sarily aligned with those ofI encourage you to use the United Nations Charter and the vision of the global digital compactlack of content that’s context specificand in the local languages is an issueNew Wave utilities and the role of space for telecommunicationart ificial intelligence is also witnessing the emergenceof a multi Lashmult i-dimensional Gap - addition ally over 110 countries are not part of any of the major phoraand mechanisms where AI governance is being discussedclose these gapsandthe adoption of the global digital compact by head s of state and governments1 year agogive us a framework to do so and work is already underwayexcellencies ladies and gentlementhe compact is an action-oriented political agreement covering all main areasof digital and em erging technologyit’s review in 20 28 will give us an opportunity to update the breadth of emergingthe teambut the clock is ticking to ensure we do not lose momentumas requested by the compact on 2 6th August 20 25 the United Nations General Assemblyestab lishing an independent International scientific panel on AI and a global Dialogue on our governancewithin the United Nationswith the global dialogue for the first timeall 193 member stateswill have a seat at the table in shaping Global cooperation on AI governanceit’s also tangible evidence of the commit ment of the UNthis will be the first truly Universal and in clusive Global Dialogue on airthe independent International scientific panel on AI will provide impartialthis Vision resonated with member statesits work will help Ensurethe policy making is grounded in indep endent scient ific assessmentan office I have the responsib ility and the honor to leadopenbasicyeah capabilities in all countriesposed by today’s rapidly evolving technolog ical landscapeas recently recommendedthe establishment of a network of national centersdraw ing also on expertise in the research and private sector and the cre ation of a global fun d for AIincludingdollar s for the first 4 yearsmy office has been working closely with colle agues across the UN systemto ensure that we live upwe ’ve developed a set of safe guardsto guideand elaborate an elaborate on the shared challenges ahead of uspart nering with the UN de velopment program or undp who acts as the operational arm ofthe projectwe tapped in the potential of open -source technologyhow the UN is supporting Global dialoguebring ing almost 1,000 practitioners from around the world to New Yorkto work on Concrete Solutionswe are partnering with the international telecommunication Unionour interactions both at work and during our free timeall these initi atives emphasized the growing need and relevanceresearchwe need more spaces for dialogue and to work ever more closely with governmentsprivate sector expertswhere mobilethe telecommunication infrastructure that you will discussduring this Symposium lies at the very core of the rapid technological change we are inmem ber states agreed to step up in investment in resil ient digital infrastructureincl uding satelliteswhich grew by over 50% during the pandemicthat provides safe and secure network coverage to all areasand promote Equitable access to satellite orbitsadapt ed and and are trying to adapt to this rapid pace of changeas a compass to guide you in your discuss ions on protecting crit ical infrastructureand the approaching futureof non-terrestrial Networksdig ital identity for instanceI extend you my best wish es for a productive discussiondear colleaguesthank you for the kind invit ation to the symposiuman econ omic impactbrid ging today and tomorrowconnect Connecting People inspiring futuresreson ates with the work the United Nations is carrying forwardmy name is amandip Kil I’m the United Nations under Secretary Generaland special Envoy for digital and emerging Technologiesespecially in Rural and far-flung areasthe establishment of the tech and why a role I’ve had since 2022signal s the ever growing relevance of dig ital and emerging Technologies for international cooperationand Secretary General Antonio Gutierrez to make the organiz ation fit for the 21st centuryand responsive to countries emerging needsif it’s true that almost everyonewho decided to establish an office for digital and emerging technologyon 1st January 2025high pricesthe office helps the UN address more effect ively the opportunitiesand challengesina key Focus for the office is supporting the follow -up and implement ation of the global digital compact9 3% of the population uses the internetits decisionson AI governancefur ther contributein today’s address I’ll focus on how we can work towards a truly global visionfor digital Technologieslocal communitiesin doing so I’ll provide a brief overviewof how rapid technological change is reshaping the world around usas it is more difficult to respond to abusive Behavior online in small er marketsand conclude with ideas to further strengthen collabor ation with researchers and innovativeinterestthe world we live in is in creasingly onlinethe compute and skills divide abroadare increasingly mediated by digital platform s and digital Technologiesthese Technologies are seamless ly becoming an extension of ourselves2011the United Nations is committed to helping member statesthe previoussince thenas ofbenefit from digital and emerging Technologiesthe digital economy has grown exponentiallybe come a decis ive factor in GDP growthSoutheast Asiais a virtuous example of how developing a middle income economies can leverage the digital economy for growththe rapid increase of e-commerce activityTechnologies where urgent action is neededis just the more app arent manifestation of a broader trendgovernmentsadopt ed by cons ensus a resolutionthe roll out and Adoption of digital public infrastruct ure or DPIopen s new ways of interactingwith government and accessing Public Servicesa key component of DP I can bring direct access to social benefitsto rural areasprom ising to LeapFrog earlier phases of techn ological developmentart ificial intellig ence is already changing the way we access information onlinelower ing the bar riers to entry and offering product ivity gains for those business es who knowhow to use itevidence -based guidance on risk s opportunities and impacts of AIem erging Technologies like AIand are already accelerating all these trendsmem ber states have also realized that strong er cooperation is needed to support developthe impact of emerging Technologies across different economic Fields connect as a multiplieran accelerator for socialin his report on volunt ary financing options for AI capacity building the Secretary Generalnew technologies May fuel unprecedent ed shifts in how societies function how economies address growthand how Global challengesare addressedwith an initial allocation of up to 3 billionthe combination of digital and space techn ology for instanceis already leading us to a new era where lower Earth orbit satellitesbe come an essential infrastruct ure to exist the internetto the challenges and opportunities ahead of usall these break throughs exciting as they are are not a givenand we must also focus on the persistent digital Dubaithe deployment of Rights respect ing digital public infrastructurediv ides that go be yond the connect ivity only Dimension to become Innovation dat a and AI divideslet me give you a couple of examplesand host an annual open-source weekcould have access to the internetover 2.6 billion people are still offlineeven where connectivity is availableand standardization organizations to work on AI standardsand lackconstrainmobile Broaddig ital cooperationthen in high in come economiesas a result in high income countriesacadem ic research ers think tanks and Civil Societycomp ared with 27% in low-income countriesconcern s over Online safetyin the global digital compactto keeping vul nerable demographics specially women and girls offlinethe business in centives a mult inational digital platforms are not neces sarily aligned with those ofand local network initiativeslack of content that’s context specificand in the local languages is an issueI encourage you to use the United Nations Charter and the vision of the global digital compactart ificial intelligence is also witnessing the emergenceof a multi Lashmult i-dimensional GapNew Wave utilities and the role of space for telecommunicationaddition ally over 110 countries are not part of any of the major phoraand mechanisms where AI governance is being discussed - close these gapsandthe adoption of the global digital compact by head s of state and governments1 year agogive us a framework to do so and work is already underwaythe compact is an action-oriented political agreement covering all main areasof digital and em erging technologyit’s review in 20 28 will give us an opportunity to update the breadth of emergingexcellencies ladies and gentlemenbut the clock is ticking to ensure we do not lose momentumas requested by the compact on 2 6th August 20 25 the United Nations General Assemblythe teamestab lishing an independent International scientific panel on AI and a global Dialogue on our governancewithin the United Nationswith the global dialogue for the first timeall 193 member stateswill have a seat at the table in shaping Global cooperation on AI governancethis will be the first truly Universal and in clusive Global Dialogue on airthe independent International scientific panel on AI will provide impartialit’s also tangible evidence of the commit ment of the UNits work will help Ensurethe policy making is grounded in indep endent scient ific assessmentthis Vision resonated with member statesopenbasicyeah capabilities in all countriesan office I have the responsib ility and the honor to leadas recently recommendedthe establishment of a network of national centersdraw ing also on expertise in the research and private sector and the cre ation of a global fun d for AIposed by today’s rapidly evolving technolog ical landscapedollar s for the first 4 yearsmy office has been working closely with colle agues across the UN systemto ensure that we live upincludingwe ’ve developed a set of safe guardsto guidepart nering with the UN de velopment program or undp who acts as the operational arm ofthe projectwe tapped in the potential of open -source technologyand elaborate an elaborate on the shared challenges ahead of usbring ing almost 1,000 practitioners from around the world to New Yorkto work on Concrete Solutionswe are partnering with the international telecommunication Unionhow the UN is supporting Global dialogueall these initi atives emphasized the growing need and relevanceour interactions both at work and during our free timewe need more spaces for dialogue and to work ever more closely with governmentsprivate sector expertsresearchthe telecommunication infrastructure that you will discussduring this Symposium lies at the very core of the rapid technological change we are inwhere mobilemem ber states agreed to step up in investment in resil ient digital infrastructureincl uding satellitesthat provides safe and secure network coverage to all areasand promote Equitable access to satellite orbitswhich grew by over 50% during the pandemicas a compass to guide you in your discuss ions on protecting crit ical infrastructureand the approaching futureof non-terrestrial Networksadapt ed and and are trying to adapt to this rapid pace of changeI extend you my best wish es for a productive discussiondig ital identity for instancedear colleaguesthank you for the kind invit ation to the symposiumbrid ging today and tomorrowconnect Connecting People inspiring futuresreson ates with the work the United Nations is carrying forwardan econ omic impactmy name is amandip Kil I’m the United Nations under Secretary Generaland special Envoy for digital and emerging Technologiesthe establishment of the tech and why a role I’ve had since 2022signal s the ever growing relevance of dig ital and emerging Technologies for international cooperationespecially in Rural and far-flung areasand Secretary General Antonio Gutierrez to make the organiz ation fit for the 21st centuryand responsive to countries emerging needswho decided to establish an office for digital and emerging technologyon 1st January 2025if it’s true that almost everyonethe office helps the UN address more effect ively the opportunitiesand challengeshigh pricesa key Focus for the office is supporting the follow -up and implement ation of the global digital compactinits decisionson AI governance9 3% of the population uses the internetin today’s address I’ll focus on how we can work towards a truly global visionfor digital Technologiesfur ther contributein doing so I’ll provide a brief overviewof how rapid technological change is reshaping the world around uslocal communitiesand conclude with ideas to further strengthen collabor ation with researchers and innovativeinterestthe world we live in is in creasingly onlineas it is more difficult to respond to abusive Behavior online in small er marketsare increasingly mediated by digital platform s and digital Technologiesthese Technologies are seamless ly becoming an extension of ourselves2011the compute and skills divide abroadthe previoussince thenas ofthe United Nations is committed to helping member statesthe digital economy has grown exponentiallybe come a decis ive factor in GDP growthbenefit from digital and emerging TechnologiesSoutheast Asiais a virtuous example of how developing a middle income economies can leverage the digital economy for growththe rapid increase of e-commerce activityis just the more app arent manifestation of a broader trendgovernmentsTechnologies where urgent action is neededthe roll out and Adoption of digital public infrastruct ure or DPIopen s new ways of interactingwith government and accessing Public Servicesadopt ed by cons ensus a resolutiona key component of DP I can bring direct access to social benefitsto rural areasprom ising to LeapFrog earlier phases of techn ological developmentart ificial intellig ence is already changing the way we access information onlinelower ing the bar riers to entry and offering product ivity gains for those business es who knowhow to use item erging Technologies like AIand are already accelerating all these trendsevidence -based guidance on risk s opportunities and impacts of AIthe impact of emerging Technologies across different economic Fields connect as a multiplieran accelerator for socialmem ber states have also realized that strong er cooperation is needed to support developnew technologies May fuel unprecedent ed shifts in how societies function how economies address growthand how Global challengesare addressedin his report on volunt ary financing options for AI capacity building the Secretary Generalthe combination of digital and space techn ology for instanceis already leading us to a new era where lower Earth orbit satellitesbe come an essential infrastruct ure to exist the internetwith an initial allocation of up to 3 billionall these break throughs exciting as they are are not a givenand we must also focus on the persistent digital Dubaito the challenges and opportunities ahead of usdiv ides that go be yond the connect ivity only Dimension to become Innovation dat a and AI divideslet me give you a couple of examplesthe deployment of Rights respect ing digital public infrastructurecould have access to the internetover 2.6 billion people are still offlineeven where connectivity is availableand host an annual open-source weekand lackconstrainmobile Broadand standardization organizations to work on AI standardsthen in high in come economiesas a result in high income countriesdig ital cooperationcomp ared with 27% in low-income countriesconcern s over Online safetyacadem ic research ers think tanks and Civil Societyto keeping vul nerable demographics specially women and girls offlinethe business in centives a mult inational digital platforms are not neces sarily aligned with those ofin the global digital compactlack of content that’s context specificand in the local languages is an issueand local network initiativesart ificial intelligence is also witnessing the emergenceof a multi Lashmult i-dimensional GapI encourage you to use the United Nations Charter and the vision of the global digital compactaddition ally over 110 countries are not part of any of the major phoraand mechanisms where AI governance is being discussedNew Wave utilities and the role of space for telecommunicationclose these gapsand - the adoption of the global digital compact by head s of state and governments1 year agogive us a framework to do so and work is already underwaythe compact is an action-oriented political agreement covering all main areasof digital and em erging technologyit’s review in 20 28 will give us an opportunity to update the breadth of emergingbut the clock is ticking to ensure we do not lose momentumas requested by the compact on 2 6th August 20 25 the United Nations General Assemblyexcellencies ladies and gentlemenestab lishing an independent International scientific panel on AI and a global Dialogue on our governancewithin the United Nationsthe teamwith the global dialogue for the first timeall 193 member stateswill have a seat at the table in shaping Global cooperation on AI governancethis will be the first truly Universal and in clusive Global Dialogue on airthe independent International scientific panel on AI will provide impartialits work will help Ensurethe policy making is grounded in indep endent scient ific assessmentit’s also tangible evidence of the commit ment of the UNopenbasicyeah capabilities in all countriesthis Vision resonated with member statesas recently recommendedthe establishment of a network of national centersdraw ing also on expertise in the research and private sector and the cre ation of a global fun d for AIan office I have the responsib ility and the honor to leaddollar s for the first 4 yearsmy office has been working closely with colle agues across the UN systemto ensure that we live upposed by today’s rapidly evolving technolog ical landscapewe ’ve developed a set of safe guardsto guideincludingpart nering with the UN de velopment program or undp who acts as the operational arm ofthe projectwe tapped in the potential of open -source technologybring ing almost 1,000 practitioners from around the world to New Yorkto work on Concrete Solutionswe are partnering with the international telecommunication Unionand elaborate an elaborate on the shared challenges ahead of usall these initi atives emphasized the growing need and relevancehow the UN is supporting Global dialoguewe need more spaces for dialogue and to work ever more closely with governmentsprivate sector expertsour interactions both at work and during our free timethe telecommunication infrastructure that you will discussduring this Symposium lies at the very core of the rapid technological change we are inresearchmem ber states agreed to step up in investment in resil ient digital infrastructureincl uding satelliteswhere mobilethat provides safe and secure network coverage to all areasand promote Equitable access to satellite orbitsas a compass to guide you in your discuss ions on protecting crit ical infrastructureand the approaching futureof non-terrestrial Networkswhich grew by over 50% during the pandemicI extend you my best wish es for a productive discussionadapt ed and and are trying to adapt to this rapid pace of changedig ital identity for instancedear colleaguesthank you for the kind invit ation to the symposiumbrid ging today and tomorrowconnect Connecting People inspiring futuresreson ates with the work the United Nations is carrying forwardmy name is amandip Kil I’m the United Nations under Secretary Generaland special Envoy for digital and emerging Technologiesan econ omic impactthe establishment of the tech and why a role I’ve had since 2022signal s the ever growing relevance of dig ital and emerging Technologies for international cooperationand Secretary General Antonio Gutierrez to make the organiz ation fit for the 21st centuryand responsive to countries emerging needsespecially in Rural and far-flung areaswho decided to establish an office for digital and emerging technologyon 1st January 2025the office helps the UN address more effect ively the opportunitiesand challengesif it’s true that almost everyonea key Focus for the office is supporting the follow -up and implement ation of the global digital compacthigh pricesits decisionson AI governanceinin today’s address I’ll focus on how we can work towards a truly global visionfor digital Technologies9 3% of the population uses the internetin doing so I’ll provide a brief overviewof how rapid technological change is reshaping the world around usfur ther contributeand conclude with ideas to further strengthen collabor ation with researchers and innovativeinterestthe world we live in is in creasingly onlinelocal communitiesare increasingly mediated by digital platform s and digital Technologiesthese Technologies are seamless ly becoming an extension of ourselves2011as it is more difficult to respond to abusive Behavior online in small er marketsthe previoussince thenas ofthe compute and skills divide abroadthe digital economy has grown exponentiallybe come a decis ive factor in GDP growththe United Nations is committed to helping member statesSoutheast Asiais a virtuous example of how developing a middle income economies can leverage the digital economy for growththe rapid increase of e-commerce activitybenefit from digital and emerging Technologiesis just the more app arent manifestation of a broader trendgovernmentsthe roll out and Adoption of digital public infrastruct ure or DPIopen s new ways of interactingwith government and accessing Public ServicesTechnologies where urgent action is neededa key component of DP I can bring direct access to social benefitsto rural areasprom ising to LeapFrog earlier phases of techn ological developmentadopt ed by cons ensus a resolutionart ificial intellig ence is already changing the way we access information onlinelower ing the bar riers to entry and offering product ivity gains for those business es who knowhow to use it</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ปล่อยบอท</dc:title>
  <dc:creator/>
  <cp:keywords/>
  <dcterms:created xsi:type="dcterms:W3CDTF">2025-10-09T09:53:39Z</dcterms:created>
  <dcterms:modified xsi:type="dcterms:W3CDTF">2025-10-09T09:53: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9 ตุลาคม 2568 เวลา 06.52 น.</vt:lpwstr>
  </property>
  <property fmtid="{D5CDD505-2E9C-101B-9397-08002B2CF9AE}" pid="3" name="subtitle">
    <vt:lpwstr/>
  </property>
</Properties>
</file>